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52975" w14:textId="649BE1EF" w:rsidR="00C47BEA" w:rsidRPr="002A174B" w:rsidRDefault="00EE423B" w:rsidP="00C47BEA">
      <w:pPr>
        <w:tabs>
          <w:tab w:val="right" w:pos="10800"/>
        </w:tabs>
        <w:jc w:val="center"/>
        <w:rPr>
          <w:rFonts w:ascii="Calibri" w:hAnsi="Calibri"/>
          <w:b/>
          <w:color w:val="5B9BD5" w:themeColor="accent1"/>
          <w:sz w:val="48"/>
          <w:szCs w:val="48"/>
        </w:rPr>
      </w:pPr>
      <w:bookmarkStart w:id="0" w:name="_Hlk524724883"/>
      <w:r>
        <w:rPr>
          <w:rFonts w:ascii="Calibri" w:hAnsi="Calibri"/>
          <w:b/>
          <w:color w:val="0070C0"/>
          <w:sz w:val="48"/>
          <w:szCs w:val="48"/>
        </w:rPr>
        <w:t>ABRAHAM VARGAS</w:t>
      </w:r>
    </w:p>
    <w:p w14:paraId="6BDE60AB" w14:textId="5675E878" w:rsidR="00EE423B" w:rsidRPr="00EE423B" w:rsidRDefault="00EE423B" w:rsidP="00EE423B">
      <w:pPr>
        <w:pStyle w:val="Default"/>
        <w:jc w:val="center"/>
        <w:rPr>
          <w:rFonts w:asciiTheme="minorHAnsi" w:hAnsiTheme="minorHAnsi" w:cstheme="minorHAnsi"/>
          <w:color w:val="0000FF"/>
          <w:sz w:val="20"/>
          <w:szCs w:val="20"/>
          <w:u w:val="single"/>
        </w:rPr>
      </w:pPr>
      <w:bookmarkStart w:id="1" w:name="_Hlk508576655"/>
      <w:r>
        <w:rPr>
          <w:rFonts w:asciiTheme="minorHAnsi" w:hAnsiTheme="minorHAnsi" w:cstheme="minorHAnsi"/>
          <w:smallCaps/>
          <w:color w:val="595959" w:themeColor="text1" w:themeTint="A6"/>
          <w:sz w:val="20"/>
          <w:szCs w:val="20"/>
        </w:rPr>
        <w:t>813.753.9640</w:t>
      </w:r>
      <w:r w:rsidR="00327678">
        <w:rPr>
          <w:rFonts w:asciiTheme="minorHAnsi" w:hAnsiTheme="minorHAnsi" w:cstheme="minorHAnsi"/>
          <w:smallCaps/>
          <w:color w:val="595959" w:themeColor="text1" w:themeTint="A6"/>
          <w:sz w:val="20"/>
          <w:szCs w:val="20"/>
        </w:rPr>
        <w:t xml:space="preserve"> </w:t>
      </w:r>
      <w:r w:rsidR="00C47BEA" w:rsidRPr="00B62822">
        <w:rPr>
          <w:rFonts w:asciiTheme="minorHAnsi" w:hAnsiTheme="minorHAnsi" w:cstheme="minorHAnsi"/>
          <w:smallCaps/>
          <w:color w:val="595959" w:themeColor="text1" w:themeTint="A6"/>
          <w:sz w:val="20"/>
          <w:szCs w:val="20"/>
        </w:rPr>
        <w:t xml:space="preserve">| </w:t>
      </w:r>
      <w:bookmarkEnd w:id="1"/>
      <w:r>
        <w:rPr>
          <w:rFonts w:asciiTheme="minorHAnsi" w:hAnsiTheme="minorHAnsi" w:cstheme="minorHAnsi"/>
          <w:color w:val="595959" w:themeColor="text1" w:themeTint="A6"/>
          <w:sz w:val="20"/>
          <w:szCs w:val="20"/>
        </w:rPr>
        <w:fldChar w:fldCharType="begin"/>
      </w:r>
      <w:r>
        <w:rPr>
          <w:rFonts w:asciiTheme="minorHAnsi" w:hAnsiTheme="minorHAnsi" w:cstheme="minorHAnsi"/>
          <w:color w:val="595959" w:themeColor="text1" w:themeTint="A6"/>
          <w:sz w:val="20"/>
          <w:szCs w:val="20"/>
        </w:rPr>
        <w:instrText xml:space="preserve"> HYPERLINK "mailto:abevargas81@gmail.com" </w:instrText>
      </w:r>
      <w:r>
        <w:rPr>
          <w:rFonts w:asciiTheme="minorHAnsi" w:hAnsiTheme="minorHAnsi" w:cstheme="minorHAnsi"/>
          <w:color w:val="595959" w:themeColor="text1" w:themeTint="A6"/>
          <w:sz w:val="20"/>
          <w:szCs w:val="20"/>
        </w:rPr>
      </w:r>
      <w:r>
        <w:rPr>
          <w:rFonts w:asciiTheme="minorHAnsi" w:hAnsiTheme="minorHAnsi" w:cstheme="minorHAnsi"/>
          <w:color w:val="595959" w:themeColor="text1" w:themeTint="A6"/>
          <w:sz w:val="20"/>
          <w:szCs w:val="20"/>
        </w:rPr>
        <w:fldChar w:fldCharType="separate"/>
      </w:r>
      <w:r w:rsidRPr="004835FF">
        <w:rPr>
          <w:rStyle w:val="Hyperlink"/>
          <w:rFonts w:asciiTheme="minorHAnsi" w:hAnsiTheme="minorHAnsi" w:cstheme="minorHAnsi"/>
          <w:sz w:val="20"/>
          <w:szCs w:val="20"/>
        </w:rPr>
        <w:t>abevargas81@gmail.com</w:t>
      </w:r>
      <w:r>
        <w:rPr>
          <w:rFonts w:asciiTheme="minorHAnsi" w:hAnsiTheme="minorHAnsi" w:cstheme="minorHAnsi"/>
          <w:color w:val="595959" w:themeColor="text1" w:themeTint="A6"/>
          <w:sz w:val="20"/>
          <w:szCs w:val="20"/>
        </w:rPr>
        <w:fldChar w:fldCharType="end"/>
      </w:r>
    </w:p>
    <w:p w14:paraId="687F5B10" w14:textId="5F18D2E7" w:rsidR="00E54B50" w:rsidRDefault="00000000" w:rsidP="00321013">
      <w:pPr>
        <w:pStyle w:val="Default"/>
        <w:jc w:val="center"/>
        <w:rPr>
          <w:color w:val="000000" w:themeColor="text1"/>
        </w:rPr>
      </w:pPr>
      <w:hyperlink r:id="rId8" w:history="1"/>
      <w:hyperlink r:id="rId9" w:history="1"/>
      <w:hyperlink r:id="rId10" w:history="1"/>
      <w:r>
        <w:rPr>
          <w:rFonts w:ascii="Calibri" w:hAnsi="Calibri"/>
          <w:noProof/>
        </w:rPr>
        <w:pict w14:anchorId="06053B02">
          <v:rect id="_x0000_i1025" alt="" style="width:540pt;height:.05pt;mso-width-percent:0;mso-height-percent:0;mso-width-percent:0;mso-height-percent:0" o:hralign="center" o:hrstd="t" o:hr="t" fillcolor="#a0a0a0" stroked="f"/>
        </w:pict>
      </w:r>
    </w:p>
    <w:p w14:paraId="78D562E1" w14:textId="2F49A274" w:rsidR="007508A3" w:rsidRDefault="00EE423B" w:rsidP="005143FA">
      <w:pPr>
        <w:jc w:val="center"/>
        <w:rPr>
          <w:rFonts w:ascii="Calibri" w:hAnsi="Calibri"/>
          <w:b/>
          <w:bCs/>
          <w:smallCaps/>
          <w:sz w:val="32"/>
          <w:szCs w:val="32"/>
        </w:rPr>
      </w:pPr>
      <w:r>
        <w:rPr>
          <w:rFonts w:ascii="Calibri" w:hAnsi="Calibri"/>
          <w:b/>
          <w:bCs/>
          <w:smallCaps/>
          <w:sz w:val="32"/>
          <w:szCs w:val="32"/>
        </w:rPr>
        <w:t>Data Engineer</w:t>
      </w:r>
    </w:p>
    <w:bookmarkEnd w:id="0"/>
    <w:p w14:paraId="79B23E32" w14:textId="134C2A44" w:rsidR="00EC7ED5" w:rsidRPr="00EC7ED5" w:rsidRDefault="00D34029" w:rsidP="00EC7ED5">
      <w:pPr>
        <w:spacing w:before="120"/>
        <w:jc w:val="both"/>
        <w:rPr>
          <w:rFonts w:ascii="Helvetica" w:hAnsi="Helvetica" w:cs="Helvetica"/>
          <w:color w:val="333333"/>
          <w:sz w:val="22"/>
          <w:szCs w:val="22"/>
          <w:shd w:val="clear" w:color="auto" w:fill="FFFFFF"/>
        </w:rPr>
      </w:pPr>
      <w:r w:rsidRPr="00EC7ED5">
        <w:rPr>
          <w:rFonts w:ascii="Calibri" w:hAnsi="Calibri"/>
          <w:spacing w:val="-6"/>
          <w:sz w:val="22"/>
          <w:szCs w:val="22"/>
        </w:rPr>
        <w:t>A</w:t>
      </w:r>
      <w:r w:rsidR="00F104AB" w:rsidRPr="00EC7ED5">
        <w:rPr>
          <w:rFonts w:ascii="Calibri" w:hAnsi="Calibri"/>
          <w:spacing w:val="-6"/>
          <w:sz w:val="22"/>
          <w:szCs w:val="22"/>
        </w:rPr>
        <w:t>n a</w:t>
      </w:r>
      <w:r w:rsidR="00AE48F0" w:rsidRPr="00EC7ED5">
        <w:rPr>
          <w:rFonts w:ascii="Calibri" w:hAnsi="Calibri"/>
          <w:spacing w:val="-6"/>
          <w:sz w:val="22"/>
          <w:szCs w:val="22"/>
        </w:rPr>
        <w:t>ccomplished</w:t>
      </w:r>
      <w:r w:rsidR="00F948D8" w:rsidRPr="00EC7ED5">
        <w:rPr>
          <w:rFonts w:ascii="Calibri" w:hAnsi="Calibri"/>
          <w:spacing w:val="-6"/>
          <w:sz w:val="22"/>
          <w:szCs w:val="22"/>
        </w:rPr>
        <w:t>,</w:t>
      </w:r>
      <w:r w:rsidR="00254C43" w:rsidRPr="00EC7ED5">
        <w:rPr>
          <w:rFonts w:ascii="Calibri" w:hAnsi="Calibri"/>
          <w:spacing w:val="-6"/>
          <w:sz w:val="22"/>
          <w:szCs w:val="22"/>
        </w:rPr>
        <w:t xml:space="preserve"> </w:t>
      </w:r>
      <w:r w:rsidR="00D423B9" w:rsidRPr="00EC7ED5">
        <w:rPr>
          <w:rFonts w:ascii="Calibri" w:hAnsi="Calibri"/>
          <w:spacing w:val="-6"/>
          <w:sz w:val="22"/>
          <w:szCs w:val="22"/>
        </w:rPr>
        <w:t xml:space="preserve">data science professional </w:t>
      </w:r>
      <w:r w:rsidR="00EC7ED5" w:rsidRPr="00EC7ED5">
        <w:rPr>
          <w:rFonts w:ascii="Calibri" w:hAnsi="Calibri"/>
          <w:spacing w:val="-6"/>
          <w:sz w:val="22"/>
          <w:szCs w:val="22"/>
        </w:rPr>
        <w:t xml:space="preserve">with expertise in utilizing Python, Spark, and cloud technologies to resolve big data issues. Specialize in data pipelines, task automation and integration, as well as implementing innovative technologies. Subject Matter Expert in Python programming and SQL languages. Ability to leverage software engineering best practices for statistical, ad-hoc projects. Cross-functional leader in challenging, fast-paced environments. Bilingual in English and Spanish. </w:t>
      </w:r>
      <w:r w:rsidR="004D158F" w:rsidRPr="00EC7ED5">
        <w:rPr>
          <w:rFonts w:ascii="Calibri" w:hAnsi="Calibri"/>
          <w:spacing w:val="-6"/>
          <w:sz w:val="22"/>
          <w:szCs w:val="22"/>
        </w:rPr>
        <w:t xml:space="preserve"> </w:t>
      </w:r>
    </w:p>
    <w:p w14:paraId="703D4779" w14:textId="29995422" w:rsidR="00B356D9" w:rsidRPr="00EC7ED5" w:rsidRDefault="00A1403E" w:rsidP="00CE177A">
      <w:pPr>
        <w:spacing w:before="120"/>
        <w:jc w:val="center"/>
        <w:rPr>
          <w:rFonts w:ascii="Calibri" w:hAnsi="Calibri"/>
          <w:b/>
          <w:color w:val="2E74B5" w:themeColor="accent1" w:themeShade="BF"/>
          <w:spacing w:val="-2"/>
          <w:sz w:val="22"/>
          <w:szCs w:val="22"/>
        </w:rPr>
      </w:pPr>
      <w:r w:rsidRPr="00EC7ED5">
        <w:rPr>
          <w:rFonts w:ascii="Calibri" w:hAnsi="Calibri"/>
          <w:b/>
          <w:color w:val="2E74B5" w:themeColor="accent1" w:themeShade="BF"/>
          <w:spacing w:val="-2"/>
          <w:sz w:val="22"/>
          <w:szCs w:val="22"/>
        </w:rPr>
        <w:t>Ready to impact organizations, “</w:t>
      </w:r>
      <w:r w:rsidRPr="00EC7ED5">
        <w:rPr>
          <w:rFonts w:ascii="Calibri" w:hAnsi="Calibri"/>
          <w:b/>
          <w:i/>
          <w:color w:val="2E74B5" w:themeColor="accent1" w:themeShade="BF"/>
          <w:spacing w:val="-2"/>
          <w:sz w:val="22"/>
          <w:szCs w:val="22"/>
        </w:rPr>
        <w:t>Lead by Example</w:t>
      </w:r>
      <w:r w:rsidRPr="00EC7ED5">
        <w:rPr>
          <w:rFonts w:ascii="Calibri" w:hAnsi="Calibri"/>
          <w:b/>
          <w:color w:val="2E74B5" w:themeColor="accent1" w:themeShade="BF"/>
          <w:spacing w:val="-2"/>
          <w:sz w:val="22"/>
          <w:szCs w:val="22"/>
        </w:rPr>
        <w:t xml:space="preserve">,” and develop </w:t>
      </w:r>
      <w:r w:rsidR="00526D98" w:rsidRPr="00EC7ED5">
        <w:rPr>
          <w:rFonts w:ascii="Calibri" w:hAnsi="Calibri"/>
          <w:b/>
          <w:color w:val="2E74B5" w:themeColor="accent1" w:themeShade="BF"/>
          <w:spacing w:val="-2"/>
          <w:sz w:val="22"/>
          <w:szCs w:val="22"/>
        </w:rPr>
        <w:t>world</w:t>
      </w:r>
      <w:r w:rsidR="00770E23" w:rsidRPr="00EC7ED5">
        <w:rPr>
          <w:rFonts w:ascii="Calibri" w:hAnsi="Calibri"/>
          <w:b/>
          <w:color w:val="2E74B5" w:themeColor="accent1" w:themeShade="BF"/>
          <w:spacing w:val="-2"/>
          <w:sz w:val="22"/>
          <w:szCs w:val="22"/>
        </w:rPr>
        <w:t>-</w:t>
      </w:r>
      <w:r w:rsidR="00526D98" w:rsidRPr="00EC7ED5">
        <w:rPr>
          <w:rFonts w:ascii="Calibri" w:hAnsi="Calibri"/>
          <w:b/>
          <w:color w:val="2E74B5" w:themeColor="accent1" w:themeShade="BF"/>
          <w:spacing w:val="-2"/>
          <w:sz w:val="22"/>
          <w:szCs w:val="22"/>
        </w:rPr>
        <w:t>class</w:t>
      </w:r>
      <w:r w:rsidRPr="00EC7ED5">
        <w:rPr>
          <w:rFonts w:ascii="Calibri" w:hAnsi="Calibri"/>
          <w:b/>
          <w:color w:val="2E74B5" w:themeColor="accent1" w:themeShade="BF"/>
          <w:spacing w:val="-2"/>
          <w:sz w:val="22"/>
          <w:szCs w:val="22"/>
        </w:rPr>
        <w:t xml:space="preserve"> </w:t>
      </w:r>
      <w:r w:rsidR="00A67CEF" w:rsidRPr="00EC7ED5">
        <w:rPr>
          <w:rFonts w:ascii="Calibri" w:hAnsi="Calibri"/>
          <w:b/>
          <w:color w:val="2E74B5" w:themeColor="accent1" w:themeShade="BF"/>
          <w:spacing w:val="-2"/>
          <w:sz w:val="22"/>
          <w:szCs w:val="22"/>
        </w:rPr>
        <w:t>technology</w:t>
      </w:r>
      <w:r w:rsidR="00AE59E1" w:rsidRPr="00EC7ED5">
        <w:rPr>
          <w:rFonts w:ascii="Calibri" w:hAnsi="Calibri"/>
          <w:b/>
          <w:color w:val="2E74B5" w:themeColor="accent1" w:themeShade="BF"/>
          <w:spacing w:val="-2"/>
          <w:sz w:val="22"/>
          <w:szCs w:val="22"/>
        </w:rPr>
        <w:t xml:space="preserve"> solutions</w:t>
      </w:r>
      <w:r w:rsidRPr="00EC7ED5">
        <w:rPr>
          <w:rFonts w:ascii="Calibri" w:hAnsi="Calibri"/>
          <w:b/>
          <w:color w:val="2E74B5" w:themeColor="accent1" w:themeShade="BF"/>
          <w:spacing w:val="-2"/>
          <w:sz w:val="22"/>
          <w:szCs w:val="22"/>
        </w:rPr>
        <w:t>.</w:t>
      </w:r>
    </w:p>
    <w:p w14:paraId="1BEA151F" w14:textId="6DF68AA9" w:rsidR="009F6CAE" w:rsidRPr="00EC7ED5" w:rsidRDefault="00000000" w:rsidP="00192BD9">
      <w:pPr>
        <w:jc w:val="center"/>
        <w:rPr>
          <w:rFonts w:ascii="Calibri" w:hAnsi="Calibri"/>
          <w:b/>
          <w:color w:val="5B9BD5" w:themeColor="accent1"/>
          <w:spacing w:val="-2"/>
          <w:sz w:val="22"/>
          <w:szCs w:val="22"/>
        </w:rPr>
      </w:pPr>
      <w:r>
        <w:rPr>
          <w:rFonts w:ascii="Calibri" w:hAnsi="Calibri"/>
          <w:noProof/>
          <w:sz w:val="22"/>
          <w:szCs w:val="22"/>
        </w:rPr>
        <w:pict w14:anchorId="5210EA3A">
          <v:rect id="_x0000_i1026" alt="" style="width:540pt;height:.05pt;mso-width-percent:0;mso-height-percent:0;mso-width-percent:0;mso-height-percent:0" o:hralign="center" o:hrstd="t" o:hr="t" fillcolor="#a0a0a0" stroked="f"/>
        </w:pict>
      </w:r>
    </w:p>
    <w:p w14:paraId="7813DAB8" w14:textId="2028FBDB" w:rsidR="002B5348" w:rsidRPr="00EC7ED5" w:rsidRDefault="00984940" w:rsidP="00471930">
      <w:pPr>
        <w:spacing w:before="120" w:line="360" w:lineRule="auto"/>
        <w:jc w:val="center"/>
        <w:rPr>
          <w:rFonts w:ascii="Calibri" w:hAnsi="Calibri"/>
          <w:spacing w:val="-16"/>
          <w:sz w:val="22"/>
          <w:szCs w:val="22"/>
        </w:rPr>
      </w:pPr>
      <w:bookmarkStart w:id="2" w:name="_Hlk524727071"/>
      <w:r w:rsidRPr="00EC7ED5">
        <w:rPr>
          <w:rFonts w:ascii="Calibri" w:hAnsi="Calibri"/>
          <w:spacing w:val="-16"/>
          <w:sz w:val="22"/>
          <w:szCs w:val="22"/>
        </w:rPr>
        <w:t>Amazon Web Service</w:t>
      </w:r>
      <w:r w:rsidR="002B5348" w:rsidRPr="00EC7ED5">
        <w:rPr>
          <w:rFonts w:ascii="Calibri" w:hAnsi="Calibri"/>
          <w:spacing w:val="-16"/>
          <w:sz w:val="22"/>
          <w:szCs w:val="22"/>
        </w:rPr>
        <w:t xml:space="preserve"> | </w:t>
      </w:r>
      <w:r w:rsidR="00D423B9" w:rsidRPr="00EC7ED5">
        <w:rPr>
          <w:rFonts w:ascii="Calibri" w:hAnsi="Calibri"/>
          <w:spacing w:val="-16"/>
          <w:sz w:val="22"/>
          <w:szCs w:val="22"/>
        </w:rPr>
        <w:t>Linux</w:t>
      </w:r>
      <w:r w:rsidR="002B5348" w:rsidRPr="00EC7ED5">
        <w:rPr>
          <w:rFonts w:ascii="Calibri" w:hAnsi="Calibri"/>
          <w:spacing w:val="-16"/>
          <w:sz w:val="22"/>
          <w:szCs w:val="22"/>
        </w:rPr>
        <w:t xml:space="preserve"> | </w:t>
      </w:r>
      <w:r w:rsidR="00D423B9" w:rsidRPr="00EC7ED5">
        <w:rPr>
          <w:rFonts w:ascii="Calibri" w:hAnsi="Calibri"/>
          <w:spacing w:val="-16"/>
          <w:sz w:val="22"/>
          <w:szCs w:val="22"/>
        </w:rPr>
        <w:t>Big Data Technologies</w:t>
      </w:r>
      <w:r w:rsidR="002B5348" w:rsidRPr="00EC7ED5">
        <w:rPr>
          <w:rFonts w:ascii="Calibri" w:hAnsi="Calibri"/>
          <w:spacing w:val="-16"/>
          <w:sz w:val="22"/>
          <w:szCs w:val="22"/>
        </w:rPr>
        <w:t xml:space="preserve"> | Team-Oriented | </w:t>
      </w:r>
      <w:r w:rsidR="00D423B9" w:rsidRPr="00EC7ED5">
        <w:rPr>
          <w:rFonts w:ascii="Calibri" w:hAnsi="Calibri"/>
          <w:spacing w:val="-16"/>
          <w:sz w:val="22"/>
          <w:szCs w:val="22"/>
        </w:rPr>
        <w:t>Computer Programming in Python</w:t>
      </w:r>
      <w:r w:rsidR="002B5348" w:rsidRPr="00EC7ED5">
        <w:rPr>
          <w:rFonts w:ascii="Calibri" w:hAnsi="Calibri"/>
          <w:spacing w:val="-16"/>
          <w:sz w:val="22"/>
          <w:szCs w:val="22"/>
        </w:rPr>
        <w:t xml:space="preserve"> | </w:t>
      </w:r>
      <w:r w:rsidR="00D423B9" w:rsidRPr="00EC7ED5">
        <w:rPr>
          <w:rFonts w:ascii="Calibri" w:hAnsi="Calibri"/>
          <w:spacing w:val="-16"/>
          <w:sz w:val="22"/>
          <w:szCs w:val="22"/>
        </w:rPr>
        <w:t xml:space="preserve">SQL </w:t>
      </w:r>
      <w:r w:rsidR="002B5348" w:rsidRPr="00EC7ED5">
        <w:rPr>
          <w:rFonts w:ascii="Calibri" w:hAnsi="Calibri"/>
          <w:spacing w:val="-16"/>
          <w:sz w:val="22"/>
          <w:szCs w:val="22"/>
        </w:rPr>
        <w:t xml:space="preserve">| </w:t>
      </w:r>
      <w:r w:rsidR="00D423B9" w:rsidRPr="00EC7ED5">
        <w:rPr>
          <w:rFonts w:ascii="Calibri" w:hAnsi="Calibri"/>
          <w:spacing w:val="-16"/>
          <w:sz w:val="22"/>
          <w:szCs w:val="22"/>
        </w:rPr>
        <w:t>Quality Control/Quality Assurance</w:t>
      </w:r>
      <w:r w:rsidR="002B5348" w:rsidRPr="00EC7ED5">
        <w:rPr>
          <w:rFonts w:ascii="Calibri" w:hAnsi="Calibri"/>
          <w:spacing w:val="-16"/>
          <w:sz w:val="22"/>
          <w:szCs w:val="22"/>
        </w:rPr>
        <w:t>|</w:t>
      </w:r>
      <w:r w:rsidR="00281409" w:rsidRPr="00EC7ED5">
        <w:rPr>
          <w:rFonts w:ascii="Calibri" w:hAnsi="Calibri"/>
          <w:spacing w:val="-16"/>
          <w:sz w:val="22"/>
          <w:szCs w:val="22"/>
        </w:rPr>
        <w:t xml:space="preserve"> </w:t>
      </w:r>
      <w:r w:rsidR="00C062D6" w:rsidRPr="00EC7ED5">
        <w:rPr>
          <w:rFonts w:ascii="Calibri" w:hAnsi="Calibri"/>
          <w:spacing w:val="-16"/>
          <w:sz w:val="22"/>
          <w:szCs w:val="22"/>
        </w:rPr>
        <w:t>Pro</w:t>
      </w:r>
      <w:r w:rsidR="00A96870" w:rsidRPr="00EC7ED5">
        <w:rPr>
          <w:rFonts w:ascii="Calibri" w:hAnsi="Calibri"/>
          <w:spacing w:val="-16"/>
          <w:sz w:val="22"/>
          <w:szCs w:val="22"/>
        </w:rPr>
        <w:t>ject Management</w:t>
      </w:r>
      <w:r w:rsidR="002B5348" w:rsidRPr="00EC7ED5">
        <w:rPr>
          <w:rFonts w:ascii="Calibri" w:hAnsi="Calibri"/>
          <w:spacing w:val="-16"/>
          <w:sz w:val="22"/>
          <w:szCs w:val="22"/>
        </w:rPr>
        <w:t xml:space="preserve"> | </w:t>
      </w:r>
      <w:r w:rsidR="00D423B9" w:rsidRPr="00EC7ED5">
        <w:rPr>
          <w:rFonts w:ascii="Calibri" w:hAnsi="Calibri"/>
          <w:spacing w:val="-16"/>
          <w:sz w:val="22"/>
          <w:szCs w:val="22"/>
        </w:rPr>
        <w:t xml:space="preserve">Ad-Hoc Project </w:t>
      </w:r>
      <w:r w:rsidR="00A96870" w:rsidRPr="00EC7ED5">
        <w:rPr>
          <w:rFonts w:ascii="Calibri" w:hAnsi="Calibri"/>
          <w:spacing w:val="-16"/>
          <w:sz w:val="22"/>
          <w:szCs w:val="22"/>
        </w:rPr>
        <w:t>Leadership</w:t>
      </w:r>
      <w:r w:rsidR="002D0BBF" w:rsidRPr="00EC7ED5">
        <w:rPr>
          <w:rFonts w:ascii="Calibri" w:hAnsi="Calibri"/>
          <w:spacing w:val="-16"/>
          <w:sz w:val="22"/>
          <w:szCs w:val="22"/>
        </w:rPr>
        <w:t xml:space="preserve"> | </w:t>
      </w:r>
      <w:r w:rsidR="00D423B9" w:rsidRPr="00EC7ED5">
        <w:rPr>
          <w:rFonts w:ascii="Calibri" w:hAnsi="Calibri"/>
          <w:spacing w:val="-16"/>
          <w:sz w:val="22"/>
          <w:szCs w:val="22"/>
        </w:rPr>
        <w:t>Workflow Improvements</w:t>
      </w:r>
      <w:r w:rsidR="001B39A9" w:rsidRPr="00EC7ED5">
        <w:rPr>
          <w:rFonts w:ascii="Calibri" w:hAnsi="Calibri"/>
          <w:spacing w:val="-16"/>
          <w:sz w:val="22"/>
          <w:szCs w:val="22"/>
        </w:rPr>
        <w:t xml:space="preserve"> </w:t>
      </w:r>
      <w:r w:rsidR="00A7771A" w:rsidRPr="00EC7ED5">
        <w:rPr>
          <w:rFonts w:ascii="Calibri" w:hAnsi="Calibri"/>
          <w:spacing w:val="-16"/>
          <w:sz w:val="22"/>
          <w:szCs w:val="22"/>
        </w:rPr>
        <w:t xml:space="preserve">| </w:t>
      </w:r>
      <w:r w:rsidR="00D423B9" w:rsidRPr="00EC7ED5">
        <w:rPr>
          <w:rFonts w:ascii="Calibri" w:hAnsi="Calibri"/>
          <w:spacing w:val="-16"/>
          <w:sz w:val="22"/>
          <w:szCs w:val="22"/>
        </w:rPr>
        <w:t xml:space="preserve">Database Development </w:t>
      </w:r>
      <w:r w:rsidR="007A6255" w:rsidRPr="00EC7ED5">
        <w:rPr>
          <w:rFonts w:ascii="Calibri" w:hAnsi="Calibri"/>
          <w:spacing w:val="-16"/>
          <w:sz w:val="22"/>
          <w:szCs w:val="22"/>
        </w:rPr>
        <w:t xml:space="preserve">| </w:t>
      </w:r>
      <w:r w:rsidR="00D423B9" w:rsidRPr="00EC7ED5">
        <w:rPr>
          <w:rFonts w:ascii="Calibri" w:hAnsi="Calibri"/>
          <w:spacing w:val="-16"/>
          <w:sz w:val="22"/>
          <w:szCs w:val="22"/>
        </w:rPr>
        <w:t>Data Science</w:t>
      </w:r>
      <w:r w:rsidR="00933045" w:rsidRPr="00EC7ED5">
        <w:rPr>
          <w:rFonts w:ascii="Calibri" w:hAnsi="Calibri"/>
          <w:spacing w:val="-16"/>
          <w:sz w:val="22"/>
          <w:szCs w:val="22"/>
        </w:rPr>
        <w:t xml:space="preserve"> | </w:t>
      </w:r>
      <w:bookmarkStart w:id="3" w:name="_Hlk524723681"/>
      <w:r w:rsidR="00D423B9" w:rsidRPr="00EC7ED5">
        <w:rPr>
          <w:rFonts w:ascii="Calibri" w:hAnsi="Calibri"/>
          <w:spacing w:val="-16"/>
          <w:sz w:val="22"/>
          <w:szCs w:val="22"/>
        </w:rPr>
        <w:t>Technical Writing &amp; Proofreading</w:t>
      </w:r>
      <w:r w:rsidR="00933045" w:rsidRPr="00EC7ED5">
        <w:rPr>
          <w:rFonts w:ascii="Calibri" w:hAnsi="Calibri"/>
          <w:spacing w:val="-16"/>
          <w:sz w:val="22"/>
          <w:szCs w:val="22"/>
        </w:rPr>
        <w:t xml:space="preserve">| </w:t>
      </w:r>
      <w:bookmarkEnd w:id="3"/>
      <w:r w:rsidR="00933045" w:rsidRPr="00EC7ED5">
        <w:rPr>
          <w:rFonts w:ascii="Calibri" w:hAnsi="Calibri"/>
          <w:spacing w:val="-16"/>
          <w:sz w:val="22"/>
          <w:szCs w:val="22"/>
        </w:rPr>
        <w:t>Emerging Technology</w:t>
      </w:r>
      <w:r w:rsidR="001C650A" w:rsidRPr="00EC7ED5">
        <w:rPr>
          <w:rFonts w:ascii="Calibri" w:hAnsi="Calibri"/>
          <w:spacing w:val="-16"/>
          <w:sz w:val="22"/>
          <w:szCs w:val="22"/>
        </w:rPr>
        <w:t xml:space="preserve"> | </w:t>
      </w:r>
      <w:r w:rsidR="00D423B9" w:rsidRPr="00EC7ED5">
        <w:rPr>
          <w:rFonts w:ascii="Calibri" w:hAnsi="Calibri"/>
          <w:spacing w:val="-16"/>
          <w:sz w:val="22"/>
          <w:szCs w:val="22"/>
        </w:rPr>
        <w:t>Media &amp; TV Sector</w:t>
      </w:r>
      <w:r w:rsidR="001C650A" w:rsidRPr="00EC7ED5">
        <w:rPr>
          <w:rFonts w:ascii="Calibri" w:hAnsi="Calibri"/>
          <w:spacing w:val="-16"/>
          <w:sz w:val="22"/>
          <w:szCs w:val="22"/>
        </w:rPr>
        <w:t xml:space="preserve"> | </w:t>
      </w:r>
      <w:r w:rsidR="00D423B9" w:rsidRPr="00EC7ED5">
        <w:rPr>
          <w:rFonts w:ascii="Calibri" w:hAnsi="Calibri"/>
          <w:spacing w:val="-16"/>
          <w:sz w:val="22"/>
          <w:szCs w:val="22"/>
        </w:rPr>
        <w:t>Multi-language scripting</w:t>
      </w:r>
      <w:r w:rsidR="001C650A" w:rsidRPr="00EC7ED5">
        <w:rPr>
          <w:rFonts w:ascii="Calibri" w:hAnsi="Calibri"/>
          <w:spacing w:val="-16"/>
          <w:sz w:val="22"/>
          <w:szCs w:val="22"/>
        </w:rPr>
        <w:t xml:space="preserve"> | Training &amp; Mentoring | </w:t>
      </w:r>
      <w:r w:rsidR="00EC7ED5">
        <w:rPr>
          <w:rFonts w:ascii="Calibri" w:hAnsi="Calibri"/>
          <w:spacing w:val="-16"/>
          <w:sz w:val="22"/>
          <w:szCs w:val="22"/>
        </w:rPr>
        <w:t>Bilingual</w:t>
      </w:r>
    </w:p>
    <w:bookmarkEnd w:id="2"/>
    <w:p w14:paraId="79EBD39B" w14:textId="7CAC99DD" w:rsidR="00F52202" w:rsidRPr="00EC7ED5" w:rsidRDefault="00F52202" w:rsidP="00F265BF">
      <w:pPr>
        <w:pBdr>
          <w:top w:val="single" w:sz="12" w:space="1" w:color="767171" w:themeColor="background2" w:themeShade="80"/>
        </w:pBdr>
        <w:jc w:val="both"/>
        <w:rPr>
          <w:rFonts w:ascii="Calibri" w:hAnsi="Calibri"/>
          <w:sz w:val="22"/>
          <w:szCs w:val="22"/>
        </w:rPr>
      </w:pPr>
    </w:p>
    <w:p w14:paraId="333C8427" w14:textId="77777777" w:rsidR="009B749D" w:rsidRPr="00EC7ED5" w:rsidRDefault="00DD79D0" w:rsidP="007F0B75">
      <w:pPr>
        <w:pBdr>
          <w:top w:val="single" w:sz="4" w:space="1" w:color="auto"/>
          <w:left w:val="single" w:sz="4" w:space="4" w:color="auto"/>
          <w:bottom w:val="single" w:sz="4" w:space="1" w:color="auto"/>
          <w:right w:val="single" w:sz="4" w:space="4" w:color="auto"/>
        </w:pBdr>
        <w:shd w:val="clear" w:color="auto" w:fill="0070C0"/>
        <w:spacing w:before="40"/>
        <w:jc w:val="center"/>
        <w:rPr>
          <w:rFonts w:ascii="Calibri" w:hAnsi="Calibri"/>
          <w:b/>
          <w:color w:val="FFFFFF" w:themeColor="background1"/>
          <w:sz w:val="22"/>
          <w:szCs w:val="22"/>
        </w:rPr>
      </w:pPr>
      <w:r w:rsidRPr="00EC7ED5">
        <w:rPr>
          <w:rFonts w:ascii="Calibri" w:hAnsi="Calibri"/>
          <w:b/>
          <w:color w:val="FFFFFF" w:themeColor="background1"/>
          <w:sz w:val="22"/>
          <w:szCs w:val="22"/>
        </w:rPr>
        <w:t>PROFESSIONAL</w:t>
      </w:r>
      <w:r w:rsidR="009B749D" w:rsidRPr="00EC7ED5">
        <w:rPr>
          <w:rFonts w:ascii="Calibri" w:hAnsi="Calibri"/>
          <w:b/>
          <w:color w:val="FFFFFF" w:themeColor="background1"/>
          <w:sz w:val="22"/>
          <w:szCs w:val="22"/>
        </w:rPr>
        <w:t xml:space="preserve"> </w:t>
      </w:r>
      <w:r w:rsidRPr="00EC7ED5">
        <w:rPr>
          <w:rFonts w:ascii="Calibri" w:hAnsi="Calibri"/>
          <w:b/>
          <w:color w:val="FFFFFF" w:themeColor="background1"/>
          <w:sz w:val="22"/>
          <w:szCs w:val="22"/>
        </w:rPr>
        <w:t>OVERVIEW</w:t>
      </w:r>
    </w:p>
    <w:p w14:paraId="698E0DCA" w14:textId="77777777" w:rsidR="00DA4E2B" w:rsidRPr="00EC7ED5" w:rsidRDefault="00DA4E2B" w:rsidP="00DF3058">
      <w:pPr>
        <w:spacing w:before="60" w:after="60"/>
        <w:jc w:val="center"/>
        <w:rPr>
          <w:rFonts w:ascii="Calibri" w:hAnsi="Calibri"/>
          <w:b/>
          <w:sz w:val="22"/>
          <w:szCs w:val="22"/>
        </w:rPr>
      </w:pPr>
    </w:p>
    <w:p w14:paraId="4381F61F" w14:textId="28885B80" w:rsidR="000E3955" w:rsidRPr="00EC7ED5" w:rsidRDefault="00D42662" w:rsidP="000E3955">
      <w:pPr>
        <w:spacing w:before="60" w:after="60"/>
        <w:jc w:val="center"/>
        <w:rPr>
          <w:rFonts w:ascii="Calibri" w:hAnsi="Calibri"/>
          <w:b/>
          <w:sz w:val="22"/>
          <w:szCs w:val="22"/>
          <w:u w:val="single"/>
        </w:rPr>
      </w:pPr>
      <w:bookmarkStart w:id="4" w:name="_Hlk5969574"/>
      <w:bookmarkStart w:id="5" w:name="_Hlk5970421"/>
      <w:r w:rsidRPr="00EC7ED5">
        <w:rPr>
          <w:rFonts w:ascii="Calibri" w:hAnsi="Calibri"/>
          <w:b/>
          <w:sz w:val="22"/>
          <w:szCs w:val="22"/>
          <w:u w:val="single"/>
        </w:rPr>
        <w:t xml:space="preserve">THE NIELSEN COMPANY </w:t>
      </w:r>
      <w:r w:rsidRPr="00EC7ED5">
        <w:rPr>
          <w:rFonts w:asciiTheme="minorHAnsi" w:hAnsiTheme="minorHAnsi" w:cstheme="minorHAnsi"/>
          <w:smallCaps/>
          <w:color w:val="595959" w:themeColor="text1" w:themeTint="A6"/>
          <w:sz w:val="22"/>
          <w:szCs w:val="22"/>
          <w:u w:val="single"/>
        </w:rPr>
        <w:t>| Oldsmar, FL</w:t>
      </w:r>
    </w:p>
    <w:p w14:paraId="6BCBE45E" w14:textId="2A6ED77A" w:rsidR="000E3955" w:rsidRPr="00EC7ED5" w:rsidRDefault="00D42662" w:rsidP="000E3955">
      <w:pPr>
        <w:shd w:val="clear" w:color="auto" w:fill="E7E6E6" w:themeFill="background2"/>
        <w:tabs>
          <w:tab w:val="right" w:pos="10800"/>
        </w:tabs>
        <w:spacing w:before="60"/>
        <w:rPr>
          <w:rFonts w:ascii="Calibri" w:hAnsi="Calibri"/>
          <w:sz w:val="22"/>
          <w:szCs w:val="22"/>
        </w:rPr>
      </w:pPr>
      <w:bookmarkStart w:id="6" w:name="_Hlk6559855"/>
      <w:bookmarkEnd w:id="4"/>
      <w:r w:rsidRPr="00EC7ED5">
        <w:rPr>
          <w:rFonts w:ascii="Calibri" w:hAnsi="Calibri"/>
          <w:b/>
          <w:sz w:val="22"/>
          <w:szCs w:val="22"/>
        </w:rPr>
        <w:t>Data Science Analyst, Technical Lead, TV Analytics</w:t>
      </w:r>
      <w:r w:rsidR="000E3955" w:rsidRPr="00EC7ED5">
        <w:rPr>
          <w:rFonts w:ascii="Calibri" w:hAnsi="Calibri"/>
          <w:b/>
          <w:sz w:val="22"/>
          <w:szCs w:val="22"/>
        </w:rPr>
        <w:tab/>
      </w:r>
      <w:r w:rsidRPr="00EC7ED5">
        <w:rPr>
          <w:rFonts w:ascii="Calibri" w:hAnsi="Calibri"/>
          <w:sz w:val="22"/>
          <w:szCs w:val="22"/>
        </w:rPr>
        <w:t>Mar</w:t>
      </w:r>
      <w:r w:rsidR="000E3955" w:rsidRPr="00EC7ED5">
        <w:rPr>
          <w:rFonts w:ascii="Calibri" w:hAnsi="Calibri"/>
          <w:b/>
          <w:sz w:val="22"/>
          <w:szCs w:val="22"/>
        </w:rPr>
        <w:t xml:space="preserve"> </w:t>
      </w:r>
      <w:r w:rsidR="000E3955" w:rsidRPr="00EC7ED5">
        <w:rPr>
          <w:rFonts w:ascii="Calibri" w:hAnsi="Calibri"/>
          <w:sz w:val="22"/>
          <w:szCs w:val="22"/>
        </w:rPr>
        <w:t>201</w:t>
      </w:r>
      <w:r w:rsidRPr="00EC7ED5">
        <w:rPr>
          <w:rFonts w:ascii="Calibri" w:hAnsi="Calibri"/>
          <w:sz w:val="22"/>
          <w:szCs w:val="22"/>
        </w:rPr>
        <w:t>7</w:t>
      </w:r>
      <w:r w:rsidR="000E3955" w:rsidRPr="00EC7ED5">
        <w:rPr>
          <w:rFonts w:ascii="Calibri" w:hAnsi="Calibri"/>
          <w:sz w:val="22"/>
          <w:szCs w:val="22"/>
        </w:rPr>
        <w:t xml:space="preserve"> – </w:t>
      </w:r>
      <w:r w:rsidRPr="00EC7ED5">
        <w:rPr>
          <w:rFonts w:ascii="Calibri" w:hAnsi="Calibri"/>
          <w:sz w:val="22"/>
          <w:szCs w:val="22"/>
        </w:rPr>
        <w:t>Apr 2019</w:t>
      </w:r>
    </w:p>
    <w:bookmarkEnd w:id="5"/>
    <w:p w14:paraId="0804D394" w14:textId="76863314" w:rsidR="000E3955" w:rsidRPr="00EC7ED5" w:rsidRDefault="00E528E0" w:rsidP="000E3955">
      <w:pPr>
        <w:tabs>
          <w:tab w:val="right" w:pos="10350"/>
        </w:tabs>
        <w:spacing w:before="60"/>
        <w:rPr>
          <w:rFonts w:asciiTheme="minorHAnsi" w:hAnsiTheme="minorHAnsi" w:cstheme="minorHAnsi"/>
          <w:spacing w:val="-4"/>
          <w:sz w:val="22"/>
          <w:szCs w:val="22"/>
        </w:rPr>
      </w:pPr>
      <w:r w:rsidRPr="00EC7ED5">
        <w:rPr>
          <w:rFonts w:asciiTheme="minorHAnsi" w:hAnsiTheme="minorHAnsi" w:cstheme="minorHAnsi"/>
          <w:spacing w:val="-4"/>
          <w:sz w:val="22"/>
          <w:szCs w:val="22"/>
        </w:rPr>
        <w:t>Served as the lead developer and created a Python package that automated QA/QC for both daily and monthly TV viewing data, as well as a Postgresql database that stored legacy data previously in flat file text and csv formats. General daily functions consisted of, investigating data quality issue for key stakeholders; developing new workflows utilizing Spark within a Databricks environment; and converting legacy code from SAS, R, and Bash scripts to Python. Furthermore, trained the Data Science team in advanced SQL topics and best practices such as, CTEs, unions, and virtual tables.</w:t>
      </w:r>
    </w:p>
    <w:p w14:paraId="3C3577C2" w14:textId="77777777" w:rsidR="000E3955" w:rsidRPr="00EC7ED5" w:rsidRDefault="000E3955" w:rsidP="000E3955">
      <w:pPr>
        <w:tabs>
          <w:tab w:val="right" w:pos="10800"/>
        </w:tabs>
        <w:spacing w:before="60" w:after="60"/>
        <w:jc w:val="both"/>
        <w:rPr>
          <w:rFonts w:asciiTheme="minorHAnsi" w:hAnsiTheme="minorHAnsi" w:cstheme="minorHAnsi"/>
          <w:spacing w:val="-2"/>
          <w:sz w:val="22"/>
          <w:szCs w:val="22"/>
        </w:rPr>
      </w:pPr>
      <w:r w:rsidRPr="00EC7ED5">
        <w:rPr>
          <w:rFonts w:asciiTheme="minorHAnsi" w:hAnsiTheme="minorHAnsi" w:cstheme="minorHAnsi"/>
          <w:spacing w:val="-2"/>
          <w:sz w:val="22"/>
          <w:szCs w:val="22"/>
          <w:u w:val="single"/>
        </w:rPr>
        <w:t>Key Accomplishments</w:t>
      </w:r>
      <w:r w:rsidRPr="00EC7ED5">
        <w:rPr>
          <w:rFonts w:asciiTheme="minorHAnsi" w:hAnsiTheme="minorHAnsi" w:cstheme="minorHAnsi"/>
          <w:spacing w:val="-2"/>
          <w:sz w:val="22"/>
          <w:szCs w:val="22"/>
        </w:rPr>
        <w:t>:</w:t>
      </w:r>
    </w:p>
    <w:p w14:paraId="6A4020A5" w14:textId="7EC92E52" w:rsidR="000E3955" w:rsidRPr="00EC7ED5" w:rsidRDefault="00E528E0" w:rsidP="000E3955">
      <w:pPr>
        <w:pStyle w:val="ListParagraph"/>
        <w:numPr>
          <w:ilvl w:val="0"/>
          <w:numId w:val="37"/>
        </w:numPr>
        <w:tabs>
          <w:tab w:val="right" w:pos="10800"/>
        </w:tabs>
        <w:spacing w:before="60" w:after="60"/>
        <w:jc w:val="both"/>
        <w:rPr>
          <w:rFonts w:asciiTheme="minorHAnsi" w:hAnsiTheme="minorHAnsi" w:cstheme="minorHAnsi"/>
          <w:b/>
          <w:sz w:val="22"/>
          <w:szCs w:val="22"/>
        </w:rPr>
      </w:pPr>
      <w:bookmarkStart w:id="7" w:name="_Hlk7172537"/>
      <w:bookmarkStart w:id="8" w:name="_Hlk7173037"/>
      <w:r w:rsidRPr="00EC7ED5">
        <w:rPr>
          <w:rFonts w:asciiTheme="minorHAnsi" w:hAnsiTheme="minorHAnsi" w:cstheme="minorHAnsi"/>
          <w:spacing w:val="-2"/>
          <w:sz w:val="22"/>
          <w:szCs w:val="22"/>
        </w:rPr>
        <w:t xml:space="preserve">Selected by key-decision makers to serve as the </w:t>
      </w:r>
      <w:bookmarkStart w:id="9" w:name="_Hlk7771168"/>
      <w:r w:rsidRPr="00EC7ED5">
        <w:rPr>
          <w:rFonts w:asciiTheme="minorHAnsi" w:hAnsiTheme="minorHAnsi" w:cstheme="minorHAnsi"/>
          <w:spacing w:val="-2"/>
          <w:sz w:val="22"/>
          <w:szCs w:val="22"/>
        </w:rPr>
        <w:t>Point-of-Contact between the Engineering and Data Science TV analytics teams.</w:t>
      </w:r>
    </w:p>
    <w:p w14:paraId="0702F0EF" w14:textId="13F83AD5" w:rsidR="00984940" w:rsidRPr="00EC7ED5" w:rsidRDefault="00984940" w:rsidP="000E3955">
      <w:pPr>
        <w:pStyle w:val="ListParagraph"/>
        <w:numPr>
          <w:ilvl w:val="0"/>
          <w:numId w:val="37"/>
        </w:numPr>
        <w:tabs>
          <w:tab w:val="right" w:pos="10800"/>
        </w:tabs>
        <w:spacing w:before="60" w:after="60"/>
        <w:jc w:val="both"/>
        <w:rPr>
          <w:rFonts w:asciiTheme="minorHAnsi" w:hAnsiTheme="minorHAnsi" w:cstheme="minorHAnsi"/>
          <w:b/>
          <w:sz w:val="22"/>
          <w:szCs w:val="22"/>
        </w:rPr>
      </w:pPr>
      <w:bookmarkStart w:id="10" w:name="_Hlk7771235"/>
      <w:bookmarkEnd w:id="9"/>
      <w:r w:rsidRPr="00EC7ED5">
        <w:rPr>
          <w:rFonts w:asciiTheme="minorHAnsi" w:hAnsiTheme="minorHAnsi" w:cstheme="minorHAnsi"/>
          <w:spacing w:val="-2"/>
          <w:sz w:val="22"/>
          <w:szCs w:val="22"/>
        </w:rPr>
        <w:t>Utilized Python expertise to make numerous presentations on PEP8 and PEP 257 standards, formal unit testing, Git integration, and IDE tools.</w:t>
      </w:r>
    </w:p>
    <w:bookmarkEnd w:id="10"/>
    <w:p w14:paraId="34F5B786" w14:textId="4C6ABE7C" w:rsidR="00984940" w:rsidRPr="00EC7ED5" w:rsidRDefault="00984940" w:rsidP="000E3955">
      <w:pPr>
        <w:pStyle w:val="ListParagraph"/>
        <w:numPr>
          <w:ilvl w:val="0"/>
          <w:numId w:val="37"/>
        </w:numPr>
        <w:tabs>
          <w:tab w:val="right" w:pos="10800"/>
        </w:tabs>
        <w:spacing w:before="60" w:after="60"/>
        <w:jc w:val="both"/>
        <w:rPr>
          <w:rFonts w:asciiTheme="minorHAnsi" w:hAnsiTheme="minorHAnsi" w:cstheme="minorHAnsi"/>
          <w:b/>
          <w:sz w:val="22"/>
          <w:szCs w:val="22"/>
        </w:rPr>
      </w:pPr>
      <w:r w:rsidRPr="00EC7ED5">
        <w:rPr>
          <w:rFonts w:asciiTheme="minorHAnsi" w:hAnsiTheme="minorHAnsi" w:cstheme="minorHAnsi"/>
          <w:spacing w:val="-2"/>
          <w:sz w:val="22"/>
          <w:szCs w:val="22"/>
        </w:rPr>
        <w:t>Improved the QA process for Data Science teams from 15-days to less than 2-hours by developing a Python package that leveraged existing Spark engine and Hive data warehouse to automatically scan new data for any issues.</w:t>
      </w:r>
    </w:p>
    <w:p w14:paraId="4DF9A2DC" w14:textId="0AAE1CF3" w:rsidR="00984940" w:rsidRPr="00EC7ED5" w:rsidRDefault="00984940" w:rsidP="00984940">
      <w:pPr>
        <w:pStyle w:val="ListParagraph"/>
        <w:numPr>
          <w:ilvl w:val="0"/>
          <w:numId w:val="37"/>
        </w:numPr>
        <w:tabs>
          <w:tab w:val="right" w:pos="10800"/>
        </w:tabs>
        <w:spacing w:before="60" w:after="60"/>
        <w:jc w:val="both"/>
        <w:rPr>
          <w:rFonts w:asciiTheme="minorHAnsi" w:hAnsiTheme="minorHAnsi" w:cstheme="minorHAnsi"/>
          <w:sz w:val="22"/>
          <w:szCs w:val="22"/>
        </w:rPr>
      </w:pPr>
      <w:r w:rsidRPr="00EC7ED5">
        <w:rPr>
          <w:rFonts w:asciiTheme="minorHAnsi" w:hAnsiTheme="minorHAnsi" w:cstheme="minorHAnsi"/>
          <w:sz w:val="22"/>
          <w:szCs w:val="22"/>
        </w:rPr>
        <w:t>Partnered with directors and other Data Science teams to create a Postgresql database and to determine what data required ongoing access; thereby writing Python scripts to automatically abstract data from the mainframe and UNIX servers and to transform into a structured format within less than 15-minutes verses taking 2 or more days.</w:t>
      </w:r>
      <w:bookmarkStart w:id="11" w:name="_Hlk502793567"/>
      <w:bookmarkEnd w:id="6"/>
      <w:bookmarkEnd w:id="7"/>
      <w:bookmarkEnd w:id="8"/>
    </w:p>
    <w:p w14:paraId="59EB073C" w14:textId="085F6119" w:rsidR="00D42662" w:rsidRPr="00EC7ED5" w:rsidRDefault="00D42662" w:rsidP="00D42662">
      <w:pPr>
        <w:shd w:val="clear" w:color="auto" w:fill="E7E6E6" w:themeFill="background2"/>
        <w:tabs>
          <w:tab w:val="right" w:pos="10800"/>
        </w:tabs>
        <w:spacing w:before="60"/>
        <w:rPr>
          <w:rFonts w:ascii="Calibri" w:hAnsi="Calibri"/>
          <w:sz w:val="22"/>
          <w:szCs w:val="22"/>
        </w:rPr>
      </w:pPr>
      <w:r w:rsidRPr="00EC7ED5">
        <w:rPr>
          <w:rFonts w:ascii="Calibri" w:hAnsi="Calibri"/>
          <w:b/>
          <w:sz w:val="22"/>
          <w:szCs w:val="22"/>
        </w:rPr>
        <w:t>Research Analyst, Mobile Measurement</w:t>
      </w:r>
      <w:r w:rsidRPr="00EC7ED5">
        <w:rPr>
          <w:rFonts w:ascii="Calibri" w:hAnsi="Calibri"/>
          <w:b/>
          <w:sz w:val="22"/>
          <w:szCs w:val="22"/>
        </w:rPr>
        <w:tab/>
      </w:r>
      <w:r w:rsidRPr="00EC7ED5">
        <w:rPr>
          <w:rFonts w:ascii="Calibri" w:hAnsi="Calibri"/>
          <w:sz w:val="22"/>
          <w:szCs w:val="22"/>
        </w:rPr>
        <w:t>Mar</w:t>
      </w:r>
      <w:r w:rsidRPr="00EC7ED5">
        <w:rPr>
          <w:rFonts w:ascii="Calibri" w:hAnsi="Calibri"/>
          <w:b/>
          <w:sz w:val="22"/>
          <w:szCs w:val="22"/>
        </w:rPr>
        <w:t xml:space="preserve"> </w:t>
      </w:r>
      <w:r w:rsidRPr="00EC7ED5">
        <w:rPr>
          <w:rFonts w:ascii="Calibri" w:hAnsi="Calibri"/>
          <w:sz w:val="22"/>
          <w:szCs w:val="22"/>
        </w:rPr>
        <w:t>2015 – Mar 2017</w:t>
      </w:r>
    </w:p>
    <w:p w14:paraId="28816722" w14:textId="44B84DF6" w:rsidR="00D42662" w:rsidRPr="00EC7ED5" w:rsidRDefault="00310202" w:rsidP="00D42662">
      <w:pPr>
        <w:tabs>
          <w:tab w:val="right" w:pos="10350"/>
        </w:tabs>
        <w:spacing w:before="60"/>
        <w:rPr>
          <w:rFonts w:asciiTheme="minorHAnsi" w:hAnsiTheme="minorHAnsi" w:cstheme="minorHAnsi"/>
          <w:spacing w:val="-4"/>
          <w:sz w:val="22"/>
          <w:szCs w:val="22"/>
        </w:rPr>
      </w:pPr>
      <w:r w:rsidRPr="00EC7ED5">
        <w:rPr>
          <w:rFonts w:asciiTheme="minorHAnsi" w:hAnsiTheme="minorHAnsi" w:cstheme="minorHAnsi"/>
          <w:spacing w:val="-4"/>
          <w:sz w:val="22"/>
          <w:szCs w:val="22"/>
        </w:rPr>
        <w:t>Promoted to the position to develop Python applications to enhance production initiatives and quality control functions. Primary duties included, auditing current SPSS code; researching fluctuations in trends; and translating new survey questions into Spanish. Likewise, proofread company-wide documentation.</w:t>
      </w:r>
      <w:r w:rsidR="00D42662" w:rsidRPr="00EC7ED5">
        <w:rPr>
          <w:rFonts w:asciiTheme="minorHAnsi" w:hAnsiTheme="minorHAnsi" w:cstheme="minorHAnsi"/>
          <w:spacing w:val="-4"/>
          <w:sz w:val="22"/>
          <w:szCs w:val="22"/>
        </w:rPr>
        <w:t xml:space="preserve"> </w:t>
      </w:r>
    </w:p>
    <w:p w14:paraId="075E5122" w14:textId="77777777" w:rsidR="00D42662" w:rsidRPr="00EC7ED5" w:rsidRDefault="00D42662" w:rsidP="00D42662">
      <w:pPr>
        <w:tabs>
          <w:tab w:val="right" w:pos="10800"/>
        </w:tabs>
        <w:spacing w:before="60" w:after="60"/>
        <w:jc w:val="both"/>
        <w:rPr>
          <w:rFonts w:asciiTheme="minorHAnsi" w:hAnsiTheme="minorHAnsi" w:cstheme="minorHAnsi"/>
          <w:spacing w:val="-2"/>
          <w:sz w:val="22"/>
          <w:szCs w:val="22"/>
        </w:rPr>
      </w:pPr>
      <w:r w:rsidRPr="00EC7ED5">
        <w:rPr>
          <w:rFonts w:asciiTheme="minorHAnsi" w:hAnsiTheme="minorHAnsi" w:cstheme="minorHAnsi"/>
          <w:spacing w:val="-2"/>
          <w:sz w:val="22"/>
          <w:szCs w:val="22"/>
          <w:u w:val="single"/>
        </w:rPr>
        <w:t>Key Accomplishments</w:t>
      </w:r>
      <w:r w:rsidRPr="00EC7ED5">
        <w:rPr>
          <w:rFonts w:asciiTheme="minorHAnsi" w:hAnsiTheme="minorHAnsi" w:cstheme="minorHAnsi"/>
          <w:spacing w:val="-2"/>
          <w:sz w:val="22"/>
          <w:szCs w:val="22"/>
        </w:rPr>
        <w:t>:</w:t>
      </w:r>
    </w:p>
    <w:p w14:paraId="485B274B" w14:textId="02604554" w:rsidR="00D42662" w:rsidRPr="00EC7ED5" w:rsidRDefault="00310202" w:rsidP="00D42662">
      <w:pPr>
        <w:pStyle w:val="ListParagraph"/>
        <w:numPr>
          <w:ilvl w:val="0"/>
          <w:numId w:val="37"/>
        </w:numPr>
        <w:tabs>
          <w:tab w:val="right" w:pos="10800"/>
        </w:tabs>
        <w:spacing w:before="60" w:after="60"/>
        <w:jc w:val="both"/>
        <w:rPr>
          <w:rFonts w:asciiTheme="minorHAnsi" w:hAnsiTheme="minorHAnsi" w:cstheme="minorHAnsi"/>
          <w:b/>
          <w:sz w:val="22"/>
          <w:szCs w:val="22"/>
        </w:rPr>
      </w:pPr>
      <w:r w:rsidRPr="00EC7ED5">
        <w:rPr>
          <w:rFonts w:asciiTheme="minorHAnsi" w:hAnsiTheme="minorHAnsi" w:cstheme="minorHAnsi"/>
          <w:spacing w:val="-2"/>
          <w:sz w:val="22"/>
          <w:szCs w:val="22"/>
        </w:rPr>
        <w:t>Created a Python script that read Excel documents and performed all business requirements and summarized any deficiencies, resulting in a simple, accurate script execution that took less than a minute verses 16-hours.</w:t>
      </w:r>
    </w:p>
    <w:p w14:paraId="7A14377A" w14:textId="44CB3C72" w:rsidR="00310202" w:rsidRPr="00D42662" w:rsidRDefault="00310202" w:rsidP="00310202">
      <w:pPr>
        <w:pStyle w:val="ListParagraph"/>
        <w:numPr>
          <w:ilvl w:val="0"/>
          <w:numId w:val="37"/>
        </w:numPr>
        <w:tabs>
          <w:tab w:val="right" w:pos="10800"/>
        </w:tabs>
        <w:spacing w:before="60" w:after="60"/>
        <w:jc w:val="both"/>
        <w:rPr>
          <w:rFonts w:asciiTheme="minorHAnsi" w:hAnsiTheme="minorHAnsi" w:cstheme="minorHAnsi"/>
          <w:sz w:val="22"/>
          <w:szCs w:val="22"/>
        </w:rPr>
      </w:pPr>
      <w:r w:rsidRPr="00EC7ED5">
        <w:rPr>
          <w:rFonts w:asciiTheme="minorHAnsi" w:hAnsiTheme="minorHAnsi" w:cstheme="minorHAnsi"/>
          <w:sz w:val="22"/>
          <w:szCs w:val="22"/>
        </w:rPr>
        <w:t xml:space="preserve">Developed </w:t>
      </w:r>
      <w:r w:rsidRPr="00D42662">
        <w:rPr>
          <w:rFonts w:asciiTheme="minorHAnsi" w:hAnsiTheme="minorHAnsi" w:cstheme="minorHAnsi"/>
          <w:sz w:val="22"/>
          <w:szCs w:val="22"/>
        </w:rPr>
        <w:t xml:space="preserve">a multi-language script </w:t>
      </w:r>
      <w:r w:rsidRPr="00EC7ED5">
        <w:rPr>
          <w:rFonts w:asciiTheme="minorHAnsi" w:hAnsiTheme="minorHAnsi" w:cstheme="minorHAnsi"/>
          <w:sz w:val="22"/>
          <w:szCs w:val="22"/>
        </w:rPr>
        <w:t>utilizing</w:t>
      </w:r>
      <w:r w:rsidRPr="00D42662">
        <w:rPr>
          <w:rFonts w:asciiTheme="minorHAnsi" w:hAnsiTheme="minorHAnsi" w:cstheme="minorHAnsi"/>
          <w:sz w:val="22"/>
          <w:szCs w:val="22"/>
        </w:rPr>
        <w:t xml:space="preserve"> Python to read Excel sheets an</w:t>
      </w:r>
      <w:r w:rsidRPr="00EC7ED5">
        <w:rPr>
          <w:rFonts w:asciiTheme="minorHAnsi" w:hAnsiTheme="minorHAnsi" w:cstheme="minorHAnsi"/>
          <w:sz w:val="22"/>
          <w:szCs w:val="22"/>
        </w:rPr>
        <w:t>d to discern</w:t>
      </w:r>
      <w:r w:rsidRPr="00D42662">
        <w:rPr>
          <w:rFonts w:asciiTheme="minorHAnsi" w:hAnsiTheme="minorHAnsi" w:cstheme="minorHAnsi"/>
          <w:sz w:val="22"/>
          <w:szCs w:val="22"/>
        </w:rPr>
        <w:t xml:space="preserve"> which records required further research, formatted summaries, and SPSS code for investigati</w:t>
      </w:r>
      <w:r w:rsidR="00E528E0" w:rsidRPr="00EC7ED5">
        <w:rPr>
          <w:rFonts w:asciiTheme="minorHAnsi" w:hAnsiTheme="minorHAnsi" w:cstheme="minorHAnsi"/>
          <w:sz w:val="22"/>
          <w:szCs w:val="22"/>
        </w:rPr>
        <w:t>ve purposes, concluding in the ability to generate Excel reports for trend breaks in less than a minute with no manual activities by analysts.</w:t>
      </w:r>
    </w:p>
    <w:p w14:paraId="52DBCFB5" w14:textId="77777777" w:rsidR="00D42662" w:rsidRPr="00EC7ED5" w:rsidRDefault="00D42662" w:rsidP="001F4A70">
      <w:pPr>
        <w:spacing w:before="40" w:after="60"/>
        <w:jc w:val="center"/>
        <w:rPr>
          <w:rFonts w:asciiTheme="minorHAnsi" w:hAnsiTheme="minorHAnsi" w:cstheme="minorHAnsi"/>
          <w:sz w:val="22"/>
          <w:szCs w:val="22"/>
        </w:rPr>
      </w:pPr>
    </w:p>
    <w:p w14:paraId="1BD83064" w14:textId="0F0276B8" w:rsidR="00D42662" w:rsidRPr="00EC7ED5" w:rsidRDefault="00D42662" w:rsidP="00D42662">
      <w:pPr>
        <w:shd w:val="clear" w:color="auto" w:fill="E7E6E6" w:themeFill="background2"/>
        <w:tabs>
          <w:tab w:val="right" w:pos="10800"/>
        </w:tabs>
        <w:spacing w:before="60"/>
        <w:rPr>
          <w:rFonts w:ascii="Calibri" w:hAnsi="Calibri"/>
          <w:sz w:val="22"/>
          <w:szCs w:val="22"/>
        </w:rPr>
      </w:pPr>
      <w:r w:rsidRPr="00EC7ED5">
        <w:rPr>
          <w:rFonts w:ascii="Calibri" w:hAnsi="Calibri"/>
          <w:b/>
          <w:sz w:val="22"/>
          <w:szCs w:val="22"/>
        </w:rPr>
        <w:lastRenderedPageBreak/>
        <w:t>Bilingual Survey Writer</w:t>
      </w:r>
      <w:r w:rsidRPr="00EC7ED5">
        <w:rPr>
          <w:rFonts w:ascii="Calibri" w:hAnsi="Calibri"/>
          <w:b/>
          <w:sz w:val="22"/>
          <w:szCs w:val="22"/>
        </w:rPr>
        <w:tab/>
      </w:r>
      <w:r w:rsidRPr="00EC7ED5">
        <w:rPr>
          <w:rFonts w:ascii="Calibri" w:hAnsi="Calibri"/>
          <w:sz w:val="22"/>
          <w:szCs w:val="22"/>
        </w:rPr>
        <w:t>Mar</w:t>
      </w:r>
      <w:r w:rsidRPr="00EC7ED5">
        <w:rPr>
          <w:rFonts w:ascii="Calibri" w:hAnsi="Calibri"/>
          <w:b/>
          <w:sz w:val="22"/>
          <w:szCs w:val="22"/>
        </w:rPr>
        <w:t xml:space="preserve"> </w:t>
      </w:r>
      <w:r w:rsidRPr="00EC7ED5">
        <w:rPr>
          <w:rFonts w:ascii="Calibri" w:hAnsi="Calibri"/>
          <w:sz w:val="22"/>
          <w:szCs w:val="22"/>
        </w:rPr>
        <w:t>2014 – Mar 2015</w:t>
      </w:r>
    </w:p>
    <w:p w14:paraId="4FC51D08" w14:textId="70865FC5" w:rsidR="00D42662" w:rsidRPr="00EC7ED5" w:rsidRDefault="00D42662" w:rsidP="00D42662">
      <w:pPr>
        <w:tabs>
          <w:tab w:val="right" w:pos="10350"/>
        </w:tabs>
        <w:spacing w:before="60"/>
        <w:rPr>
          <w:rFonts w:asciiTheme="minorHAnsi" w:hAnsiTheme="minorHAnsi" w:cstheme="minorHAnsi"/>
          <w:spacing w:val="-4"/>
          <w:sz w:val="22"/>
          <w:szCs w:val="22"/>
        </w:rPr>
      </w:pPr>
      <w:r w:rsidRPr="00EC7ED5">
        <w:rPr>
          <w:rFonts w:asciiTheme="minorHAnsi" w:hAnsiTheme="minorHAnsi" w:cstheme="minorHAnsi"/>
          <w:spacing w:val="-4"/>
          <w:sz w:val="22"/>
          <w:szCs w:val="22"/>
        </w:rPr>
        <w:t>Hired to create questions, both in English and Spanish, for online surveys that measured audience engagement in TV programming and the effectiveness of product placements.</w:t>
      </w:r>
    </w:p>
    <w:p w14:paraId="57F7984B" w14:textId="77777777" w:rsidR="00D42662" w:rsidRPr="00EC7ED5" w:rsidRDefault="00D42662" w:rsidP="00D42662">
      <w:pPr>
        <w:tabs>
          <w:tab w:val="right" w:pos="10800"/>
        </w:tabs>
        <w:spacing w:before="60" w:after="60"/>
        <w:jc w:val="both"/>
        <w:rPr>
          <w:rFonts w:asciiTheme="minorHAnsi" w:hAnsiTheme="minorHAnsi" w:cstheme="minorHAnsi"/>
          <w:spacing w:val="-2"/>
          <w:sz w:val="22"/>
          <w:szCs w:val="22"/>
        </w:rPr>
      </w:pPr>
      <w:r w:rsidRPr="00EC7ED5">
        <w:rPr>
          <w:rFonts w:asciiTheme="minorHAnsi" w:hAnsiTheme="minorHAnsi" w:cstheme="minorHAnsi"/>
          <w:spacing w:val="-2"/>
          <w:sz w:val="22"/>
          <w:szCs w:val="22"/>
          <w:u w:val="single"/>
        </w:rPr>
        <w:t>Key Accomplishments</w:t>
      </w:r>
      <w:r w:rsidRPr="00EC7ED5">
        <w:rPr>
          <w:rFonts w:asciiTheme="minorHAnsi" w:hAnsiTheme="minorHAnsi" w:cstheme="minorHAnsi"/>
          <w:spacing w:val="-2"/>
          <w:sz w:val="22"/>
          <w:szCs w:val="22"/>
        </w:rPr>
        <w:t>:</w:t>
      </w:r>
    </w:p>
    <w:p w14:paraId="58FA0620" w14:textId="1EE9BA85" w:rsidR="00D42662" w:rsidRPr="00EC7ED5" w:rsidRDefault="00310202" w:rsidP="00310202">
      <w:pPr>
        <w:pStyle w:val="ListParagraph"/>
        <w:numPr>
          <w:ilvl w:val="0"/>
          <w:numId w:val="37"/>
        </w:numPr>
        <w:tabs>
          <w:tab w:val="right" w:pos="10800"/>
        </w:tabs>
        <w:spacing w:before="60" w:after="60"/>
        <w:jc w:val="both"/>
        <w:rPr>
          <w:rFonts w:asciiTheme="minorHAnsi" w:hAnsiTheme="minorHAnsi" w:cstheme="minorHAnsi"/>
          <w:b/>
          <w:sz w:val="22"/>
          <w:szCs w:val="22"/>
        </w:rPr>
      </w:pPr>
      <w:r w:rsidRPr="00EC7ED5">
        <w:rPr>
          <w:rFonts w:asciiTheme="minorHAnsi" w:hAnsiTheme="minorHAnsi" w:cstheme="minorHAnsi"/>
          <w:spacing w:val="-2"/>
          <w:sz w:val="22"/>
          <w:szCs w:val="22"/>
        </w:rPr>
        <w:t>Designed and implemented a web-based application that used MySQL database to store survey data, which interfaced with a browser via PHP, and allowed writers to retrieve answer choices from past surveys within seconds.</w:t>
      </w:r>
    </w:p>
    <w:p w14:paraId="07A548C7" w14:textId="77777777" w:rsidR="00310202" w:rsidRPr="00EC7ED5" w:rsidRDefault="00310202" w:rsidP="00310202">
      <w:pPr>
        <w:pStyle w:val="ListParagraph"/>
        <w:tabs>
          <w:tab w:val="right" w:pos="10800"/>
        </w:tabs>
        <w:spacing w:before="60" w:after="60"/>
        <w:jc w:val="both"/>
        <w:rPr>
          <w:rFonts w:asciiTheme="minorHAnsi" w:hAnsiTheme="minorHAnsi" w:cstheme="minorHAnsi"/>
          <w:b/>
          <w:sz w:val="22"/>
          <w:szCs w:val="22"/>
        </w:rPr>
      </w:pPr>
    </w:p>
    <w:bookmarkEnd w:id="11"/>
    <w:p w14:paraId="236DF7C1" w14:textId="14F21FC5" w:rsidR="009B749D" w:rsidRPr="00EC7ED5" w:rsidRDefault="00DD79D0" w:rsidP="00D41D21">
      <w:pPr>
        <w:pBdr>
          <w:top w:val="single" w:sz="4" w:space="1" w:color="auto"/>
          <w:left w:val="single" w:sz="4" w:space="4" w:color="auto"/>
          <w:bottom w:val="single" w:sz="4" w:space="1" w:color="auto"/>
          <w:right w:val="single" w:sz="4" w:space="4" w:color="auto"/>
        </w:pBdr>
        <w:shd w:val="clear" w:color="auto" w:fill="0070C0"/>
        <w:spacing w:before="40"/>
        <w:jc w:val="center"/>
        <w:rPr>
          <w:rFonts w:ascii="Calibri" w:hAnsi="Calibri"/>
          <w:b/>
          <w:color w:val="FFFFFF" w:themeColor="background1"/>
          <w:sz w:val="22"/>
          <w:szCs w:val="22"/>
        </w:rPr>
      </w:pPr>
      <w:r w:rsidRPr="00EC7ED5">
        <w:rPr>
          <w:rFonts w:ascii="Calibri" w:hAnsi="Calibri"/>
          <w:b/>
          <w:color w:val="FFFFFF" w:themeColor="background1"/>
          <w:sz w:val="22"/>
          <w:szCs w:val="22"/>
        </w:rPr>
        <w:t>EDUCATION</w:t>
      </w:r>
    </w:p>
    <w:p w14:paraId="52F52F97" w14:textId="77777777" w:rsidR="007711A4" w:rsidRPr="00EC7ED5" w:rsidRDefault="007711A4" w:rsidP="001F4A70">
      <w:pPr>
        <w:tabs>
          <w:tab w:val="right" w:pos="10800"/>
        </w:tabs>
        <w:spacing w:before="40"/>
        <w:jc w:val="center"/>
        <w:rPr>
          <w:rFonts w:ascii="Calibri" w:hAnsi="Calibri"/>
          <w:b/>
          <w:sz w:val="22"/>
          <w:szCs w:val="22"/>
        </w:rPr>
      </w:pPr>
    </w:p>
    <w:p w14:paraId="5F376AE4" w14:textId="33A4315F" w:rsidR="00572F9F" w:rsidRPr="00EC7ED5" w:rsidRDefault="00EE423B" w:rsidP="001F4A70">
      <w:pPr>
        <w:tabs>
          <w:tab w:val="right" w:pos="10800"/>
        </w:tabs>
        <w:spacing w:before="40"/>
        <w:jc w:val="center"/>
        <w:rPr>
          <w:rFonts w:ascii="Calibri" w:hAnsi="Calibri" w:cstheme="minorHAnsi"/>
          <w:sz w:val="22"/>
          <w:szCs w:val="22"/>
        </w:rPr>
      </w:pPr>
      <w:r w:rsidRPr="00EC7ED5">
        <w:rPr>
          <w:rFonts w:ascii="Calibri" w:hAnsi="Calibri"/>
          <w:b/>
          <w:sz w:val="22"/>
          <w:szCs w:val="22"/>
        </w:rPr>
        <w:t>Bachelor of Arts, Statistics – Technical Writing</w:t>
      </w:r>
      <w:r w:rsidR="006635BA" w:rsidRPr="00EC7ED5">
        <w:rPr>
          <w:rFonts w:ascii="Calibri" w:hAnsi="Calibri"/>
          <w:b/>
          <w:sz w:val="22"/>
          <w:szCs w:val="22"/>
        </w:rPr>
        <w:t xml:space="preserve"> </w:t>
      </w:r>
      <w:r w:rsidR="00572F9F" w:rsidRPr="00EC7ED5">
        <w:rPr>
          <w:rFonts w:ascii="Calibri" w:hAnsi="Calibri"/>
          <w:noProof/>
          <w:sz w:val="22"/>
          <w:szCs w:val="22"/>
        </w:rPr>
        <w:t>|</w:t>
      </w:r>
      <w:r w:rsidR="006E236B" w:rsidRPr="00EC7ED5">
        <w:rPr>
          <w:rFonts w:ascii="Calibri" w:hAnsi="Calibri"/>
          <w:noProof/>
          <w:sz w:val="22"/>
          <w:szCs w:val="22"/>
        </w:rPr>
        <w:t xml:space="preserve">University of </w:t>
      </w:r>
      <w:r w:rsidRPr="00EC7ED5">
        <w:rPr>
          <w:rFonts w:ascii="Calibri" w:hAnsi="Calibri"/>
          <w:noProof/>
          <w:sz w:val="22"/>
          <w:szCs w:val="22"/>
        </w:rPr>
        <w:t>South Florida</w:t>
      </w:r>
      <w:r w:rsidR="00572F9F" w:rsidRPr="00EC7ED5">
        <w:rPr>
          <w:rFonts w:ascii="Calibri" w:hAnsi="Calibri" w:cstheme="minorHAnsi"/>
          <w:sz w:val="22"/>
          <w:szCs w:val="22"/>
        </w:rPr>
        <w:t xml:space="preserve"> | </w:t>
      </w:r>
      <w:r w:rsidRPr="00EC7ED5">
        <w:rPr>
          <w:rFonts w:ascii="Calibri" w:hAnsi="Calibri" w:cstheme="minorHAnsi"/>
          <w:sz w:val="22"/>
          <w:szCs w:val="22"/>
        </w:rPr>
        <w:t>Tampa, FL</w:t>
      </w:r>
    </w:p>
    <w:p w14:paraId="3D06E17A" w14:textId="5075E784" w:rsidR="00EE423B" w:rsidRPr="00EC7ED5" w:rsidRDefault="00EE423B" w:rsidP="001F4A70">
      <w:pPr>
        <w:tabs>
          <w:tab w:val="right" w:pos="10800"/>
        </w:tabs>
        <w:spacing w:before="40"/>
        <w:jc w:val="center"/>
        <w:rPr>
          <w:rFonts w:ascii="Calibri" w:hAnsi="Calibri" w:cstheme="minorHAnsi"/>
          <w:i/>
          <w:sz w:val="22"/>
          <w:szCs w:val="22"/>
        </w:rPr>
      </w:pPr>
      <w:r w:rsidRPr="00EC7ED5">
        <w:rPr>
          <w:rFonts w:ascii="Calibri" w:hAnsi="Calibri" w:cstheme="minorHAnsi"/>
          <w:i/>
          <w:sz w:val="22"/>
          <w:szCs w:val="22"/>
        </w:rPr>
        <w:t>Final Capstone Project: conducted a time series analysis of Linux-based OS usage, utilizing classical decomposition.</w:t>
      </w:r>
    </w:p>
    <w:p w14:paraId="027C4752" w14:textId="74C8B621" w:rsidR="000D1591" w:rsidRPr="00EC7ED5" w:rsidRDefault="000D1591" w:rsidP="001F4A70">
      <w:pPr>
        <w:tabs>
          <w:tab w:val="right" w:pos="10800"/>
        </w:tabs>
        <w:jc w:val="center"/>
        <w:rPr>
          <w:rFonts w:ascii="Calibri" w:hAnsi="Calibri" w:cstheme="minorHAnsi"/>
          <w:sz w:val="22"/>
          <w:szCs w:val="22"/>
        </w:rPr>
      </w:pPr>
    </w:p>
    <w:p w14:paraId="68E1C722" w14:textId="77777777" w:rsidR="006E236B" w:rsidRPr="00EC7ED5" w:rsidRDefault="006E236B" w:rsidP="006E236B">
      <w:pPr>
        <w:pBdr>
          <w:top w:val="single" w:sz="4" w:space="1" w:color="auto"/>
          <w:left w:val="single" w:sz="4" w:space="4" w:color="auto"/>
          <w:bottom w:val="single" w:sz="4" w:space="1" w:color="auto"/>
          <w:right w:val="single" w:sz="4" w:space="4" w:color="auto"/>
        </w:pBdr>
        <w:shd w:val="clear" w:color="auto" w:fill="2E74B5" w:themeFill="accent1" w:themeFillShade="BF"/>
        <w:spacing w:before="40"/>
        <w:jc w:val="center"/>
        <w:rPr>
          <w:rFonts w:ascii="Calibri" w:hAnsi="Calibri"/>
          <w:b/>
          <w:color w:val="FFFFFF" w:themeColor="background1"/>
          <w:sz w:val="22"/>
          <w:szCs w:val="22"/>
        </w:rPr>
      </w:pPr>
      <w:r w:rsidRPr="00EC7ED5">
        <w:rPr>
          <w:rFonts w:ascii="Calibri" w:hAnsi="Calibri"/>
          <w:b/>
          <w:color w:val="FFFFFF" w:themeColor="background1"/>
          <w:sz w:val="22"/>
          <w:szCs w:val="22"/>
        </w:rPr>
        <w:t>TECHNICAL EXPERTISE</w:t>
      </w:r>
    </w:p>
    <w:p w14:paraId="0F46F5D8" w14:textId="77777777" w:rsidR="00A578E9" w:rsidRPr="00EC7ED5" w:rsidRDefault="00A578E9" w:rsidP="00A578E9">
      <w:pPr>
        <w:pStyle w:val="BodyTextIndent"/>
        <w:spacing w:after="60"/>
        <w:ind w:left="2160" w:hanging="2160"/>
        <w:rPr>
          <w:rFonts w:asciiTheme="minorHAnsi" w:hAnsiTheme="minorHAnsi" w:cstheme="minorHAnsi"/>
          <w:b/>
          <w:sz w:val="22"/>
          <w:szCs w:val="22"/>
        </w:rPr>
      </w:pPr>
    </w:p>
    <w:p w14:paraId="16491284" w14:textId="27C01734" w:rsidR="00A578E9" w:rsidRPr="00A578E9" w:rsidRDefault="00A578E9" w:rsidP="00A578E9">
      <w:pPr>
        <w:pStyle w:val="BodyTextIndent"/>
        <w:spacing w:after="60"/>
        <w:ind w:left="2160" w:hanging="2160"/>
        <w:rPr>
          <w:rFonts w:asciiTheme="minorHAnsi" w:hAnsiTheme="minorHAnsi" w:cstheme="minorHAnsi"/>
          <w:b/>
          <w:sz w:val="22"/>
          <w:szCs w:val="22"/>
        </w:rPr>
      </w:pPr>
      <w:r w:rsidRPr="00EC7ED5">
        <w:rPr>
          <w:rFonts w:asciiTheme="minorHAnsi" w:hAnsiTheme="minorHAnsi" w:cstheme="minorHAnsi"/>
          <w:b/>
          <w:sz w:val="22"/>
          <w:szCs w:val="22"/>
        </w:rPr>
        <w:t>Relational Databases</w:t>
      </w:r>
      <w:r w:rsidR="006E236B" w:rsidRPr="00EC7ED5">
        <w:rPr>
          <w:rFonts w:asciiTheme="minorHAnsi" w:hAnsiTheme="minorHAnsi" w:cstheme="minorHAnsi"/>
          <w:b/>
          <w:sz w:val="22"/>
          <w:szCs w:val="22"/>
        </w:rPr>
        <w:tab/>
      </w:r>
      <w:r w:rsidRPr="00A578E9">
        <w:rPr>
          <w:rFonts w:asciiTheme="minorHAnsi" w:hAnsiTheme="minorHAnsi" w:cstheme="minorHAnsi"/>
          <w:sz w:val="22"/>
          <w:szCs w:val="22"/>
        </w:rPr>
        <w:t>MySQL/MariaDB</w:t>
      </w:r>
      <w:r w:rsidRPr="00EC7ED5">
        <w:rPr>
          <w:rFonts w:asciiTheme="minorHAnsi" w:hAnsiTheme="minorHAnsi" w:cstheme="minorHAnsi"/>
          <w:sz w:val="22"/>
          <w:szCs w:val="22"/>
        </w:rPr>
        <w:t xml:space="preserve">, </w:t>
      </w:r>
      <w:r w:rsidRPr="00A578E9">
        <w:rPr>
          <w:rFonts w:asciiTheme="minorHAnsi" w:hAnsiTheme="minorHAnsi" w:cstheme="minorHAnsi"/>
          <w:sz w:val="22"/>
          <w:szCs w:val="22"/>
        </w:rPr>
        <w:t>Postgresql</w:t>
      </w:r>
    </w:p>
    <w:p w14:paraId="1EA0DC5C" w14:textId="2C41031B" w:rsidR="006E236B" w:rsidRPr="00EC7ED5" w:rsidRDefault="006E236B" w:rsidP="006E236B">
      <w:pPr>
        <w:spacing w:after="60"/>
        <w:ind w:left="2160" w:hanging="2160"/>
        <w:rPr>
          <w:rFonts w:asciiTheme="minorHAnsi" w:hAnsiTheme="minorHAnsi" w:cstheme="minorHAnsi"/>
          <w:b/>
          <w:sz w:val="22"/>
          <w:szCs w:val="22"/>
        </w:rPr>
      </w:pPr>
      <w:r w:rsidRPr="00EC7ED5">
        <w:rPr>
          <w:rFonts w:asciiTheme="minorHAnsi" w:hAnsiTheme="minorHAnsi" w:cstheme="minorHAnsi"/>
          <w:b/>
          <w:sz w:val="22"/>
          <w:szCs w:val="22"/>
        </w:rPr>
        <w:t xml:space="preserve">Big Data </w:t>
      </w:r>
      <w:r w:rsidRPr="00EC7ED5">
        <w:rPr>
          <w:rFonts w:asciiTheme="minorHAnsi" w:hAnsiTheme="minorHAnsi" w:cstheme="minorHAnsi"/>
          <w:b/>
          <w:sz w:val="22"/>
          <w:szCs w:val="22"/>
        </w:rPr>
        <w:tab/>
      </w:r>
      <w:r w:rsidR="00A578E9" w:rsidRPr="00A578E9">
        <w:rPr>
          <w:rFonts w:asciiTheme="minorHAnsi" w:hAnsiTheme="minorHAnsi" w:cstheme="minorHAnsi"/>
          <w:sz w:val="22"/>
          <w:szCs w:val="22"/>
        </w:rPr>
        <w:t>Spark</w:t>
      </w:r>
      <w:r w:rsidR="00A578E9" w:rsidRPr="00EC7ED5">
        <w:rPr>
          <w:rFonts w:asciiTheme="minorHAnsi" w:hAnsiTheme="minorHAnsi" w:cstheme="minorHAnsi"/>
          <w:sz w:val="22"/>
          <w:szCs w:val="22"/>
        </w:rPr>
        <w:t xml:space="preserve">, </w:t>
      </w:r>
      <w:r w:rsidR="00A578E9" w:rsidRPr="00A578E9">
        <w:rPr>
          <w:rFonts w:asciiTheme="minorHAnsi" w:hAnsiTheme="minorHAnsi" w:cstheme="minorHAnsi"/>
          <w:sz w:val="22"/>
          <w:szCs w:val="22"/>
        </w:rPr>
        <w:t>HiveSQL</w:t>
      </w:r>
      <w:r w:rsidR="00A578E9" w:rsidRPr="00EC7ED5">
        <w:rPr>
          <w:rFonts w:asciiTheme="minorHAnsi" w:hAnsiTheme="minorHAnsi" w:cstheme="minorHAnsi"/>
          <w:sz w:val="22"/>
          <w:szCs w:val="22"/>
        </w:rPr>
        <w:t xml:space="preserve">, </w:t>
      </w:r>
      <w:r w:rsidR="00A578E9" w:rsidRPr="00A578E9">
        <w:rPr>
          <w:rFonts w:asciiTheme="minorHAnsi" w:hAnsiTheme="minorHAnsi" w:cstheme="minorHAnsi"/>
          <w:sz w:val="22"/>
          <w:szCs w:val="22"/>
        </w:rPr>
        <w:t>Databricks</w:t>
      </w:r>
      <w:r w:rsidR="00A578E9" w:rsidRPr="00EC7ED5">
        <w:rPr>
          <w:rFonts w:asciiTheme="minorHAnsi" w:hAnsiTheme="minorHAnsi" w:cstheme="minorHAnsi"/>
          <w:sz w:val="22"/>
          <w:szCs w:val="22"/>
        </w:rPr>
        <w:t xml:space="preserve">, </w:t>
      </w:r>
      <w:r w:rsidR="00A578E9" w:rsidRPr="00A578E9">
        <w:rPr>
          <w:rFonts w:asciiTheme="minorHAnsi" w:hAnsiTheme="minorHAnsi" w:cstheme="minorHAnsi"/>
          <w:sz w:val="22"/>
          <w:szCs w:val="22"/>
        </w:rPr>
        <w:t>Amazon AWS (S3, EC2)</w:t>
      </w:r>
    </w:p>
    <w:p w14:paraId="33ACEBCF" w14:textId="113205DD" w:rsidR="00A578E9" w:rsidRPr="00A578E9" w:rsidRDefault="00A578E9" w:rsidP="00A578E9">
      <w:pPr>
        <w:spacing w:after="60"/>
        <w:ind w:left="2160" w:hanging="2160"/>
        <w:rPr>
          <w:rFonts w:asciiTheme="minorHAnsi" w:hAnsiTheme="minorHAnsi" w:cstheme="minorHAnsi"/>
          <w:sz w:val="22"/>
          <w:szCs w:val="22"/>
        </w:rPr>
      </w:pPr>
      <w:r w:rsidRPr="00EC7ED5">
        <w:rPr>
          <w:rFonts w:asciiTheme="minorHAnsi" w:hAnsiTheme="minorHAnsi" w:cstheme="minorHAnsi"/>
          <w:b/>
          <w:sz w:val="22"/>
          <w:szCs w:val="22"/>
        </w:rPr>
        <w:t>Reporting &amp;</w:t>
      </w:r>
      <w:r w:rsidR="006E236B" w:rsidRPr="00EC7ED5">
        <w:rPr>
          <w:rFonts w:asciiTheme="minorHAnsi" w:hAnsiTheme="minorHAnsi" w:cstheme="minorHAnsi"/>
          <w:b/>
          <w:sz w:val="22"/>
          <w:szCs w:val="22"/>
        </w:rPr>
        <w:t xml:space="preserve"> Analytics</w:t>
      </w:r>
      <w:r w:rsidR="006E236B" w:rsidRPr="00EC7ED5">
        <w:rPr>
          <w:rFonts w:asciiTheme="minorHAnsi" w:hAnsiTheme="minorHAnsi" w:cstheme="minorHAnsi"/>
          <w:b/>
          <w:sz w:val="22"/>
          <w:szCs w:val="22"/>
        </w:rPr>
        <w:tab/>
      </w:r>
      <w:r w:rsidRPr="00EC7ED5">
        <w:rPr>
          <w:rFonts w:asciiTheme="minorHAnsi" w:hAnsiTheme="minorHAnsi" w:cstheme="minorHAnsi"/>
          <w:sz w:val="22"/>
          <w:szCs w:val="22"/>
        </w:rPr>
        <w:t xml:space="preserve">Tableau, </w:t>
      </w:r>
      <w:r w:rsidRPr="00A578E9">
        <w:rPr>
          <w:rFonts w:asciiTheme="minorHAnsi" w:hAnsiTheme="minorHAnsi" w:cstheme="minorHAnsi"/>
          <w:sz w:val="22"/>
          <w:szCs w:val="22"/>
        </w:rPr>
        <w:t>Spotfire</w:t>
      </w:r>
    </w:p>
    <w:p w14:paraId="1DA49FBD" w14:textId="36556A32" w:rsidR="00A578E9" w:rsidRPr="00A578E9" w:rsidRDefault="00A578E9" w:rsidP="00A578E9">
      <w:pPr>
        <w:pStyle w:val="BodyTextIndent"/>
        <w:spacing w:before="120" w:after="60"/>
        <w:ind w:left="2160" w:hanging="2160"/>
        <w:rPr>
          <w:rFonts w:asciiTheme="minorHAnsi" w:hAnsiTheme="minorHAnsi" w:cstheme="minorHAnsi"/>
          <w:sz w:val="22"/>
          <w:szCs w:val="22"/>
        </w:rPr>
      </w:pPr>
      <w:r w:rsidRPr="00EC7ED5">
        <w:rPr>
          <w:rFonts w:asciiTheme="minorHAnsi" w:hAnsiTheme="minorHAnsi" w:cstheme="minorHAnsi"/>
          <w:b/>
          <w:sz w:val="22"/>
          <w:szCs w:val="22"/>
        </w:rPr>
        <w:t>Programming/Scripting</w:t>
      </w:r>
      <w:r w:rsidR="006E236B" w:rsidRPr="00EC7ED5">
        <w:rPr>
          <w:rFonts w:asciiTheme="minorHAnsi" w:hAnsiTheme="minorHAnsi" w:cstheme="minorHAnsi"/>
          <w:sz w:val="22"/>
          <w:szCs w:val="22"/>
        </w:rPr>
        <w:tab/>
      </w:r>
      <w:r w:rsidRPr="00EC7ED5">
        <w:rPr>
          <w:rFonts w:asciiTheme="minorHAnsi" w:hAnsiTheme="minorHAnsi" w:cstheme="minorHAnsi"/>
          <w:sz w:val="22"/>
          <w:szCs w:val="22"/>
        </w:rPr>
        <w:t xml:space="preserve">Python (object-oriented, procedural), </w:t>
      </w:r>
      <w:r w:rsidRPr="00A578E9">
        <w:rPr>
          <w:rFonts w:asciiTheme="minorHAnsi" w:hAnsiTheme="minorHAnsi" w:cstheme="minorHAnsi"/>
          <w:sz w:val="22"/>
          <w:szCs w:val="22"/>
        </w:rPr>
        <w:t>Bash</w:t>
      </w:r>
      <w:r w:rsidRPr="00EC7ED5">
        <w:rPr>
          <w:rFonts w:asciiTheme="minorHAnsi" w:hAnsiTheme="minorHAnsi" w:cstheme="minorHAnsi"/>
          <w:sz w:val="22"/>
          <w:szCs w:val="22"/>
        </w:rPr>
        <w:t xml:space="preserve">, </w:t>
      </w:r>
      <w:r w:rsidRPr="00A578E9">
        <w:rPr>
          <w:rFonts w:asciiTheme="minorHAnsi" w:hAnsiTheme="minorHAnsi" w:cstheme="minorHAnsi"/>
          <w:sz w:val="22"/>
          <w:szCs w:val="22"/>
        </w:rPr>
        <w:t>R</w:t>
      </w:r>
      <w:r w:rsidRPr="00EC7ED5">
        <w:rPr>
          <w:rFonts w:asciiTheme="minorHAnsi" w:hAnsiTheme="minorHAnsi" w:cstheme="minorHAnsi"/>
          <w:sz w:val="22"/>
          <w:szCs w:val="22"/>
        </w:rPr>
        <w:t xml:space="preserve">, </w:t>
      </w:r>
      <w:r w:rsidRPr="00A578E9">
        <w:rPr>
          <w:rFonts w:asciiTheme="minorHAnsi" w:hAnsiTheme="minorHAnsi" w:cstheme="minorHAnsi"/>
          <w:sz w:val="22"/>
          <w:szCs w:val="22"/>
        </w:rPr>
        <w:t>SAS</w:t>
      </w:r>
      <w:r w:rsidRPr="00EC7ED5">
        <w:rPr>
          <w:rFonts w:asciiTheme="minorHAnsi" w:hAnsiTheme="minorHAnsi" w:cstheme="minorHAnsi"/>
          <w:sz w:val="22"/>
          <w:szCs w:val="22"/>
        </w:rPr>
        <w:t xml:space="preserve">, </w:t>
      </w:r>
      <w:r w:rsidRPr="00A578E9">
        <w:rPr>
          <w:rFonts w:asciiTheme="minorHAnsi" w:hAnsiTheme="minorHAnsi" w:cstheme="minorHAnsi"/>
          <w:sz w:val="22"/>
          <w:szCs w:val="22"/>
        </w:rPr>
        <w:t>SPSS</w:t>
      </w:r>
    </w:p>
    <w:p w14:paraId="172C66F2" w14:textId="2E5B2B9E" w:rsidR="00A578E9" w:rsidRPr="00EC7ED5" w:rsidRDefault="00A578E9" w:rsidP="00A578E9">
      <w:pPr>
        <w:pStyle w:val="BodyTextIndent"/>
        <w:spacing w:before="120" w:after="60"/>
        <w:ind w:left="2160" w:hanging="2160"/>
        <w:rPr>
          <w:rFonts w:asciiTheme="minorHAnsi" w:hAnsiTheme="minorHAnsi" w:cstheme="minorHAnsi"/>
          <w:sz w:val="22"/>
          <w:szCs w:val="22"/>
        </w:rPr>
      </w:pPr>
      <w:r w:rsidRPr="00EC7ED5">
        <w:rPr>
          <w:rFonts w:asciiTheme="minorHAnsi" w:hAnsiTheme="minorHAnsi" w:cstheme="minorHAnsi"/>
          <w:b/>
          <w:sz w:val="22"/>
          <w:szCs w:val="22"/>
        </w:rPr>
        <w:t>UNIX &amp; LINUX Systems</w:t>
      </w:r>
      <w:r w:rsidR="006E236B" w:rsidRPr="00EC7ED5">
        <w:rPr>
          <w:rFonts w:asciiTheme="minorHAnsi" w:hAnsiTheme="minorHAnsi" w:cstheme="minorHAnsi"/>
          <w:sz w:val="22"/>
          <w:szCs w:val="22"/>
        </w:rPr>
        <w:tab/>
      </w:r>
      <w:r w:rsidRPr="00EC7ED5">
        <w:rPr>
          <w:rFonts w:asciiTheme="minorHAnsi" w:hAnsiTheme="minorHAnsi" w:cstheme="minorHAnsi"/>
          <w:sz w:val="22"/>
          <w:szCs w:val="22"/>
        </w:rPr>
        <w:t xml:space="preserve">Solaris UNIX, </w:t>
      </w:r>
      <w:r w:rsidRPr="00A578E9">
        <w:rPr>
          <w:rFonts w:asciiTheme="minorHAnsi" w:hAnsiTheme="minorHAnsi" w:cstheme="minorHAnsi"/>
          <w:sz w:val="22"/>
          <w:szCs w:val="22"/>
        </w:rPr>
        <w:t>Debian/Ubuntu, CentOS/Fedora/Red Hat</w:t>
      </w:r>
    </w:p>
    <w:p w14:paraId="7AA50B1C" w14:textId="77777777" w:rsidR="00A578E9" w:rsidRPr="00A578E9" w:rsidRDefault="00A578E9" w:rsidP="00A578E9">
      <w:pPr>
        <w:pStyle w:val="BodyTextIndent"/>
        <w:spacing w:before="120" w:after="60"/>
        <w:ind w:left="2160" w:hanging="2160"/>
        <w:rPr>
          <w:rFonts w:asciiTheme="minorHAnsi" w:hAnsiTheme="minorHAnsi" w:cstheme="minorHAnsi"/>
          <w:sz w:val="22"/>
          <w:szCs w:val="22"/>
        </w:rPr>
      </w:pPr>
    </w:p>
    <w:p w14:paraId="3FBA70F3" w14:textId="559B5CC5" w:rsidR="00A578E9" w:rsidRPr="00EC7ED5" w:rsidRDefault="00A578E9" w:rsidP="00A578E9">
      <w:pPr>
        <w:pBdr>
          <w:top w:val="single" w:sz="4" w:space="1" w:color="auto"/>
          <w:left w:val="single" w:sz="4" w:space="4" w:color="auto"/>
          <w:bottom w:val="single" w:sz="4" w:space="1" w:color="auto"/>
          <w:right w:val="single" w:sz="4" w:space="4" w:color="auto"/>
        </w:pBdr>
        <w:shd w:val="clear" w:color="auto" w:fill="0070C0"/>
        <w:spacing w:before="40"/>
        <w:jc w:val="center"/>
        <w:rPr>
          <w:rFonts w:ascii="Calibri" w:hAnsi="Calibri"/>
          <w:b/>
          <w:color w:val="FFFFFF" w:themeColor="background1"/>
          <w:sz w:val="22"/>
          <w:szCs w:val="22"/>
        </w:rPr>
      </w:pPr>
      <w:r w:rsidRPr="00EC7ED5">
        <w:rPr>
          <w:rFonts w:ascii="Calibri" w:hAnsi="Calibri"/>
          <w:b/>
          <w:color w:val="FFFFFF" w:themeColor="background1"/>
          <w:sz w:val="22"/>
          <w:szCs w:val="22"/>
        </w:rPr>
        <w:t>MILITARY SERVICE</w:t>
      </w:r>
    </w:p>
    <w:p w14:paraId="6E8BF862" w14:textId="77777777" w:rsidR="00A578E9" w:rsidRPr="00EC7ED5" w:rsidRDefault="00A578E9" w:rsidP="00A578E9">
      <w:pPr>
        <w:tabs>
          <w:tab w:val="right" w:pos="10800"/>
        </w:tabs>
        <w:spacing w:before="40"/>
        <w:jc w:val="center"/>
        <w:rPr>
          <w:rFonts w:ascii="Calibri" w:hAnsi="Calibri"/>
          <w:b/>
          <w:sz w:val="22"/>
          <w:szCs w:val="22"/>
        </w:rPr>
      </w:pPr>
    </w:p>
    <w:p w14:paraId="1ABB40D2" w14:textId="2F741787" w:rsidR="00A578E9" w:rsidRPr="00EC7ED5" w:rsidRDefault="00A578E9" w:rsidP="00A578E9">
      <w:pPr>
        <w:tabs>
          <w:tab w:val="right" w:pos="10800"/>
        </w:tabs>
        <w:spacing w:before="40"/>
        <w:jc w:val="center"/>
        <w:rPr>
          <w:rFonts w:ascii="Calibri" w:hAnsi="Calibri"/>
          <w:b/>
          <w:sz w:val="22"/>
          <w:szCs w:val="22"/>
          <w:u w:val="single"/>
        </w:rPr>
      </w:pPr>
      <w:r w:rsidRPr="00EC7ED5">
        <w:rPr>
          <w:rFonts w:ascii="Calibri" w:hAnsi="Calibri"/>
          <w:b/>
          <w:sz w:val="22"/>
          <w:szCs w:val="22"/>
          <w:u w:val="single"/>
        </w:rPr>
        <w:t>FLORIDA ARMY NATIONAL GUARD</w:t>
      </w:r>
      <w:r w:rsidR="00C9742E">
        <w:rPr>
          <w:rFonts w:ascii="Calibri" w:hAnsi="Calibri"/>
          <w:b/>
          <w:sz w:val="22"/>
          <w:szCs w:val="22"/>
          <w:u w:val="single"/>
        </w:rPr>
        <w:t xml:space="preserve"> &amp; US ARMY RESERVE</w:t>
      </w:r>
      <w:r w:rsidRPr="00EC7ED5">
        <w:rPr>
          <w:rFonts w:ascii="Calibri" w:hAnsi="Calibri"/>
          <w:b/>
          <w:sz w:val="22"/>
          <w:szCs w:val="22"/>
          <w:u w:val="single"/>
        </w:rPr>
        <w:t xml:space="preserve"> </w:t>
      </w:r>
      <w:bookmarkStart w:id="12" w:name="_Hlk7767134"/>
      <w:r w:rsidRPr="00EC7ED5">
        <w:rPr>
          <w:rFonts w:asciiTheme="minorHAnsi" w:hAnsiTheme="minorHAnsi" w:cstheme="minorHAnsi"/>
          <w:smallCaps/>
          <w:color w:val="595959" w:themeColor="text1" w:themeTint="A6"/>
          <w:sz w:val="22"/>
          <w:szCs w:val="22"/>
          <w:u w:val="single"/>
        </w:rPr>
        <w:t>|</w:t>
      </w:r>
      <w:r w:rsidR="00E0154B" w:rsidRPr="00EC7ED5">
        <w:rPr>
          <w:rFonts w:asciiTheme="minorHAnsi" w:hAnsiTheme="minorHAnsi" w:cstheme="minorHAnsi"/>
          <w:smallCaps/>
          <w:color w:val="595959" w:themeColor="text1" w:themeTint="A6"/>
          <w:sz w:val="22"/>
          <w:szCs w:val="22"/>
          <w:u w:val="single"/>
        </w:rPr>
        <w:t xml:space="preserve"> Pinellas, FL</w:t>
      </w:r>
      <w:bookmarkEnd w:id="12"/>
    </w:p>
    <w:p w14:paraId="38DBC22C" w14:textId="78935CDA" w:rsidR="00E0154B" w:rsidRPr="00EC7ED5" w:rsidRDefault="00E0154B" w:rsidP="00E0154B">
      <w:pPr>
        <w:shd w:val="clear" w:color="auto" w:fill="E7E6E6" w:themeFill="background2"/>
        <w:tabs>
          <w:tab w:val="right" w:pos="10800"/>
        </w:tabs>
        <w:spacing w:before="60"/>
        <w:rPr>
          <w:rFonts w:ascii="Calibri" w:hAnsi="Calibri"/>
          <w:sz w:val="22"/>
          <w:szCs w:val="22"/>
        </w:rPr>
      </w:pPr>
      <w:r w:rsidRPr="00EC7ED5">
        <w:rPr>
          <w:rFonts w:ascii="Calibri" w:hAnsi="Calibri"/>
          <w:b/>
          <w:sz w:val="22"/>
          <w:szCs w:val="22"/>
        </w:rPr>
        <w:t>Combat Medic</w:t>
      </w:r>
      <w:r w:rsidRPr="00EC7ED5">
        <w:rPr>
          <w:rFonts w:ascii="Calibri" w:hAnsi="Calibri"/>
          <w:b/>
          <w:sz w:val="22"/>
          <w:szCs w:val="22"/>
        </w:rPr>
        <w:tab/>
      </w:r>
      <w:r w:rsidRPr="00EC7ED5">
        <w:rPr>
          <w:rFonts w:ascii="Calibri" w:hAnsi="Calibri"/>
          <w:sz w:val="22"/>
          <w:szCs w:val="22"/>
        </w:rPr>
        <w:t>Jan</w:t>
      </w:r>
      <w:r w:rsidRPr="00EC7ED5">
        <w:rPr>
          <w:rFonts w:ascii="Calibri" w:hAnsi="Calibri"/>
          <w:b/>
          <w:sz w:val="22"/>
          <w:szCs w:val="22"/>
        </w:rPr>
        <w:t xml:space="preserve"> </w:t>
      </w:r>
      <w:r w:rsidRPr="00EC7ED5">
        <w:rPr>
          <w:rFonts w:ascii="Calibri" w:hAnsi="Calibri"/>
          <w:sz w:val="22"/>
          <w:szCs w:val="22"/>
        </w:rPr>
        <w:t>20</w:t>
      </w:r>
      <w:r w:rsidR="00C9742E">
        <w:rPr>
          <w:rFonts w:ascii="Calibri" w:hAnsi="Calibri"/>
          <w:sz w:val="22"/>
          <w:szCs w:val="22"/>
        </w:rPr>
        <w:t>10</w:t>
      </w:r>
      <w:r w:rsidRPr="00EC7ED5">
        <w:rPr>
          <w:rFonts w:ascii="Calibri" w:hAnsi="Calibri"/>
          <w:sz w:val="22"/>
          <w:szCs w:val="22"/>
        </w:rPr>
        <w:t xml:space="preserve"> – Jan 2017</w:t>
      </w:r>
    </w:p>
    <w:p w14:paraId="61B4E2AE" w14:textId="13949D25" w:rsidR="00E0154B" w:rsidRPr="00EC7ED5" w:rsidRDefault="00E0154B" w:rsidP="00E0154B">
      <w:pPr>
        <w:tabs>
          <w:tab w:val="right" w:pos="10350"/>
        </w:tabs>
        <w:spacing w:before="60"/>
        <w:rPr>
          <w:rFonts w:asciiTheme="minorHAnsi" w:hAnsiTheme="minorHAnsi" w:cstheme="minorHAnsi"/>
          <w:spacing w:val="-4"/>
          <w:sz w:val="22"/>
          <w:szCs w:val="22"/>
        </w:rPr>
      </w:pPr>
      <w:r w:rsidRPr="00EC7ED5">
        <w:rPr>
          <w:rFonts w:asciiTheme="minorHAnsi" w:hAnsiTheme="minorHAnsi" w:cstheme="minorHAnsi"/>
          <w:spacing w:val="-4"/>
          <w:sz w:val="22"/>
          <w:szCs w:val="22"/>
        </w:rPr>
        <w:t xml:space="preserve">Oversee the medical readiness and well-being of 150 soldiers, in addition to 50 soldiers in both Iraq and the US, during frequent convoy operations. </w:t>
      </w:r>
    </w:p>
    <w:p w14:paraId="73691F19" w14:textId="77777777" w:rsidR="00E0154B" w:rsidRPr="00EC7ED5" w:rsidRDefault="00E0154B" w:rsidP="00E0154B">
      <w:pPr>
        <w:tabs>
          <w:tab w:val="right" w:pos="10800"/>
        </w:tabs>
        <w:spacing w:before="60" w:after="60"/>
        <w:jc w:val="both"/>
        <w:rPr>
          <w:rFonts w:asciiTheme="minorHAnsi" w:hAnsiTheme="minorHAnsi" w:cstheme="minorHAnsi"/>
          <w:spacing w:val="-2"/>
          <w:sz w:val="22"/>
          <w:szCs w:val="22"/>
        </w:rPr>
      </w:pPr>
      <w:r w:rsidRPr="00EC7ED5">
        <w:rPr>
          <w:rFonts w:asciiTheme="minorHAnsi" w:hAnsiTheme="minorHAnsi" w:cstheme="minorHAnsi"/>
          <w:spacing w:val="-2"/>
          <w:sz w:val="22"/>
          <w:szCs w:val="22"/>
          <w:u w:val="single"/>
        </w:rPr>
        <w:t>Key Accomplishments</w:t>
      </w:r>
      <w:r w:rsidRPr="00EC7ED5">
        <w:rPr>
          <w:rFonts w:asciiTheme="minorHAnsi" w:hAnsiTheme="minorHAnsi" w:cstheme="minorHAnsi"/>
          <w:spacing w:val="-2"/>
          <w:sz w:val="22"/>
          <w:szCs w:val="22"/>
        </w:rPr>
        <w:t>:</w:t>
      </w:r>
    </w:p>
    <w:p w14:paraId="22DB05E2" w14:textId="4D878EB4" w:rsidR="00E0154B" w:rsidRPr="00EC7ED5" w:rsidRDefault="00E0154B" w:rsidP="00E0154B">
      <w:pPr>
        <w:pStyle w:val="ListParagraph"/>
        <w:numPr>
          <w:ilvl w:val="0"/>
          <w:numId w:val="37"/>
        </w:numPr>
        <w:tabs>
          <w:tab w:val="right" w:pos="10800"/>
        </w:tabs>
        <w:spacing w:before="60" w:after="60"/>
        <w:jc w:val="both"/>
        <w:rPr>
          <w:rFonts w:asciiTheme="minorHAnsi" w:hAnsiTheme="minorHAnsi" w:cstheme="minorHAnsi"/>
          <w:b/>
          <w:sz w:val="22"/>
          <w:szCs w:val="22"/>
        </w:rPr>
      </w:pPr>
      <w:r w:rsidRPr="00EC7ED5">
        <w:rPr>
          <w:rFonts w:asciiTheme="minorHAnsi" w:hAnsiTheme="minorHAnsi" w:cstheme="minorHAnsi"/>
          <w:spacing w:val="-2"/>
          <w:sz w:val="22"/>
          <w:szCs w:val="22"/>
        </w:rPr>
        <w:t xml:space="preserve">Served as a Combat Medic during </w:t>
      </w:r>
      <w:r w:rsidRPr="00EC7ED5">
        <w:rPr>
          <w:rFonts w:asciiTheme="minorHAnsi" w:hAnsiTheme="minorHAnsi" w:cstheme="minorHAnsi"/>
          <w:i/>
          <w:spacing w:val="-2"/>
          <w:sz w:val="22"/>
          <w:szCs w:val="22"/>
        </w:rPr>
        <w:t>OPERATION IRAQI FREEDOM</w:t>
      </w:r>
      <w:r w:rsidRPr="00EC7ED5">
        <w:rPr>
          <w:rFonts w:asciiTheme="minorHAnsi" w:hAnsiTheme="minorHAnsi" w:cstheme="minorHAnsi"/>
          <w:spacing w:val="-2"/>
          <w:sz w:val="22"/>
          <w:szCs w:val="22"/>
        </w:rPr>
        <w:t>.</w:t>
      </w:r>
    </w:p>
    <w:p w14:paraId="63B7EF9F" w14:textId="0AAE1C51" w:rsidR="00E0154B" w:rsidRDefault="00E0154B" w:rsidP="00E0154B">
      <w:pPr>
        <w:tabs>
          <w:tab w:val="right" w:pos="10800"/>
        </w:tabs>
        <w:spacing w:before="40"/>
        <w:ind w:left="720"/>
        <w:rPr>
          <w:rFonts w:ascii="Calibri" w:hAnsi="Calibri"/>
          <w:b/>
          <w:sz w:val="22"/>
          <w:szCs w:val="22"/>
        </w:rPr>
      </w:pPr>
    </w:p>
    <w:p w14:paraId="5481084C" w14:textId="77777777" w:rsidR="00C9742E" w:rsidRPr="00EC7ED5" w:rsidRDefault="00C9742E" w:rsidP="00E0154B">
      <w:pPr>
        <w:tabs>
          <w:tab w:val="right" w:pos="10800"/>
        </w:tabs>
        <w:spacing w:before="40"/>
        <w:ind w:left="720"/>
        <w:rPr>
          <w:rFonts w:ascii="Calibri" w:hAnsi="Calibri"/>
          <w:b/>
          <w:sz w:val="22"/>
          <w:szCs w:val="22"/>
        </w:rPr>
      </w:pPr>
    </w:p>
    <w:p w14:paraId="62A2C96B" w14:textId="140F9F88" w:rsidR="00E0154B" w:rsidRPr="00EC7ED5" w:rsidRDefault="00E0154B" w:rsidP="00E0154B">
      <w:pPr>
        <w:pBdr>
          <w:top w:val="single" w:sz="4" w:space="1" w:color="auto"/>
          <w:left w:val="single" w:sz="4" w:space="4" w:color="auto"/>
          <w:bottom w:val="single" w:sz="4" w:space="1" w:color="auto"/>
          <w:right w:val="single" w:sz="4" w:space="4" w:color="auto"/>
        </w:pBdr>
        <w:shd w:val="clear" w:color="auto" w:fill="0070C0"/>
        <w:spacing w:before="40"/>
        <w:jc w:val="center"/>
        <w:rPr>
          <w:rFonts w:ascii="Calibri" w:hAnsi="Calibri"/>
          <w:b/>
          <w:color w:val="FFFFFF" w:themeColor="background1"/>
          <w:sz w:val="22"/>
          <w:szCs w:val="22"/>
        </w:rPr>
      </w:pPr>
      <w:r w:rsidRPr="00EC7ED5">
        <w:rPr>
          <w:rFonts w:ascii="Calibri" w:hAnsi="Calibri"/>
          <w:b/>
          <w:color w:val="FFFFFF" w:themeColor="background1"/>
          <w:sz w:val="22"/>
          <w:szCs w:val="22"/>
        </w:rPr>
        <w:t>LANGUAGES</w:t>
      </w:r>
    </w:p>
    <w:p w14:paraId="1A160097" w14:textId="1C5D63D5" w:rsidR="00E0154B" w:rsidRPr="00EC7ED5" w:rsidRDefault="00E0154B" w:rsidP="00D42662">
      <w:pPr>
        <w:pStyle w:val="ListParagraph"/>
        <w:tabs>
          <w:tab w:val="right" w:pos="10800"/>
        </w:tabs>
        <w:spacing w:before="40"/>
        <w:ind w:left="0"/>
        <w:rPr>
          <w:rFonts w:ascii="Calibri" w:hAnsi="Calibri"/>
          <w:b/>
          <w:sz w:val="22"/>
          <w:szCs w:val="22"/>
        </w:rPr>
      </w:pPr>
    </w:p>
    <w:p w14:paraId="45CBAF68" w14:textId="6CE665CD" w:rsidR="00D42662" w:rsidRPr="00EC7ED5" w:rsidRDefault="00D42662" w:rsidP="00D42662">
      <w:pPr>
        <w:pStyle w:val="ListParagraph"/>
        <w:numPr>
          <w:ilvl w:val="0"/>
          <w:numId w:val="41"/>
        </w:numPr>
        <w:tabs>
          <w:tab w:val="right" w:pos="10800"/>
        </w:tabs>
        <w:spacing w:before="40"/>
        <w:rPr>
          <w:rFonts w:ascii="Calibri" w:hAnsi="Calibri"/>
          <w:sz w:val="22"/>
          <w:szCs w:val="22"/>
        </w:rPr>
      </w:pPr>
      <w:r w:rsidRPr="00EC7ED5">
        <w:rPr>
          <w:rFonts w:ascii="Calibri" w:hAnsi="Calibri"/>
          <w:sz w:val="22"/>
          <w:szCs w:val="22"/>
        </w:rPr>
        <w:t xml:space="preserve">English – </w:t>
      </w:r>
      <w:r w:rsidRPr="00EC7ED5">
        <w:rPr>
          <w:rFonts w:ascii="Calibri" w:hAnsi="Calibri"/>
          <w:i/>
          <w:sz w:val="22"/>
          <w:szCs w:val="22"/>
        </w:rPr>
        <w:t>Fluent</w:t>
      </w:r>
    </w:p>
    <w:p w14:paraId="1D6BE84D" w14:textId="02E6D705" w:rsidR="00D42662" w:rsidRPr="00EC7ED5" w:rsidRDefault="00D42662" w:rsidP="00D42662">
      <w:pPr>
        <w:pStyle w:val="ListParagraph"/>
        <w:numPr>
          <w:ilvl w:val="0"/>
          <w:numId w:val="41"/>
        </w:numPr>
        <w:tabs>
          <w:tab w:val="right" w:pos="10800"/>
        </w:tabs>
        <w:spacing w:before="40"/>
        <w:rPr>
          <w:rFonts w:ascii="Calibri" w:hAnsi="Calibri"/>
          <w:sz w:val="22"/>
          <w:szCs w:val="22"/>
        </w:rPr>
      </w:pPr>
      <w:r w:rsidRPr="00EC7ED5">
        <w:rPr>
          <w:rFonts w:ascii="Calibri" w:hAnsi="Calibri"/>
          <w:sz w:val="22"/>
          <w:szCs w:val="22"/>
        </w:rPr>
        <w:t xml:space="preserve">Spanish – </w:t>
      </w:r>
      <w:r w:rsidRPr="00EC7ED5">
        <w:rPr>
          <w:rFonts w:ascii="Calibri" w:hAnsi="Calibri"/>
          <w:i/>
          <w:sz w:val="22"/>
          <w:szCs w:val="22"/>
        </w:rPr>
        <w:t xml:space="preserve">Fluent </w:t>
      </w:r>
    </w:p>
    <w:sectPr w:rsidR="00D42662" w:rsidRPr="00EC7ED5" w:rsidSect="00F265BF">
      <w:headerReference w:type="default" r:id="rId11"/>
      <w:footerReference w:type="default" r:id="rId12"/>
      <w:pgSz w:w="12240" w:h="15840"/>
      <w:pgMar w:top="720" w:right="720" w:bottom="720" w:left="720" w:header="100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0B8BC" w14:textId="77777777" w:rsidR="00D23946" w:rsidRDefault="00D23946" w:rsidP="00EB70BB">
      <w:r>
        <w:separator/>
      </w:r>
    </w:p>
  </w:endnote>
  <w:endnote w:type="continuationSeparator" w:id="0">
    <w:p w14:paraId="6F9D01F8" w14:textId="77777777" w:rsidR="00D23946" w:rsidRDefault="00D23946" w:rsidP="00EB70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ヒラギノ角ゴ Pro W3">
    <w:altName w:val="Arial Unicode MS"/>
    <w:charset w:val="80"/>
    <w:family w:val="swiss"/>
    <w:pitch w:val="variable"/>
    <w:sig w:usb0="E00002FF" w:usb1="7AC7FFFF" w:usb2="00000012" w:usb3="00000000" w:csb0="0002000D"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E251A" w14:textId="77777777" w:rsidR="002B7357" w:rsidRDefault="002B7357" w:rsidP="00CA0A5F">
    <w:pPr>
      <w:pStyle w:val="Footer"/>
      <w:jc w:val="center"/>
      <w:rPr>
        <w:rFonts w:ascii="Calibri" w:hAnsi="Calibri"/>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59867" w14:textId="77777777" w:rsidR="00D23946" w:rsidRDefault="00D23946" w:rsidP="00EB70BB">
      <w:r>
        <w:separator/>
      </w:r>
    </w:p>
  </w:footnote>
  <w:footnote w:type="continuationSeparator" w:id="0">
    <w:p w14:paraId="6ED707FD" w14:textId="77777777" w:rsidR="00D23946" w:rsidRDefault="00D23946" w:rsidP="00EB70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color w:val="595959" w:themeColor="text1" w:themeTint="A6"/>
        <w:sz w:val="48"/>
        <w:szCs w:val="48"/>
      </w:rPr>
      <w:id w:val="-999964318"/>
      <w:docPartObj>
        <w:docPartGallery w:val="Page Numbers (Margins)"/>
        <w:docPartUnique/>
      </w:docPartObj>
    </w:sdtPr>
    <w:sdtContent>
      <w:sdt>
        <w:sdtPr>
          <w:rPr>
            <w:rFonts w:asciiTheme="majorHAnsi" w:eastAsiaTheme="majorEastAsia" w:hAnsiTheme="majorHAnsi" w:cstheme="majorBidi"/>
            <w:color w:val="595959" w:themeColor="text1" w:themeTint="A6"/>
            <w:sz w:val="48"/>
            <w:szCs w:val="48"/>
          </w:rPr>
          <w:id w:val="574478829"/>
          <w:docPartObj>
            <w:docPartGallery w:val="Page Numbers (Margins)"/>
            <w:docPartUnique/>
          </w:docPartObj>
        </w:sdtPr>
        <w:sdtContent>
          <w:p w14:paraId="7917C14F" w14:textId="079F02C5" w:rsidR="00FB4287" w:rsidRPr="00EE423B" w:rsidRDefault="00EE423B">
            <w:pPr>
              <w:rPr>
                <w:rFonts w:ascii="Calibri" w:hAnsi="Calibri" w:cs="Calibri"/>
                <w:b/>
                <w:smallCaps/>
                <w:color w:val="595959" w:themeColor="text1" w:themeTint="A6"/>
              </w:rPr>
            </w:pPr>
            <w:r>
              <w:rPr>
                <w:rFonts w:asciiTheme="minorHAnsi" w:hAnsiTheme="minorHAnsi" w:cstheme="minorHAnsi"/>
                <w:color w:val="595959" w:themeColor="text1" w:themeTint="A6"/>
                <w:sz w:val="36"/>
                <w:szCs w:val="36"/>
              </w:rPr>
              <w:t>ABRAHAM VARGAS</w:t>
            </w:r>
            <w:r w:rsidR="00B62822">
              <w:rPr>
                <w:rFonts w:asciiTheme="minorHAnsi" w:hAnsiTheme="minorHAnsi" w:cstheme="minorHAnsi"/>
                <w:color w:val="595959" w:themeColor="text1" w:themeTint="A6"/>
                <w:sz w:val="36"/>
                <w:szCs w:val="36"/>
              </w:rPr>
              <w:t xml:space="preserve"> </w:t>
            </w:r>
            <w:r>
              <w:rPr>
                <w:rFonts w:ascii="Calibri" w:hAnsi="Calibri" w:cs="Calibri"/>
                <w:smallCaps/>
                <w:color w:val="595959" w:themeColor="text1" w:themeTint="A6"/>
              </w:rPr>
              <w:tab/>
            </w:r>
            <w:r>
              <w:rPr>
                <w:rFonts w:ascii="Calibri" w:hAnsi="Calibri" w:cs="Calibri"/>
                <w:smallCaps/>
                <w:color w:val="595959" w:themeColor="text1" w:themeTint="A6"/>
              </w:rPr>
              <w:tab/>
            </w:r>
            <w:r>
              <w:rPr>
                <w:rFonts w:ascii="Calibri" w:hAnsi="Calibri" w:cs="Calibri"/>
                <w:smallCaps/>
                <w:color w:val="595959" w:themeColor="text1" w:themeTint="A6"/>
              </w:rPr>
              <w:tab/>
            </w:r>
            <w:r>
              <w:rPr>
                <w:rFonts w:ascii="Calibri" w:hAnsi="Calibri" w:cs="Calibri"/>
                <w:smallCaps/>
                <w:color w:val="595959" w:themeColor="text1" w:themeTint="A6"/>
              </w:rPr>
              <w:tab/>
            </w:r>
            <w:r>
              <w:rPr>
                <w:rFonts w:ascii="Calibri" w:hAnsi="Calibri" w:cs="Calibri"/>
                <w:smallCaps/>
                <w:color w:val="595959" w:themeColor="text1" w:themeTint="A6"/>
              </w:rPr>
              <w:tab/>
            </w:r>
            <w:r w:rsidRPr="00EE423B">
              <w:rPr>
                <w:rFonts w:ascii="Calibri" w:hAnsi="Calibri" w:cs="Calibri"/>
                <w:smallCaps/>
                <w:color w:val="595959" w:themeColor="text1" w:themeTint="A6"/>
              </w:rPr>
              <w:t xml:space="preserve">813.753.9640 | </w:t>
            </w:r>
            <w:hyperlink r:id="rId1" w:history="1">
              <w:r w:rsidRPr="00EE423B">
                <w:rPr>
                  <w:rStyle w:val="Hyperlink"/>
                  <w:rFonts w:ascii="Calibri" w:hAnsi="Calibri" w:cs="Calibri"/>
                  <w:smallCaps/>
                </w:rPr>
                <w:t>abevargas81@gmail.com</w:t>
              </w:r>
            </w:hyperlink>
            <w:r>
              <w:rPr>
                <w:rFonts w:ascii="Calibri" w:hAnsi="Calibri" w:cs="Calibri"/>
                <w:b/>
                <w:smallCaps/>
                <w:color w:val="595959" w:themeColor="text1" w:themeTint="A6"/>
              </w:rPr>
              <w:t xml:space="preserve"> </w:t>
            </w:r>
            <w:r w:rsidRPr="00EE423B">
              <w:rPr>
                <w:rFonts w:ascii="Calibri" w:hAnsi="Calibri" w:cs="Calibri"/>
                <w:smallCaps/>
                <w:color w:val="595959" w:themeColor="text1" w:themeTint="A6"/>
              </w:rPr>
              <w:t>|</w:t>
            </w:r>
            <w:r w:rsidR="00FB4287" w:rsidRPr="00B62822">
              <w:rPr>
                <w:rFonts w:ascii="Calibri" w:hAnsi="Calibri" w:cs="Calibri"/>
                <w:color w:val="595959" w:themeColor="text1" w:themeTint="A6"/>
              </w:rPr>
              <w:t xml:space="preserve">Page </w:t>
            </w:r>
            <w:r w:rsidR="00FB4287" w:rsidRPr="00B62822">
              <w:rPr>
                <w:rFonts w:ascii="Calibri" w:hAnsi="Calibri" w:cs="Calibri"/>
                <w:color w:val="595959" w:themeColor="text1" w:themeTint="A6"/>
              </w:rPr>
              <w:fldChar w:fldCharType="begin"/>
            </w:r>
            <w:r w:rsidR="00FB4287" w:rsidRPr="00B62822">
              <w:rPr>
                <w:rFonts w:ascii="Calibri" w:hAnsi="Calibri" w:cs="Calibri"/>
                <w:color w:val="595959" w:themeColor="text1" w:themeTint="A6"/>
              </w:rPr>
              <w:instrText xml:space="preserve"> PAGE   \* MERGEFORMAT </w:instrText>
            </w:r>
            <w:r w:rsidR="00FB4287" w:rsidRPr="00B62822">
              <w:rPr>
                <w:rFonts w:ascii="Calibri" w:hAnsi="Calibri" w:cs="Calibri"/>
                <w:color w:val="595959" w:themeColor="text1" w:themeTint="A6"/>
              </w:rPr>
              <w:fldChar w:fldCharType="separate"/>
            </w:r>
            <w:r w:rsidR="005F3817">
              <w:rPr>
                <w:rFonts w:ascii="Calibri" w:hAnsi="Calibri" w:cs="Calibri"/>
                <w:noProof/>
                <w:color w:val="595959" w:themeColor="text1" w:themeTint="A6"/>
              </w:rPr>
              <w:t>2</w:t>
            </w:r>
            <w:r w:rsidR="00FB4287" w:rsidRPr="00B62822">
              <w:rPr>
                <w:rFonts w:ascii="Calibri" w:hAnsi="Calibri" w:cs="Calibri"/>
                <w:noProof/>
                <w:color w:val="595959" w:themeColor="text1" w:themeTint="A6"/>
              </w:rPr>
              <w:fldChar w:fldCharType="end"/>
            </w:r>
            <w:r w:rsidR="00FB4287" w:rsidRPr="00B62822">
              <w:rPr>
                <w:rFonts w:ascii="Calibri" w:hAnsi="Calibri" w:cs="Calibri"/>
                <w:noProof/>
                <w:color w:val="595959" w:themeColor="text1" w:themeTint="A6"/>
              </w:rPr>
              <w:t xml:space="preserve"> </w:t>
            </w:r>
            <w:r w:rsidR="00FB4287" w:rsidRPr="00B62822">
              <w:rPr>
                <w:rFonts w:ascii="Calibri" w:hAnsi="Calibri" w:cs="Calibri"/>
                <w:color w:val="595959" w:themeColor="text1" w:themeTint="A6"/>
              </w:rPr>
              <w:t>of</w:t>
            </w:r>
            <w:r w:rsidR="00FB4287" w:rsidRPr="00B62822">
              <w:rPr>
                <w:rFonts w:ascii="Calibri" w:eastAsiaTheme="minorEastAsia" w:hAnsi="Calibri" w:cs="Calibri"/>
                <w:color w:val="595959" w:themeColor="text1" w:themeTint="A6"/>
                <w:sz w:val="22"/>
                <w:szCs w:val="22"/>
              </w:rPr>
              <w:t xml:space="preserve"> </w:t>
            </w:r>
            <w:r w:rsidR="00FB4287" w:rsidRPr="00B62822">
              <w:rPr>
                <w:rFonts w:ascii="Calibri" w:eastAsiaTheme="minorEastAsia" w:hAnsi="Calibri" w:cs="Calibri"/>
                <w:color w:val="595959" w:themeColor="text1" w:themeTint="A6"/>
              </w:rPr>
              <w:fldChar w:fldCharType="begin"/>
            </w:r>
            <w:r w:rsidR="00FB4287" w:rsidRPr="00B62822">
              <w:rPr>
                <w:rFonts w:ascii="Calibri" w:hAnsi="Calibri" w:cs="Calibri"/>
                <w:color w:val="595959" w:themeColor="text1" w:themeTint="A6"/>
              </w:rPr>
              <w:instrText xml:space="preserve"> PAGE   \* MERGEFORMAT </w:instrText>
            </w:r>
            <w:r w:rsidR="00FB4287" w:rsidRPr="00B62822">
              <w:rPr>
                <w:rFonts w:ascii="Calibri" w:eastAsiaTheme="minorEastAsia" w:hAnsi="Calibri" w:cs="Calibri"/>
                <w:color w:val="595959" w:themeColor="text1" w:themeTint="A6"/>
              </w:rPr>
              <w:fldChar w:fldCharType="separate"/>
            </w:r>
            <w:r w:rsidR="005F3817" w:rsidRPr="005F3817">
              <w:rPr>
                <w:rFonts w:ascii="Calibri" w:eastAsiaTheme="majorEastAsia" w:hAnsi="Calibri" w:cs="Calibri"/>
                <w:noProof/>
                <w:color w:val="595959" w:themeColor="text1" w:themeTint="A6"/>
              </w:rPr>
              <w:t>2</w:t>
            </w:r>
            <w:r w:rsidR="00FB4287" w:rsidRPr="00B62822">
              <w:rPr>
                <w:rFonts w:ascii="Calibri" w:eastAsiaTheme="majorEastAsia" w:hAnsi="Calibri" w:cs="Calibri"/>
                <w:noProof/>
                <w:color w:val="595959" w:themeColor="text1" w:themeTint="A6"/>
              </w:rPr>
              <w:fldChar w:fldCharType="end"/>
            </w:r>
          </w:p>
        </w:sdtContent>
      </w:sdt>
    </w:sdtContent>
  </w:sdt>
  <w:p w14:paraId="74518327" w14:textId="77777777" w:rsidR="002B7357" w:rsidRPr="00150AB6" w:rsidRDefault="00000000" w:rsidP="00E54B50">
    <w:pPr>
      <w:tabs>
        <w:tab w:val="right" w:pos="10800"/>
      </w:tabs>
      <w:rPr>
        <w:rFonts w:asciiTheme="minorHAnsi" w:hAnsiTheme="minorHAnsi" w:cstheme="minorHAnsi"/>
        <w:b/>
        <w:color w:val="595959" w:themeColor="text1" w:themeTint="A6"/>
      </w:rPr>
    </w:pPr>
    <w:r>
      <w:rPr>
        <w:rFonts w:asciiTheme="minorHAnsi" w:hAnsiTheme="minorHAnsi" w:cstheme="minorHAnsi"/>
        <w:b/>
        <w:noProof/>
        <w:color w:val="595959" w:themeColor="text1" w:themeTint="A6"/>
      </w:rPr>
      <w:pict w14:anchorId="389F31A4">
        <v:rect id="_x0000_i1027" alt="" style="width:540pt;height:.05pt;mso-width-percent:0;mso-height-percent:0;mso-width-percent:0;mso-height-percent:0" o:hralign="center" o:hrstd="t" o:hr="t" fillcolor="#a0a0a0" stroked="f"/>
      </w:pict>
    </w:r>
  </w:p>
  <w:p w14:paraId="7621585D" w14:textId="6B62F117" w:rsidR="002B7357" w:rsidRPr="00243A29" w:rsidRDefault="002B7357">
    <w:pPr>
      <w:pStyle w:val="Header"/>
      <w:rPr>
        <w:rFonts w:asciiTheme="minorHAnsi" w:hAnsiTheme="minorHAnsi" w:cstheme="minorHAnsi"/>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E2F6D"/>
    <w:multiLevelType w:val="hybridMultilevel"/>
    <w:tmpl w:val="511AC40E"/>
    <w:lvl w:ilvl="0" w:tplc="378A2E64">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35958"/>
    <w:multiLevelType w:val="hybridMultilevel"/>
    <w:tmpl w:val="786647D0"/>
    <w:lvl w:ilvl="0" w:tplc="378A2E64">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E081D"/>
    <w:multiLevelType w:val="hybridMultilevel"/>
    <w:tmpl w:val="40B0EA2C"/>
    <w:lvl w:ilvl="0" w:tplc="378A2E64">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D5302B"/>
    <w:multiLevelType w:val="hybridMultilevel"/>
    <w:tmpl w:val="2B688120"/>
    <w:lvl w:ilvl="0" w:tplc="04090005">
      <w:start w:val="1"/>
      <w:numFmt w:val="bullet"/>
      <w:lvlText w:val=""/>
      <w:lvlJc w:val="left"/>
      <w:pPr>
        <w:ind w:left="-180" w:hanging="900"/>
      </w:pPr>
      <w:rPr>
        <w:rFonts w:ascii="Wingdings" w:hAnsi="Wingdings"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4" w15:restartNumberingAfterBreak="0">
    <w:nsid w:val="12EF0131"/>
    <w:multiLevelType w:val="hybridMultilevel"/>
    <w:tmpl w:val="E42C1DEA"/>
    <w:lvl w:ilvl="0" w:tplc="378A2E64">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73180"/>
    <w:multiLevelType w:val="hybridMultilevel"/>
    <w:tmpl w:val="544E88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406A00"/>
    <w:multiLevelType w:val="hybridMultilevel"/>
    <w:tmpl w:val="871E262C"/>
    <w:lvl w:ilvl="0" w:tplc="378A2E64">
      <w:start w:val="1"/>
      <w:numFmt w:val="bullet"/>
      <w:lvlText w:val=""/>
      <w:lvlJc w:val="left"/>
      <w:pPr>
        <w:ind w:left="720" w:hanging="360"/>
      </w:pPr>
      <w:rPr>
        <w:rFonts w:ascii="Wingdings" w:hAnsi="Wingdings"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63BEC"/>
    <w:multiLevelType w:val="multilevel"/>
    <w:tmpl w:val="1FA429D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0115EF3"/>
    <w:multiLevelType w:val="hybridMultilevel"/>
    <w:tmpl w:val="BDF848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286FF2"/>
    <w:multiLevelType w:val="hybridMultilevel"/>
    <w:tmpl w:val="BA5863A8"/>
    <w:lvl w:ilvl="0" w:tplc="378A2E64">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DF3059"/>
    <w:multiLevelType w:val="hybridMultilevel"/>
    <w:tmpl w:val="E9643BC6"/>
    <w:lvl w:ilvl="0" w:tplc="378A2E64">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51792D"/>
    <w:multiLevelType w:val="hybridMultilevel"/>
    <w:tmpl w:val="19FC194E"/>
    <w:lvl w:ilvl="0" w:tplc="378A2E64">
      <w:start w:val="1"/>
      <w:numFmt w:val="bullet"/>
      <w:lvlText w:val=""/>
      <w:lvlJc w:val="left"/>
      <w:pPr>
        <w:ind w:left="1080" w:hanging="360"/>
      </w:pPr>
      <w:rPr>
        <w:rFonts w:ascii="Wingdings" w:hAnsi="Wingdings" w:hint="default"/>
        <w:color w:val="404040" w:themeColor="text1" w:themeTint="B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E9576C"/>
    <w:multiLevelType w:val="hybridMultilevel"/>
    <w:tmpl w:val="205EF8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555E16"/>
    <w:multiLevelType w:val="hybridMultilevel"/>
    <w:tmpl w:val="84E4C7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CB1263"/>
    <w:multiLevelType w:val="hybridMultilevel"/>
    <w:tmpl w:val="24A4319E"/>
    <w:lvl w:ilvl="0" w:tplc="378A2E64">
      <w:start w:val="1"/>
      <w:numFmt w:val="bullet"/>
      <w:lvlText w:val=""/>
      <w:lvlJc w:val="left"/>
      <w:pPr>
        <w:ind w:left="360" w:hanging="360"/>
      </w:pPr>
      <w:rPr>
        <w:rFonts w:ascii="Wingdings" w:hAnsi="Wingdings" w:hint="default"/>
        <w:color w:val="404040" w:themeColor="text1" w:themeTint="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B22D96"/>
    <w:multiLevelType w:val="hybridMultilevel"/>
    <w:tmpl w:val="389048F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E779B2"/>
    <w:multiLevelType w:val="hybridMultilevel"/>
    <w:tmpl w:val="2F844B0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5C0B0B"/>
    <w:multiLevelType w:val="hybridMultilevel"/>
    <w:tmpl w:val="921E1408"/>
    <w:lvl w:ilvl="0" w:tplc="27D6BB00">
      <w:start w:val="1"/>
      <w:numFmt w:val="bullet"/>
      <w:lvlText w:val=""/>
      <w:lvlJc w:val="left"/>
      <w:pPr>
        <w:ind w:left="1440" w:hanging="360"/>
      </w:pPr>
      <w:rPr>
        <w:rFonts w:ascii="Wingdings" w:hAnsi="Wingdings" w:hint="default"/>
        <w:color w:val="404040" w:themeColor="text1" w:themeTint="B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0361E8D"/>
    <w:multiLevelType w:val="hybridMultilevel"/>
    <w:tmpl w:val="77D20FFA"/>
    <w:lvl w:ilvl="0" w:tplc="378A2E64">
      <w:start w:val="1"/>
      <w:numFmt w:val="bullet"/>
      <w:lvlText w:val=""/>
      <w:lvlJc w:val="left"/>
      <w:pPr>
        <w:ind w:left="1440" w:hanging="360"/>
      </w:pPr>
      <w:rPr>
        <w:rFonts w:ascii="Wingdings" w:hAnsi="Wingdings" w:hint="default"/>
        <w:color w:val="404040" w:themeColor="text1" w:themeTint="B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39D2289"/>
    <w:multiLevelType w:val="multilevel"/>
    <w:tmpl w:val="269A56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6CF26AA"/>
    <w:multiLevelType w:val="hybridMultilevel"/>
    <w:tmpl w:val="EFD6897E"/>
    <w:lvl w:ilvl="0" w:tplc="B84E3DEC">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935FD4"/>
    <w:multiLevelType w:val="hybridMultilevel"/>
    <w:tmpl w:val="02A4920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9041D0"/>
    <w:multiLevelType w:val="hybridMultilevel"/>
    <w:tmpl w:val="37AC52C0"/>
    <w:lvl w:ilvl="0" w:tplc="B84E3DEC">
      <w:start w:val="1"/>
      <w:numFmt w:val="bullet"/>
      <w:lvlText w:val=""/>
      <w:lvlJc w:val="left"/>
      <w:pPr>
        <w:ind w:left="360" w:hanging="360"/>
      </w:pPr>
      <w:rPr>
        <w:rFonts w:ascii="Wingdings" w:hAnsi="Wingdings" w:hint="default"/>
        <w:color w:val="404040" w:themeColor="text1" w:themeTint="BF"/>
      </w:rPr>
    </w:lvl>
    <w:lvl w:ilvl="1" w:tplc="04090001">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B717BAC"/>
    <w:multiLevelType w:val="hybridMultilevel"/>
    <w:tmpl w:val="EC82C8FE"/>
    <w:lvl w:ilvl="0" w:tplc="378A2E64">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197779"/>
    <w:multiLevelType w:val="hybridMultilevel"/>
    <w:tmpl w:val="4DCE4324"/>
    <w:lvl w:ilvl="0" w:tplc="378A2E64">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B01A51"/>
    <w:multiLevelType w:val="hybridMultilevel"/>
    <w:tmpl w:val="3388362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690E9D"/>
    <w:multiLevelType w:val="hybridMultilevel"/>
    <w:tmpl w:val="AB9055A6"/>
    <w:lvl w:ilvl="0" w:tplc="378A2E64">
      <w:start w:val="1"/>
      <w:numFmt w:val="bullet"/>
      <w:lvlText w:val=""/>
      <w:lvlJc w:val="left"/>
      <w:pPr>
        <w:ind w:left="720" w:hanging="360"/>
      </w:pPr>
      <w:rPr>
        <w:rFonts w:ascii="Wingdings" w:hAnsi="Wingdings"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09715F"/>
    <w:multiLevelType w:val="hybridMultilevel"/>
    <w:tmpl w:val="11542C44"/>
    <w:lvl w:ilvl="0" w:tplc="3F502DDA">
      <w:start w:val="1"/>
      <w:numFmt w:val="bullet"/>
      <w:lvlText w:val=""/>
      <w:lvlJc w:val="left"/>
      <w:pPr>
        <w:ind w:left="720" w:hanging="360"/>
      </w:pPr>
      <w:rPr>
        <w:rFonts w:ascii="Wingdings" w:hAnsi="Wingdings" w:hint="default"/>
        <w:color w:val="404040" w:themeColor="text1" w:themeTint="BF"/>
      </w:rPr>
    </w:lvl>
    <w:lvl w:ilvl="1" w:tplc="27D6BB00">
      <w:start w:val="1"/>
      <w:numFmt w:val="bullet"/>
      <w:lvlText w:val=""/>
      <w:lvlJc w:val="left"/>
      <w:pPr>
        <w:ind w:left="1440" w:hanging="360"/>
      </w:pPr>
      <w:rPr>
        <w:rFonts w:ascii="Wingdings" w:hAnsi="Wingdings" w:hint="default"/>
        <w:color w:val="404040" w:themeColor="text1" w:themeTint="BF"/>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C75D8B"/>
    <w:multiLevelType w:val="hybridMultilevel"/>
    <w:tmpl w:val="B8F884EE"/>
    <w:lvl w:ilvl="0" w:tplc="378A2E64">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10209B"/>
    <w:multiLevelType w:val="hybridMultilevel"/>
    <w:tmpl w:val="4A10DAE0"/>
    <w:lvl w:ilvl="0" w:tplc="378A2E64">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451FA3"/>
    <w:multiLevelType w:val="multilevel"/>
    <w:tmpl w:val="BA0AAF1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63866139"/>
    <w:multiLevelType w:val="hybridMultilevel"/>
    <w:tmpl w:val="F54ADF10"/>
    <w:lvl w:ilvl="0" w:tplc="3F502DDA">
      <w:start w:val="1"/>
      <w:numFmt w:val="bullet"/>
      <w:lvlText w:val=""/>
      <w:lvlJc w:val="left"/>
      <w:pPr>
        <w:ind w:left="720" w:hanging="360"/>
      </w:pPr>
      <w:rPr>
        <w:rFonts w:ascii="Wingdings" w:hAnsi="Wingdings" w:hint="default"/>
        <w:color w:val="404040" w:themeColor="text1" w:themeTint="BF"/>
      </w:rPr>
    </w:lvl>
    <w:lvl w:ilvl="1" w:tplc="27D6BB00">
      <w:start w:val="1"/>
      <w:numFmt w:val="bullet"/>
      <w:lvlText w:val=""/>
      <w:lvlJc w:val="left"/>
      <w:pPr>
        <w:ind w:left="1440" w:hanging="360"/>
      </w:pPr>
      <w:rPr>
        <w:rFonts w:ascii="Wingdings" w:hAnsi="Wingdings" w:hint="default"/>
        <w:color w:val="404040" w:themeColor="text1" w:themeTint="BF"/>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552A11"/>
    <w:multiLevelType w:val="hybridMultilevel"/>
    <w:tmpl w:val="082A9280"/>
    <w:lvl w:ilvl="0" w:tplc="378A2E64">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49493C"/>
    <w:multiLevelType w:val="hybridMultilevel"/>
    <w:tmpl w:val="7D5C9B9A"/>
    <w:lvl w:ilvl="0" w:tplc="3F502DDA">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912E36"/>
    <w:multiLevelType w:val="hybridMultilevel"/>
    <w:tmpl w:val="35A0A9E0"/>
    <w:lvl w:ilvl="0" w:tplc="378A2E64">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FB63BD"/>
    <w:multiLevelType w:val="multilevel"/>
    <w:tmpl w:val="4DB0C3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6EF62018"/>
    <w:multiLevelType w:val="multilevel"/>
    <w:tmpl w:val="E96A4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F46BA4"/>
    <w:multiLevelType w:val="hybridMultilevel"/>
    <w:tmpl w:val="A37656CE"/>
    <w:lvl w:ilvl="0" w:tplc="378A2E64">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041E0E"/>
    <w:multiLevelType w:val="hybridMultilevel"/>
    <w:tmpl w:val="8196F496"/>
    <w:lvl w:ilvl="0" w:tplc="0CB6F4B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A93021"/>
    <w:multiLevelType w:val="hybridMultilevel"/>
    <w:tmpl w:val="1E3C6310"/>
    <w:lvl w:ilvl="0" w:tplc="378A2E64">
      <w:start w:val="1"/>
      <w:numFmt w:val="bullet"/>
      <w:lvlText w:val=""/>
      <w:lvlJc w:val="left"/>
      <w:pPr>
        <w:ind w:left="1440" w:hanging="360"/>
      </w:pPr>
      <w:rPr>
        <w:rFonts w:ascii="Wingdings" w:hAnsi="Wingdings" w:hint="default"/>
        <w:color w:val="404040" w:themeColor="text1" w:themeTint="B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AB23E91"/>
    <w:multiLevelType w:val="hybridMultilevel"/>
    <w:tmpl w:val="DF4E472C"/>
    <w:lvl w:ilvl="0" w:tplc="378A2E64">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93697A"/>
    <w:multiLevelType w:val="hybridMultilevel"/>
    <w:tmpl w:val="6DBE6D16"/>
    <w:lvl w:ilvl="0" w:tplc="378A2E64">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671BF5"/>
    <w:multiLevelType w:val="hybridMultilevel"/>
    <w:tmpl w:val="6C927D36"/>
    <w:lvl w:ilvl="0" w:tplc="27D6BB00">
      <w:start w:val="1"/>
      <w:numFmt w:val="bullet"/>
      <w:lvlText w:val=""/>
      <w:lvlJc w:val="left"/>
      <w:pPr>
        <w:ind w:left="1080" w:hanging="360"/>
      </w:pPr>
      <w:rPr>
        <w:rFonts w:ascii="Wingdings" w:hAnsi="Wingdings" w:hint="default"/>
        <w:color w:val="404040" w:themeColor="text1" w:themeTint="B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64389215">
    <w:abstractNumId w:val="22"/>
  </w:num>
  <w:num w:numId="2" w16cid:durableId="108858116">
    <w:abstractNumId w:val="16"/>
  </w:num>
  <w:num w:numId="3" w16cid:durableId="1681589644">
    <w:abstractNumId w:val="4"/>
  </w:num>
  <w:num w:numId="4" w16cid:durableId="1060900741">
    <w:abstractNumId w:val="21"/>
  </w:num>
  <w:num w:numId="5" w16cid:durableId="593173101">
    <w:abstractNumId w:val="25"/>
  </w:num>
  <w:num w:numId="6" w16cid:durableId="1689912320">
    <w:abstractNumId w:val="15"/>
  </w:num>
  <w:num w:numId="7" w16cid:durableId="1819226362">
    <w:abstractNumId w:val="5"/>
  </w:num>
  <w:num w:numId="8" w16cid:durableId="1792481335">
    <w:abstractNumId w:val="31"/>
  </w:num>
  <w:num w:numId="9" w16cid:durableId="1063721124">
    <w:abstractNumId w:val="11"/>
  </w:num>
  <w:num w:numId="10" w16cid:durableId="1036781267">
    <w:abstractNumId w:val="6"/>
  </w:num>
  <w:num w:numId="11" w16cid:durableId="1237280274">
    <w:abstractNumId w:val="1"/>
  </w:num>
  <w:num w:numId="12" w16cid:durableId="797992885">
    <w:abstractNumId w:val="14"/>
  </w:num>
  <w:num w:numId="13" w16cid:durableId="674302637">
    <w:abstractNumId w:val="38"/>
  </w:num>
  <w:num w:numId="14" w16cid:durableId="96609110">
    <w:abstractNumId w:val="39"/>
  </w:num>
  <w:num w:numId="15" w16cid:durableId="379474385">
    <w:abstractNumId w:val="18"/>
  </w:num>
  <w:num w:numId="16" w16cid:durableId="262735136">
    <w:abstractNumId w:val="17"/>
  </w:num>
  <w:num w:numId="17" w16cid:durableId="1725131511">
    <w:abstractNumId w:val="24"/>
  </w:num>
  <w:num w:numId="18" w16cid:durableId="1063059941">
    <w:abstractNumId w:val="28"/>
  </w:num>
  <w:num w:numId="19" w16cid:durableId="1868831584">
    <w:abstractNumId w:val="26"/>
  </w:num>
  <w:num w:numId="20" w16cid:durableId="57870997">
    <w:abstractNumId w:val="33"/>
  </w:num>
  <w:num w:numId="21" w16cid:durableId="1546982715">
    <w:abstractNumId w:val="42"/>
  </w:num>
  <w:num w:numId="22" w16cid:durableId="1341740186">
    <w:abstractNumId w:val="27"/>
  </w:num>
  <w:num w:numId="23" w16cid:durableId="263922483">
    <w:abstractNumId w:val="36"/>
  </w:num>
  <w:num w:numId="24" w16cid:durableId="444275992">
    <w:abstractNumId w:val="12"/>
  </w:num>
  <w:num w:numId="25" w16cid:durableId="1282030386">
    <w:abstractNumId w:val="10"/>
  </w:num>
  <w:num w:numId="26" w16cid:durableId="666248902">
    <w:abstractNumId w:val="9"/>
  </w:num>
  <w:num w:numId="27" w16cid:durableId="2091656954">
    <w:abstractNumId w:val="40"/>
  </w:num>
  <w:num w:numId="28" w16cid:durableId="1425102422">
    <w:abstractNumId w:val="23"/>
  </w:num>
  <w:num w:numId="29" w16cid:durableId="1927807641">
    <w:abstractNumId w:val="3"/>
  </w:num>
  <w:num w:numId="30" w16cid:durableId="2073262996">
    <w:abstractNumId w:val="0"/>
  </w:num>
  <w:num w:numId="31" w16cid:durableId="1318878135">
    <w:abstractNumId w:val="29"/>
  </w:num>
  <w:num w:numId="32" w16cid:durableId="29116797">
    <w:abstractNumId w:val="34"/>
  </w:num>
  <w:num w:numId="33" w16cid:durableId="1019622959">
    <w:abstractNumId w:val="2"/>
  </w:num>
  <w:num w:numId="34" w16cid:durableId="2053311328">
    <w:abstractNumId w:val="41"/>
  </w:num>
  <w:num w:numId="35" w16cid:durableId="1816993859">
    <w:abstractNumId w:val="32"/>
  </w:num>
  <w:num w:numId="36" w16cid:durableId="1200436498">
    <w:abstractNumId w:val="37"/>
  </w:num>
  <w:num w:numId="37" w16cid:durableId="344869514">
    <w:abstractNumId w:val="20"/>
  </w:num>
  <w:num w:numId="38" w16cid:durableId="356779889">
    <w:abstractNumId w:val="7"/>
  </w:num>
  <w:num w:numId="39" w16cid:durableId="1937207554">
    <w:abstractNumId w:val="35"/>
  </w:num>
  <w:num w:numId="40" w16cid:durableId="1645769475">
    <w:abstractNumId w:val="13"/>
  </w:num>
  <w:num w:numId="41" w16cid:durableId="837231713">
    <w:abstractNumId w:val="8"/>
  </w:num>
  <w:num w:numId="42" w16cid:durableId="1384062995">
    <w:abstractNumId w:val="19"/>
  </w:num>
  <w:num w:numId="43" w16cid:durableId="2146965162">
    <w:abstractNumId w:val="3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0MzY3NzKysLA0MDFU0lEKTi0uzszPAykwMaoFAEFSjyMtAAAA"/>
  </w:docVars>
  <w:rsids>
    <w:rsidRoot w:val="009B749D"/>
    <w:rsid w:val="00002724"/>
    <w:rsid w:val="00002EF6"/>
    <w:rsid w:val="000046C0"/>
    <w:rsid w:val="00004FA2"/>
    <w:rsid w:val="000066FE"/>
    <w:rsid w:val="00010E62"/>
    <w:rsid w:val="00012A36"/>
    <w:rsid w:val="00013B14"/>
    <w:rsid w:val="0001772C"/>
    <w:rsid w:val="00017FFC"/>
    <w:rsid w:val="00021152"/>
    <w:rsid w:val="0002188E"/>
    <w:rsid w:val="000252E4"/>
    <w:rsid w:val="000277E8"/>
    <w:rsid w:val="000329A0"/>
    <w:rsid w:val="000335B7"/>
    <w:rsid w:val="000348C2"/>
    <w:rsid w:val="00034FA9"/>
    <w:rsid w:val="000350AA"/>
    <w:rsid w:val="0003580B"/>
    <w:rsid w:val="00035D18"/>
    <w:rsid w:val="00036C7E"/>
    <w:rsid w:val="00036E96"/>
    <w:rsid w:val="00037F5F"/>
    <w:rsid w:val="000400A1"/>
    <w:rsid w:val="00040BC1"/>
    <w:rsid w:val="00040F19"/>
    <w:rsid w:val="00041854"/>
    <w:rsid w:val="00044E52"/>
    <w:rsid w:val="0004502A"/>
    <w:rsid w:val="000459C5"/>
    <w:rsid w:val="00045D9F"/>
    <w:rsid w:val="00050382"/>
    <w:rsid w:val="000503AF"/>
    <w:rsid w:val="0005095B"/>
    <w:rsid w:val="00052364"/>
    <w:rsid w:val="00052DBB"/>
    <w:rsid w:val="00053C08"/>
    <w:rsid w:val="00054631"/>
    <w:rsid w:val="0005576E"/>
    <w:rsid w:val="0005641C"/>
    <w:rsid w:val="00057CCF"/>
    <w:rsid w:val="00061207"/>
    <w:rsid w:val="00061333"/>
    <w:rsid w:val="00061552"/>
    <w:rsid w:val="00061AAE"/>
    <w:rsid w:val="00063408"/>
    <w:rsid w:val="000667C3"/>
    <w:rsid w:val="00067255"/>
    <w:rsid w:val="0006757F"/>
    <w:rsid w:val="00072378"/>
    <w:rsid w:val="00073075"/>
    <w:rsid w:val="0007492A"/>
    <w:rsid w:val="0007559E"/>
    <w:rsid w:val="000758BD"/>
    <w:rsid w:val="00075AA5"/>
    <w:rsid w:val="00077749"/>
    <w:rsid w:val="00080F09"/>
    <w:rsid w:val="00082065"/>
    <w:rsid w:val="00084F1E"/>
    <w:rsid w:val="00085205"/>
    <w:rsid w:val="00085EDC"/>
    <w:rsid w:val="000870DD"/>
    <w:rsid w:val="0009054F"/>
    <w:rsid w:val="00090E26"/>
    <w:rsid w:val="000922D1"/>
    <w:rsid w:val="000935AE"/>
    <w:rsid w:val="000937D7"/>
    <w:rsid w:val="00094C38"/>
    <w:rsid w:val="000A1604"/>
    <w:rsid w:val="000A16BB"/>
    <w:rsid w:val="000A2E29"/>
    <w:rsid w:val="000A60F6"/>
    <w:rsid w:val="000A6486"/>
    <w:rsid w:val="000A6EDF"/>
    <w:rsid w:val="000A7D06"/>
    <w:rsid w:val="000B03E1"/>
    <w:rsid w:val="000B097E"/>
    <w:rsid w:val="000B14BA"/>
    <w:rsid w:val="000B1890"/>
    <w:rsid w:val="000B1F3D"/>
    <w:rsid w:val="000B42CD"/>
    <w:rsid w:val="000B5A67"/>
    <w:rsid w:val="000C066E"/>
    <w:rsid w:val="000C0DAD"/>
    <w:rsid w:val="000C195C"/>
    <w:rsid w:val="000C29CC"/>
    <w:rsid w:val="000C4E21"/>
    <w:rsid w:val="000C5E52"/>
    <w:rsid w:val="000C6419"/>
    <w:rsid w:val="000D0141"/>
    <w:rsid w:val="000D0946"/>
    <w:rsid w:val="000D10A6"/>
    <w:rsid w:val="000D1591"/>
    <w:rsid w:val="000D1971"/>
    <w:rsid w:val="000D1AC1"/>
    <w:rsid w:val="000D200F"/>
    <w:rsid w:val="000D292F"/>
    <w:rsid w:val="000D4FF8"/>
    <w:rsid w:val="000D6ECA"/>
    <w:rsid w:val="000D720C"/>
    <w:rsid w:val="000E0199"/>
    <w:rsid w:val="000E12F3"/>
    <w:rsid w:val="000E13D5"/>
    <w:rsid w:val="000E1879"/>
    <w:rsid w:val="000E2439"/>
    <w:rsid w:val="000E37A3"/>
    <w:rsid w:val="000E3955"/>
    <w:rsid w:val="000E480F"/>
    <w:rsid w:val="000E4866"/>
    <w:rsid w:val="000E4A96"/>
    <w:rsid w:val="000E4BA6"/>
    <w:rsid w:val="000E5BD7"/>
    <w:rsid w:val="000E68DD"/>
    <w:rsid w:val="000E71B4"/>
    <w:rsid w:val="000E766F"/>
    <w:rsid w:val="000E7D58"/>
    <w:rsid w:val="000E7FB2"/>
    <w:rsid w:val="000F1754"/>
    <w:rsid w:val="000F1913"/>
    <w:rsid w:val="000F1F57"/>
    <w:rsid w:val="000F21C3"/>
    <w:rsid w:val="000F3811"/>
    <w:rsid w:val="000F49A8"/>
    <w:rsid w:val="001003A8"/>
    <w:rsid w:val="0010083C"/>
    <w:rsid w:val="00100ADC"/>
    <w:rsid w:val="0010311B"/>
    <w:rsid w:val="001038AC"/>
    <w:rsid w:val="00104E2B"/>
    <w:rsid w:val="001051E5"/>
    <w:rsid w:val="00105233"/>
    <w:rsid w:val="0011007C"/>
    <w:rsid w:val="001127B0"/>
    <w:rsid w:val="00113579"/>
    <w:rsid w:val="00113972"/>
    <w:rsid w:val="00113A3A"/>
    <w:rsid w:val="0011476E"/>
    <w:rsid w:val="00115F77"/>
    <w:rsid w:val="00117D3B"/>
    <w:rsid w:val="00120451"/>
    <w:rsid w:val="001219D3"/>
    <w:rsid w:val="00124193"/>
    <w:rsid w:val="001251D8"/>
    <w:rsid w:val="00126F1C"/>
    <w:rsid w:val="00127501"/>
    <w:rsid w:val="00127D74"/>
    <w:rsid w:val="0013056E"/>
    <w:rsid w:val="001340B9"/>
    <w:rsid w:val="00134329"/>
    <w:rsid w:val="0013458E"/>
    <w:rsid w:val="001350EF"/>
    <w:rsid w:val="00136BE5"/>
    <w:rsid w:val="00140A23"/>
    <w:rsid w:val="00140A74"/>
    <w:rsid w:val="00141148"/>
    <w:rsid w:val="00142DC6"/>
    <w:rsid w:val="00143203"/>
    <w:rsid w:val="001443CF"/>
    <w:rsid w:val="00144B72"/>
    <w:rsid w:val="00150333"/>
    <w:rsid w:val="001509E9"/>
    <w:rsid w:val="00150AB6"/>
    <w:rsid w:val="00151403"/>
    <w:rsid w:val="00151A3A"/>
    <w:rsid w:val="00152AB6"/>
    <w:rsid w:val="00153793"/>
    <w:rsid w:val="001537F3"/>
    <w:rsid w:val="001538A6"/>
    <w:rsid w:val="00153DAD"/>
    <w:rsid w:val="00154004"/>
    <w:rsid w:val="00155278"/>
    <w:rsid w:val="0015577D"/>
    <w:rsid w:val="001559B7"/>
    <w:rsid w:val="0015681D"/>
    <w:rsid w:val="00156DEE"/>
    <w:rsid w:val="00160CCE"/>
    <w:rsid w:val="001618CF"/>
    <w:rsid w:val="00161B3D"/>
    <w:rsid w:val="001634FB"/>
    <w:rsid w:val="00163C45"/>
    <w:rsid w:val="00163E2D"/>
    <w:rsid w:val="0016428F"/>
    <w:rsid w:val="00164746"/>
    <w:rsid w:val="001659D4"/>
    <w:rsid w:val="00165CBE"/>
    <w:rsid w:val="001668D5"/>
    <w:rsid w:val="001670E5"/>
    <w:rsid w:val="0017037F"/>
    <w:rsid w:val="00170798"/>
    <w:rsid w:val="00170CC3"/>
    <w:rsid w:val="0017150A"/>
    <w:rsid w:val="001723C1"/>
    <w:rsid w:val="001735B8"/>
    <w:rsid w:val="00174F62"/>
    <w:rsid w:val="00175C62"/>
    <w:rsid w:val="00176E59"/>
    <w:rsid w:val="00177401"/>
    <w:rsid w:val="001778FB"/>
    <w:rsid w:val="00180D6E"/>
    <w:rsid w:val="00180F99"/>
    <w:rsid w:val="00181A7D"/>
    <w:rsid w:val="00182B57"/>
    <w:rsid w:val="00182C09"/>
    <w:rsid w:val="00183EBD"/>
    <w:rsid w:val="00184D6A"/>
    <w:rsid w:val="001868E1"/>
    <w:rsid w:val="001906E5"/>
    <w:rsid w:val="00192BD9"/>
    <w:rsid w:val="00192E0A"/>
    <w:rsid w:val="00193ABD"/>
    <w:rsid w:val="00194D84"/>
    <w:rsid w:val="001952B0"/>
    <w:rsid w:val="001A072A"/>
    <w:rsid w:val="001A1ABA"/>
    <w:rsid w:val="001A2164"/>
    <w:rsid w:val="001A7688"/>
    <w:rsid w:val="001B02C0"/>
    <w:rsid w:val="001B29F2"/>
    <w:rsid w:val="001B39A9"/>
    <w:rsid w:val="001B3B50"/>
    <w:rsid w:val="001B5EBF"/>
    <w:rsid w:val="001C1732"/>
    <w:rsid w:val="001C1D6B"/>
    <w:rsid w:val="001C1E5B"/>
    <w:rsid w:val="001C2A6C"/>
    <w:rsid w:val="001C4880"/>
    <w:rsid w:val="001C5572"/>
    <w:rsid w:val="001C650A"/>
    <w:rsid w:val="001C691E"/>
    <w:rsid w:val="001D1F54"/>
    <w:rsid w:val="001D2BB9"/>
    <w:rsid w:val="001D3E50"/>
    <w:rsid w:val="001D3ECD"/>
    <w:rsid w:val="001D48A2"/>
    <w:rsid w:val="001D49F3"/>
    <w:rsid w:val="001D4BF1"/>
    <w:rsid w:val="001D5827"/>
    <w:rsid w:val="001D6A57"/>
    <w:rsid w:val="001D77AA"/>
    <w:rsid w:val="001E043C"/>
    <w:rsid w:val="001E0F37"/>
    <w:rsid w:val="001E1935"/>
    <w:rsid w:val="001E1AC2"/>
    <w:rsid w:val="001E2713"/>
    <w:rsid w:val="001E2A36"/>
    <w:rsid w:val="001E5900"/>
    <w:rsid w:val="001E768F"/>
    <w:rsid w:val="001E7779"/>
    <w:rsid w:val="001E7C45"/>
    <w:rsid w:val="001F11B9"/>
    <w:rsid w:val="001F1476"/>
    <w:rsid w:val="001F4255"/>
    <w:rsid w:val="001F4A70"/>
    <w:rsid w:val="001F4F00"/>
    <w:rsid w:val="001F6CE9"/>
    <w:rsid w:val="002043CD"/>
    <w:rsid w:val="00204742"/>
    <w:rsid w:val="0020552C"/>
    <w:rsid w:val="00207119"/>
    <w:rsid w:val="00210CB6"/>
    <w:rsid w:val="00211574"/>
    <w:rsid w:val="0021208A"/>
    <w:rsid w:val="0021292C"/>
    <w:rsid w:val="00212BC2"/>
    <w:rsid w:val="002134F5"/>
    <w:rsid w:val="00213E6A"/>
    <w:rsid w:val="002142A5"/>
    <w:rsid w:val="0021473D"/>
    <w:rsid w:val="00215861"/>
    <w:rsid w:val="00216B66"/>
    <w:rsid w:val="00217047"/>
    <w:rsid w:val="002200CA"/>
    <w:rsid w:val="00220659"/>
    <w:rsid w:val="00220704"/>
    <w:rsid w:val="00220C70"/>
    <w:rsid w:val="00221039"/>
    <w:rsid w:val="00222DCC"/>
    <w:rsid w:val="0022433C"/>
    <w:rsid w:val="002253D5"/>
    <w:rsid w:val="00225CBF"/>
    <w:rsid w:val="00226195"/>
    <w:rsid w:val="002274A2"/>
    <w:rsid w:val="002306B6"/>
    <w:rsid w:val="002310B6"/>
    <w:rsid w:val="00234530"/>
    <w:rsid w:val="002348C7"/>
    <w:rsid w:val="0023507C"/>
    <w:rsid w:val="002355AC"/>
    <w:rsid w:val="00235A68"/>
    <w:rsid w:val="00235AA3"/>
    <w:rsid w:val="00235CC1"/>
    <w:rsid w:val="002362BC"/>
    <w:rsid w:val="00240B38"/>
    <w:rsid w:val="002410DD"/>
    <w:rsid w:val="0024168F"/>
    <w:rsid w:val="0024336B"/>
    <w:rsid w:val="00243701"/>
    <w:rsid w:val="00243A29"/>
    <w:rsid w:val="0024582F"/>
    <w:rsid w:val="00245BFC"/>
    <w:rsid w:val="002469D0"/>
    <w:rsid w:val="00250370"/>
    <w:rsid w:val="0025083C"/>
    <w:rsid w:val="00252190"/>
    <w:rsid w:val="00252C40"/>
    <w:rsid w:val="0025405B"/>
    <w:rsid w:val="00254152"/>
    <w:rsid w:val="002544A5"/>
    <w:rsid w:val="00254713"/>
    <w:rsid w:val="00254C43"/>
    <w:rsid w:val="00257C8E"/>
    <w:rsid w:val="00260439"/>
    <w:rsid w:val="00260A02"/>
    <w:rsid w:val="0026121B"/>
    <w:rsid w:val="002624F0"/>
    <w:rsid w:val="002625C1"/>
    <w:rsid w:val="00264205"/>
    <w:rsid w:val="002642BD"/>
    <w:rsid w:val="00265176"/>
    <w:rsid w:val="00265900"/>
    <w:rsid w:val="002671C2"/>
    <w:rsid w:val="002677FE"/>
    <w:rsid w:val="00271021"/>
    <w:rsid w:val="0027178D"/>
    <w:rsid w:val="00271986"/>
    <w:rsid w:val="0027218A"/>
    <w:rsid w:val="0027303A"/>
    <w:rsid w:val="002737CC"/>
    <w:rsid w:val="00274E4B"/>
    <w:rsid w:val="0027503C"/>
    <w:rsid w:val="00275472"/>
    <w:rsid w:val="00276AD6"/>
    <w:rsid w:val="00277B54"/>
    <w:rsid w:val="00281409"/>
    <w:rsid w:val="00283CFE"/>
    <w:rsid w:val="002849D1"/>
    <w:rsid w:val="002876A3"/>
    <w:rsid w:val="0029023D"/>
    <w:rsid w:val="00290795"/>
    <w:rsid w:val="002909DA"/>
    <w:rsid w:val="002919F7"/>
    <w:rsid w:val="00292886"/>
    <w:rsid w:val="0029292B"/>
    <w:rsid w:val="00292D32"/>
    <w:rsid w:val="00293310"/>
    <w:rsid w:val="0029342A"/>
    <w:rsid w:val="002935F9"/>
    <w:rsid w:val="0029583F"/>
    <w:rsid w:val="0029595E"/>
    <w:rsid w:val="00296751"/>
    <w:rsid w:val="00296A2F"/>
    <w:rsid w:val="00296B1A"/>
    <w:rsid w:val="00296C3B"/>
    <w:rsid w:val="002A174B"/>
    <w:rsid w:val="002A4496"/>
    <w:rsid w:val="002A4752"/>
    <w:rsid w:val="002A4A75"/>
    <w:rsid w:val="002A4DB3"/>
    <w:rsid w:val="002A5CA9"/>
    <w:rsid w:val="002A5D0E"/>
    <w:rsid w:val="002A6A29"/>
    <w:rsid w:val="002B0873"/>
    <w:rsid w:val="002B099F"/>
    <w:rsid w:val="002B2809"/>
    <w:rsid w:val="002B4FC6"/>
    <w:rsid w:val="002B5348"/>
    <w:rsid w:val="002B5566"/>
    <w:rsid w:val="002B56F5"/>
    <w:rsid w:val="002B57F3"/>
    <w:rsid w:val="002B5D6A"/>
    <w:rsid w:val="002B69A7"/>
    <w:rsid w:val="002B7357"/>
    <w:rsid w:val="002C0B65"/>
    <w:rsid w:val="002C1C1F"/>
    <w:rsid w:val="002C2041"/>
    <w:rsid w:val="002C2AAA"/>
    <w:rsid w:val="002C2C38"/>
    <w:rsid w:val="002C311E"/>
    <w:rsid w:val="002C4186"/>
    <w:rsid w:val="002C4450"/>
    <w:rsid w:val="002C4D0F"/>
    <w:rsid w:val="002C4E3A"/>
    <w:rsid w:val="002C52D9"/>
    <w:rsid w:val="002C5735"/>
    <w:rsid w:val="002C598E"/>
    <w:rsid w:val="002C5F1C"/>
    <w:rsid w:val="002C7CCE"/>
    <w:rsid w:val="002C7D26"/>
    <w:rsid w:val="002D0BBF"/>
    <w:rsid w:val="002D206A"/>
    <w:rsid w:val="002D2AF4"/>
    <w:rsid w:val="002D36CF"/>
    <w:rsid w:val="002D4CF0"/>
    <w:rsid w:val="002D50D5"/>
    <w:rsid w:val="002D64CD"/>
    <w:rsid w:val="002D73E4"/>
    <w:rsid w:val="002D7D82"/>
    <w:rsid w:val="002E0D6C"/>
    <w:rsid w:val="002E42AE"/>
    <w:rsid w:val="002E4E92"/>
    <w:rsid w:val="002E545E"/>
    <w:rsid w:val="002E58DF"/>
    <w:rsid w:val="002E6556"/>
    <w:rsid w:val="002E6968"/>
    <w:rsid w:val="002E6C94"/>
    <w:rsid w:val="002E7790"/>
    <w:rsid w:val="002F18DA"/>
    <w:rsid w:val="002F27CC"/>
    <w:rsid w:val="002F2974"/>
    <w:rsid w:val="002F32A6"/>
    <w:rsid w:val="002F38D7"/>
    <w:rsid w:val="002F404F"/>
    <w:rsid w:val="002F564B"/>
    <w:rsid w:val="002F6E5D"/>
    <w:rsid w:val="002F7311"/>
    <w:rsid w:val="002F7FD0"/>
    <w:rsid w:val="00300216"/>
    <w:rsid w:val="00301001"/>
    <w:rsid w:val="00301642"/>
    <w:rsid w:val="00301944"/>
    <w:rsid w:val="003024E7"/>
    <w:rsid w:val="00303F96"/>
    <w:rsid w:val="003041D6"/>
    <w:rsid w:val="00305F01"/>
    <w:rsid w:val="003068E6"/>
    <w:rsid w:val="00307BE0"/>
    <w:rsid w:val="00310202"/>
    <w:rsid w:val="003128E1"/>
    <w:rsid w:val="0031533B"/>
    <w:rsid w:val="0031596D"/>
    <w:rsid w:val="003162FF"/>
    <w:rsid w:val="00316664"/>
    <w:rsid w:val="0031679E"/>
    <w:rsid w:val="00317D98"/>
    <w:rsid w:val="00317DD4"/>
    <w:rsid w:val="00320D0F"/>
    <w:rsid w:val="00321013"/>
    <w:rsid w:val="00322BBE"/>
    <w:rsid w:val="00324323"/>
    <w:rsid w:val="0032471A"/>
    <w:rsid w:val="0032633D"/>
    <w:rsid w:val="00326E6C"/>
    <w:rsid w:val="00327678"/>
    <w:rsid w:val="00330E60"/>
    <w:rsid w:val="00331A3E"/>
    <w:rsid w:val="00331E4C"/>
    <w:rsid w:val="00331EC0"/>
    <w:rsid w:val="00332CF9"/>
    <w:rsid w:val="00332F2A"/>
    <w:rsid w:val="00336611"/>
    <w:rsid w:val="00337147"/>
    <w:rsid w:val="00337DA6"/>
    <w:rsid w:val="00342C49"/>
    <w:rsid w:val="00346C28"/>
    <w:rsid w:val="00346CD0"/>
    <w:rsid w:val="00347873"/>
    <w:rsid w:val="00351701"/>
    <w:rsid w:val="0035340A"/>
    <w:rsid w:val="00353543"/>
    <w:rsid w:val="00353BDA"/>
    <w:rsid w:val="00353C9B"/>
    <w:rsid w:val="003557B5"/>
    <w:rsid w:val="00355DDE"/>
    <w:rsid w:val="00356BD7"/>
    <w:rsid w:val="00356FC8"/>
    <w:rsid w:val="003578CA"/>
    <w:rsid w:val="00357CAC"/>
    <w:rsid w:val="00360FE3"/>
    <w:rsid w:val="00361224"/>
    <w:rsid w:val="00361490"/>
    <w:rsid w:val="00362B02"/>
    <w:rsid w:val="0036344D"/>
    <w:rsid w:val="003634CC"/>
    <w:rsid w:val="00365030"/>
    <w:rsid w:val="003667FE"/>
    <w:rsid w:val="00367353"/>
    <w:rsid w:val="0037121A"/>
    <w:rsid w:val="0037165D"/>
    <w:rsid w:val="00371846"/>
    <w:rsid w:val="00373B5A"/>
    <w:rsid w:val="00374AC9"/>
    <w:rsid w:val="003776EC"/>
    <w:rsid w:val="00380092"/>
    <w:rsid w:val="00380D98"/>
    <w:rsid w:val="0038537F"/>
    <w:rsid w:val="0038768D"/>
    <w:rsid w:val="003879B9"/>
    <w:rsid w:val="00390853"/>
    <w:rsid w:val="00392BAD"/>
    <w:rsid w:val="003932FF"/>
    <w:rsid w:val="00393A8C"/>
    <w:rsid w:val="00393B5A"/>
    <w:rsid w:val="003941CC"/>
    <w:rsid w:val="003944AE"/>
    <w:rsid w:val="003950FE"/>
    <w:rsid w:val="0039726F"/>
    <w:rsid w:val="003972C6"/>
    <w:rsid w:val="003974C4"/>
    <w:rsid w:val="003A08C8"/>
    <w:rsid w:val="003A2718"/>
    <w:rsid w:val="003A2D8C"/>
    <w:rsid w:val="003A2FBB"/>
    <w:rsid w:val="003A43B2"/>
    <w:rsid w:val="003A5339"/>
    <w:rsid w:val="003A5D38"/>
    <w:rsid w:val="003B004F"/>
    <w:rsid w:val="003B1570"/>
    <w:rsid w:val="003B2FDD"/>
    <w:rsid w:val="003B4161"/>
    <w:rsid w:val="003B5029"/>
    <w:rsid w:val="003B69D1"/>
    <w:rsid w:val="003C0657"/>
    <w:rsid w:val="003C0C63"/>
    <w:rsid w:val="003C3950"/>
    <w:rsid w:val="003C3F7A"/>
    <w:rsid w:val="003C4488"/>
    <w:rsid w:val="003C5175"/>
    <w:rsid w:val="003C680C"/>
    <w:rsid w:val="003C6AA5"/>
    <w:rsid w:val="003D0F9C"/>
    <w:rsid w:val="003D2FE2"/>
    <w:rsid w:val="003D4CC3"/>
    <w:rsid w:val="003D4EC5"/>
    <w:rsid w:val="003D5A19"/>
    <w:rsid w:val="003D6069"/>
    <w:rsid w:val="003D7066"/>
    <w:rsid w:val="003D7CDA"/>
    <w:rsid w:val="003E0B41"/>
    <w:rsid w:val="003E297C"/>
    <w:rsid w:val="003E2C62"/>
    <w:rsid w:val="003E40F3"/>
    <w:rsid w:val="003E558D"/>
    <w:rsid w:val="003E62B4"/>
    <w:rsid w:val="003E6FC9"/>
    <w:rsid w:val="003F0AEF"/>
    <w:rsid w:val="003F30B7"/>
    <w:rsid w:val="003F3101"/>
    <w:rsid w:val="003F7C7A"/>
    <w:rsid w:val="004008A0"/>
    <w:rsid w:val="00400D8B"/>
    <w:rsid w:val="0040273C"/>
    <w:rsid w:val="00403557"/>
    <w:rsid w:val="00403AC5"/>
    <w:rsid w:val="00403D98"/>
    <w:rsid w:val="00403FEC"/>
    <w:rsid w:val="004040EB"/>
    <w:rsid w:val="00405B30"/>
    <w:rsid w:val="00405D90"/>
    <w:rsid w:val="00405DE1"/>
    <w:rsid w:val="00406F16"/>
    <w:rsid w:val="00407FAF"/>
    <w:rsid w:val="004108B8"/>
    <w:rsid w:val="004115EB"/>
    <w:rsid w:val="00411CB8"/>
    <w:rsid w:val="00412A40"/>
    <w:rsid w:val="0041392E"/>
    <w:rsid w:val="0041421F"/>
    <w:rsid w:val="00414CDF"/>
    <w:rsid w:val="00416C9F"/>
    <w:rsid w:val="00416CB7"/>
    <w:rsid w:val="00417436"/>
    <w:rsid w:val="004206F0"/>
    <w:rsid w:val="00422068"/>
    <w:rsid w:val="004220ED"/>
    <w:rsid w:val="00422401"/>
    <w:rsid w:val="00422D1A"/>
    <w:rsid w:val="004230F2"/>
    <w:rsid w:val="00424140"/>
    <w:rsid w:val="004251CC"/>
    <w:rsid w:val="004251D8"/>
    <w:rsid w:val="004263B9"/>
    <w:rsid w:val="0042650C"/>
    <w:rsid w:val="00426976"/>
    <w:rsid w:val="00430A0C"/>
    <w:rsid w:val="004327CE"/>
    <w:rsid w:val="00433070"/>
    <w:rsid w:val="00433B45"/>
    <w:rsid w:val="00435252"/>
    <w:rsid w:val="004352BE"/>
    <w:rsid w:val="00435CB9"/>
    <w:rsid w:val="00436E62"/>
    <w:rsid w:val="004375E2"/>
    <w:rsid w:val="00437E44"/>
    <w:rsid w:val="004400A4"/>
    <w:rsid w:val="004402F8"/>
    <w:rsid w:val="00440F39"/>
    <w:rsid w:val="0044235C"/>
    <w:rsid w:val="004429DC"/>
    <w:rsid w:val="00443C89"/>
    <w:rsid w:val="0044416C"/>
    <w:rsid w:val="00444DD6"/>
    <w:rsid w:val="00445B72"/>
    <w:rsid w:val="0044709C"/>
    <w:rsid w:val="00450212"/>
    <w:rsid w:val="00450765"/>
    <w:rsid w:val="004511FF"/>
    <w:rsid w:val="00451E5F"/>
    <w:rsid w:val="00452534"/>
    <w:rsid w:val="004536F5"/>
    <w:rsid w:val="004539E9"/>
    <w:rsid w:val="0045496C"/>
    <w:rsid w:val="00454DBF"/>
    <w:rsid w:val="0045549F"/>
    <w:rsid w:val="00455B68"/>
    <w:rsid w:val="00456D5B"/>
    <w:rsid w:val="00460414"/>
    <w:rsid w:val="00460DFD"/>
    <w:rsid w:val="00462A47"/>
    <w:rsid w:val="00466336"/>
    <w:rsid w:val="00467F72"/>
    <w:rsid w:val="00470B3E"/>
    <w:rsid w:val="00471930"/>
    <w:rsid w:val="00473800"/>
    <w:rsid w:val="00473C0D"/>
    <w:rsid w:val="00474E45"/>
    <w:rsid w:val="00475706"/>
    <w:rsid w:val="0047571E"/>
    <w:rsid w:val="004763A1"/>
    <w:rsid w:val="0047641C"/>
    <w:rsid w:val="00477439"/>
    <w:rsid w:val="00480C6E"/>
    <w:rsid w:val="00482BFC"/>
    <w:rsid w:val="0048342D"/>
    <w:rsid w:val="00484510"/>
    <w:rsid w:val="00484A61"/>
    <w:rsid w:val="00484BB4"/>
    <w:rsid w:val="00485195"/>
    <w:rsid w:val="004862A2"/>
    <w:rsid w:val="00486E77"/>
    <w:rsid w:val="0048700F"/>
    <w:rsid w:val="00493668"/>
    <w:rsid w:val="0049701E"/>
    <w:rsid w:val="004A1DDD"/>
    <w:rsid w:val="004A2502"/>
    <w:rsid w:val="004A267A"/>
    <w:rsid w:val="004A3C4E"/>
    <w:rsid w:val="004A4037"/>
    <w:rsid w:val="004A4887"/>
    <w:rsid w:val="004A4935"/>
    <w:rsid w:val="004A613C"/>
    <w:rsid w:val="004A6772"/>
    <w:rsid w:val="004A73DB"/>
    <w:rsid w:val="004A75FA"/>
    <w:rsid w:val="004B3E23"/>
    <w:rsid w:val="004B40A9"/>
    <w:rsid w:val="004B673E"/>
    <w:rsid w:val="004C039D"/>
    <w:rsid w:val="004C08B6"/>
    <w:rsid w:val="004C3A5E"/>
    <w:rsid w:val="004C66B7"/>
    <w:rsid w:val="004C6838"/>
    <w:rsid w:val="004C714B"/>
    <w:rsid w:val="004C7CC2"/>
    <w:rsid w:val="004C7D08"/>
    <w:rsid w:val="004D1206"/>
    <w:rsid w:val="004D1314"/>
    <w:rsid w:val="004D158F"/>
    <w:rsid w:val="004D20BF"/>
    <w:rsid w:val="004D27BF"/>
    <w:rsid w:val="004D3176"/>
    <w:rsid w:val="004D39C2"/>
    <w:rsid w:val="004D3C7D"/>
    <w:rsid w:val="004D440D"/>
    <w:rsid w:val="004D48A1"/>
    <w:rsid w:val="004D54EC"/>
    <w:rsid w:val="004D5D65"/>
    <w:rsid w:val="004D602A"/>
    <w:rsid w:val="004D61AE"/>
    <w:rsid w:val="004D63CD"/>
    <w:rsid w:val="004D6DED"/>
    <w:rsid w:val="004D73E5"/>
    <w:rsid w:val="004D782F"/>
    <w:rsid w:val="004E0002"/>
    <w:rsid w:val="004E0412"/>
    <w:rsid w:val="004E0559"/>
    <w:rsid w:val="004E0B4F"/>
    <w:rsid w:val="004E19BF"/>
    <w:rsid w:val="004E200D"/>
    <w:rsid w:val="004E465D"/>
    <w:rsid w:val="004E5A32"/>
    <w:rsid w:val="004E61DB"/>
    <w:rsid w:val="004E7280"/>
    <w:rsid w:val="004F0B67"/>
    <w:rsid w:val="004F0E45"/>
    <w:rsid w:val="004F11CD"/>
    <w:rsid w:val="004F27D6"/>
    <w:rsid w:val="004F31BF"/>
    <w:rsid w:val="004F3DA6"/>
    <w:rsid w:val="004F4BCC"/>
    <w:rsid w:val="004F5FC9"/>
    <w:rsid w:val="004F7664"/>
    <w:rsid w:val="00502404"/>
    <w:rsid w:val="005024F0"/>
    <w:rsid w:val="00502F52"/>
    <w:rsid w:val="005031B4"/>
    <w:rsid w:val="00503709"/>
    <w:rsid w:val="00504C59"/>
    <w:rsid w:val="00505F55"/>
    <w:rsid w:val="00506643"/>
    <w:rsid w:val="005068ED"/>
    <w:rsid w:val="00506A93"/>
    <w:rsid w:val="00507264"/>
    <w:rsid w:val="005103F6"/>
    <w:rsid w:val="005103FB"/>
    <w:rsid w:val="00510829"/>
    <w:rsid w:val="00510948"/>
    <w:rsid w:val="00510F23"/>
    <w:rsid w:val="005114DC"/>
    <w:rsid w:val="005115C9"/>
    <w:rsid w:val="0051195F"/>
    <w:rsid w:val="00511AFB"/>
    <w:rsid w:val="0051256E"/>
    <w:rsid w:val="005127B8"/>
    <w:rsid w:val="00512883"/>
    <w:rsid w:val="00513328"/>
    <w:rsid w:val="00513665"/>
    <w:rsid w:val="00514298"/>
    <w:rsid w:val="005143FA"/>
    <w:rsid w:val="00515951"/>
    <w:rsid w:val="00515FC9"/>
    <w:rsid w:val="00516BA5"/>
    <w:rsid w:val="00516C14"/>
    <w:rsid w:val="0052065A"/>
    <w:rsid w:val="005217C8"/>
    <w:rsid w:val="00521B0B"/>
    <w:rsid w:val="005230A6"/>
    <w:rsid w:val="00525063"/>
    <w:rsid w:val="00526D98"/>
    <w:rsid w:val="00527BE6"/>
    <w:rsid w:val="00527E7E"/>
    <w:rsid w:val="00530FE0"/>
    <w:rsid w:val="005310A9"/>
    <w:rsid w:val="00531184"/>
    <w:rsid w:val="00531296"/>
    <w:rsid w:val="0053137A"/>
    <w:rsid w:val="005322CD"/>
    <w:rsid w:val="0053274F"/>
    <w:rsid w:val="00532B96"/>
    <w:rsid w:val="00532C0F"/>
    <w:rsid w:val="00532D0B"/>
    <w:rsid w:val="00534B57"/>
    <w:rsid w:val="00535052"/>
    <w:rsid w:val="00535DB1"/>
    <w:rsid w:val="0053692D"/>
    <w:rsid w:val="0053723B"/>
    <w:rsid w:val="0054124C"/>
    <w:rsid w:val="0054135D"/>
    <w:rsid w:val="00541F5A"/>
    <w:rsid w:val="00543E6A"/>
    <w:rsid w:val="005442ED"/>
    <w:rsid w:val="00544981"/>
    <w:rsid w:val="0054506D"/>
    <w:rsid w:val="00545DE5"/>
    <w:rsid w:val="005463E3"/>
    <w:rsid w:val="005473C7"/>
    <w:rsid w:val="0054784A"/>
    <w:rsid w:val="00550A05"/>
    <w:rsid w:val="0055243A"/>
    <w:rsid w:val="0055532F"/>
    <w:rsid w:val="00555512"/>
    <w:rsid w:val="00556265"/>
    <w:rsid w:val="005573DE"/>
    <w:rsid w:val="005574D7"/>
    <w:rsid w:val="005606A2"/>
    <w:rsid w:val="00561419"/>
    <w:rsid w:val="00562BF0"/>
    <w:rsid w:val="00562FF0"/>
    <w:rsid w:val="00563548"/>
    <w:rsid w:val="0056525D"/>
    <w:rsid w:val="0056549C"/>
    <w:rsid w:val="00566E56"/>
    <w:rsid w:val="00567D3D"/>
    <w:rsid w:val="005702E2"/>
    <w:rsid w:val="00571C70"/>
    <w:rsid w:val="005722F0"/>
    <w:rsid w:val="005723DB"/>
    <w:rsid w:val="00572632"/>
    <w:rsid w:val="00572BCE"/>
    <w:rsid w:val="00572F9F"/>
    <w:rsid w:val="00573C4F"/>
    <w:rsid w:val="00574AB5"/>
    <w:rsid w:val="00581227"/>
    <w:rsid w:val="00581E3C"/>
    <w:rsid w:val="005855B6"/>
    <w:rsid w:val="00585B18"/>
    <w:rsid w:val="0058658F"/>
    <w:rsid w:val="00586FB4"/>
    <w:rsid w:val="005874F9"/>
    <w:rsid w:val="00587827"/>
    <w:rsid w:val="00587C22"/>
    <w:rsid w:val="00591950"/>
    <w:rsid w:val="00594466"/>
    <w:rsid w:val="005945DF"/>
    <w:rsid w:val="005959D2"/>
    <w:rsid w:val="00596892"/>
    <w:rsid w:val="00596AA7"/>
    <w:rsid w:val="0059716D"/>
    <w:rsid w:val="005A0BF8"/>
    <w:rsid w:val="005A0F03"/>
    <w:rsid w:val="005A1AC1"/>
    <w:rsid w:val="005A2A96"/>
    <w:rsid w:val="005A34C0"/>
    <w:rsid w:val="005A5BBE"/>
    <w:rsid w:val="005A7876"/>
    <w:rsid w:val="005B0078"/>
    <w:rsid w:val="005B019B"/>
    <w:rsid w:val="005B08A7"/>
    <w:rsid w:val="005B3197"/>
    <w:rsid w:val="005B320C"/>
    <w:rsid w:val="005B3DE3"/>
    <w:rsid w:val="005B5360"/>
    <w:rsid w:val="005B55A7"/>
    <w:rsid w:val="005B5AEF"/>
    <w:rsid w:val="005B633F"/>
    <w:rsid w:val="005B68D6"/>
    <w:rsid w:val="005B77D9"/>
    <w:rsid w:val="005B7CC3"/>
    <w:rsid w:val="005C1A7F"/>
    <w:rsid w:val="005C28A7"/>
    <w:rsid w:val="005C31D8"/>
    <w:rsid w:val="005C4403"/>
    <w:rsid w:val="005C5A4F"/>
    <w:rsid w:val="005C5AA2"/>
    <w:rsid w:val="005C5D1E"/>
    <w:rsid w:val="005C61C3"/>
    <w:rsid w:val="005C71CC"/>
    <w:rsid w:val="005C722F"/>
    <w:rsid w:val="005C73C3"/>
    <w:rsid w:val="005C761B"/>
    <w:rsid w:val="005C77A6"/>
    <w:rsid w:val="005D09A3"/>
    <w:rsid w:val="005D0CC8"/>
    <w:rsid w:val="005D1D04"/>
    <w:rsid w:val="005D1FCD"/>
    <w:rsid w:val="005D26AE"/>
    <w:rsid w:val="005D366A"/>
    <w:rsid w:val="005D437A"/>
    <w:rsid w:val="005D44C4"/>
    <w:rsid w:val="005D4FB2"/>
    <w:rsid w:val="005D50B2"/>
    <w:rsid w:val="005D5309"/>
    <w:rsid w:val="005D61BF"/>
    <w:rsid w:val="005D7265"/>
    <w:rsid w:val="005E0285"/>
    <w:rsid w:val="005E24DE"/>
    <w:rsid w:val="005E3015"/>
    <w:rsid w:val="005E4D15"/>
    <w:rsid w:val="005E4EEC"/>
    <w:rsid w:val="005E76C7"/>
    <w:rsid w:val="005E7DA9"/>
    <w:rsid w:val="005F0226"/>
    <w:rsid w:val="005F25C6"/>
    <w:rsid w:val="005F2EDA"/>
    <w:rsid w:val="005F3817"/>
    <w:rsid w:val="005F6F3F"/>
    <w:rsid w:val="005F70D9"/>
    <w:rsid w:val="005F761E"/>
    <w:rsid w:val="005F7FEB"/>
    <w:rsid w:val="00602154"/>
    <w:rsid w:val="00603C30"/>
    <w:rsid w:val="00603DE1"/>
    <w:rsid w:val="00604EE8"/>
    <w:rsid w:val="00605437"/>
    <w:rsid w:val="006066E9"/>
    <w:rsid w:val="006073D2"/>
    <w:rsid w:val="00607F3D"/>
    <w:rsid w:val="00611965"/>
    <w:rsid w:val="00611C43"/>
    <w:rsid w:val="00613EE6"/>
    <w:rsid w:val="00614AAD"/>
    <w:rsid w:val="00614CD4"/>
    <w:rsid w:val="00616DD4"/>
    <w:rsid w:val="00623FC6"/>
    <w:rsid w:val="006247FF"/>
    <w:rsid w:val="00625222"/>
    <w:rsid w:val="00625A66"/>
    <w:rsid w:val="00626512"/>
    <w:rsid w:val="0062731B"/>
    <w:rsid w:val="00627FE8"/>
    <w:rsid w:val="006314BD"/>
    <w:rsid w:val="00632C33"/>
    <w:rsid w:val="00632DB8"/>
    <w:rsid w:val="00633616"/>
    <w:rsid w:val="006347CC"/>
    <w:rsid w:val="00636BD7"/>
    <w:rsid w:val="00637060"/>
    <w:rsid w:val="00640DA6"/>
    <w:rsid w:val="00640DC8"/>
    <w:rsid w:val="00641A8C"/>
    <w:rsid w:val="006426C7"/>
    <w:rsid w:val="00642F4B"/>
    <w:rsid w:val="006431FC"/>
    <w:rsid w:val="0064352F"/>
    <w:rsid w:val="006441FA"/>
    <w:rsid w:val="006453AD"/>
    <w:rsid w:val="006461AF"/>
    <w:rsid w:val="006463E2"/>
    <w:rsid w:val="0064642A"/>
    <w:rsid w:val="006465EA"/>
    <w:rsid w:val="00646F48"/>
    <w:rsid w:val="00647190"/>
    <w:rsid w:val="00647C5C"/>
    <w:rsid w:val="00650E85"/>
    <w:rsid w:val="00650F07"/>
    <w:rsid w:val="00651332"/>
    <w:rsid w:val="006524F6"/>
    <w:rsid w:val="006564DB"/>
    <w:rsid w:val="00657C7F"/>
    <w:rsid w:val="006606C8"/>
    <w:rsid w:val="006612A8"/>
    <w:rsid w:val="00662EDB"/>
    <w:rsid w:val="006635BA"/>
    <w:rsid w:val="0066674B"/>
    <w:rsid w:val="00666A4E"/>
    <w:rsid w:val="00666C83"/>
    <w:rsid w:val="0066798F"/>
    <w:rsid w:val="00667D65"/>
    <w:rsid w:val="00672604"/>
    <w:rsid w:val="00672D73"/>
    <w:rsid w:val="0067556E"/>
    <w:rsid w:val="006801D9"/>
    <w:rsid w:val="0068021E"/>
    <w:rsid w:val="0068285B"/>
    <w:rsid w:val="006836F5"/>
    <w:rsid w:val="00684AA8"/>
    <w:rsid w:val="00684B6F"/>
    <w:rsid w:val="0068573D"/>
    <w:rsid w:val="00685A0C"/>
    <w:rsid w:val="006861B7"/>
    <w:rsid w:val="0068679D"/>
    <w:rsid w:val="0068686D"/>
    <w:rsid w:val="006879AF"/>
    <w:rsid w:val="0069004D"/>
    <w:rsid w:val="00692C19"/>
    <w:rsid w:val="00692E9E"/>
    <w:rsid w:val="0069400C"/>
    <w:rsid w:val="00694620"/>
    <w:rsid w:val="00695A4D"/>
    <w:rsid w:val="00697156"/>
    <w:rsid w:val="006A0EA7"/>
    <w:rsid w:val="006A3EBE"/>
    <w:rsid w:val="006A4384"/>
    <w:rsid w:val="006A4C01"/>
    <w:rsid w:val="006A4F86"/>
    <w:rsid w:val="006A626C"/>
    <w:rsid w:val="006A6351"/>
    <w:rsid w:val="006A7129"/>
    <w:rsid w:val="006B00B4"/>
    <w:rsid w:val="006B07CE"/>
    <w:rsid w:val="006B19F5"/>
    <w:rsid w:val="006B2C9F"/>
    <w:rsid w:val="006B2FA0"/>
    <w:rsid w:val="006B3219"/>
    <w:rsid w:val="006B3CB9"/>
    <w:rsid w:val="006B4542"/>
    <w:rsid w:val="006B72F5"/>
    <w:rsid w:val="006B7C8D"/>
    <w:rsid w:val="006C195B"/>
    <w:rsid w:val="006C3010"/>
    <w:rsid w:val="006C3EAD"/>
    <w:rsid w:val="006C4EF6"/>
    <w:rsid w:val="006C6897"/>
    <w:rsid w:val="006C784E"/>
    <w:rsid w:val="006C79D1"/>
    <w:rsid w:val="006D1692"/>
    <w:rsid w:val="006D19FB"/>
    <w:rsid w:val="006D31EB"/>
    <w:rsid w:val="006D5448"/>
    <w:rsid w:val="006D644F"/>
    <w:rsid w:val="006E11A4"/>
    <w:rsid w:val="006E1ECD"/>
    <w:rsid w:val="006E236B"/>
    <w:rsid w:val="006E3585"/>
    <w:rsid w:val="006E39B2"/>
    <w:rsid w:val="006E5793"/>
    <w:rsid w:val="006E5A11"/>
    <w:rsid w:val="006E5E07"/>
    <w:rsid w:val="006F120A"/>
    <w:rsid w:val="006F13F8"/>
    <w:rsid w:val="006F1444"/>
    <w:rsid w:val="006F1FFA"/>
    <w:rsid w:val="006F233D"/>
    <w:rsid w:val="006F3FC6"/>
    <w:rsid w:val="006F421B"/>
    <w:rsid w:val="006F44C4"/>
    <w:rsid w:val="006F49FE"/>
    <w:rsid w:val="006F5384"/>
    <w:rsid w:val="006F610A"/>
    <w:rsid w:val="006F622B"/>
    <w:rsid w:val="006F6621"/>
    <w:rsid w:val="007011AE"/>
    <w:rsid w:val="00701883"/>
    <w:rsid w:val="007026C4"/>
    <w:rsid w:val="00704738"/>
    <w:rsid w:val="00704CE1"/>
    <w:rsid w:val="00705371"/>
    <w:rsid w:val="007058FC"/>
    <w:rsid w:val="00707654"/>
    <w:rsid w:val="00710BF3"/>
    <w:rsid w:val="00711CC0"/>
    <w:rsid w:val="0071488E"/>
    <w:rsid w:val="007158C6"/>
    <w:rsid w:val="00715F06"/>
    <w:rsid w:val="0071669E"/>
    <w:rsid w:val="00717A21"/>
    <w:rsid w:val="007222D0"/>
    <w:rsid w:val="00723C95"/>
    <w:rsid w:val="00724661"/>
    <w:rsid w:val="007248B4"/>
    <w:rsid w:val="00725E62"/>
    <w:rsid w:val="00725ECC"/>
    <w:rsid w:val="00727DD0"/>
    <w:rsid w:val="00730FA4"/>
    <w:rsid w:val="00733A47"/>
    <w:rsid w:val="00733E13"/>
    <w:rsid w:val="00734FAD"/>
    <w:rsid w:val="00735725"/>
    <w:rsid w:val="007359A8"/>
    <w:rsid w:val="00735E0A"/>
    <w:rsid w:val="00735F15"/>
    <w:rsid w:val="0073795A"/>
    <w:rsid w:val="00740399"/>
    <w:rsid w:val="0074097C"/>
    <w:rsid w:val="00741710"/>
    <w:rsid w:val="00741D60"/>
    <w:rsid w:val="007424D4"/>
    <w:rsid w:val="00744B17"/>
    <w:rsid w:val="00745F15"/>
    <w:rsid w:val="00746C64"/>
    <w:rsid w:val="00746E96"/>
    <w:rsid w:val="00747939"/>
    <w:rsid w:val="00747E42"/>
    <w:rsid w:val="007508A3"/>
    <w:rsid w:val="00750AC9"/>
    <w:rsid w:val="00751F23"/>
    <w:rsid w:val="00751FCC"/>
    <w:rsid w:val="007521DB"/>
    <w:rsid w:val="0075269D"/>
    <w:rsid w:val="00752AB3"/>
    <w:rsid w:val="0075466E"/>
    <w:rsid w:val="00754ADB"/>
    <w:rsid w:val="007552B6"/>
    <w:rsid w:val="007554D6"/>
    <w:rsid w:val="007562B8"/>
    <w:rsid w:val="007568D6"/>
    <w:rsid w:val="0076118B"/>
    <w:rsid w:val="00764B60"/>
    <w:rsid w:val="00767615"/>
    <w:rsid w:val="00770E23"/>
    <w:rsid w:val="007711A4"/>
    <w:rsid w:val="00771B9A"/>
    <w:rsid w:val="0077281E"/>
    <w:rsid w:val="007728CF"/>
    <w:rsid w:val="0077305E"/>
    <w:rsid w:val="00773A66"/>
    <w:rsid w:val="0077479B"/>
    <w:rsid w:val="00774C02"/>
    <w:rsid w:val="00774FA8"/>
    <w:rsid w:val="007807E8"/>
    <w:rsid w:val="007812C8"/>
    <w:rsid w:val="00781E3B"/>
    <w:rsid w:val="00782631"/>
    <w:rsid w:val="00783160"/>
    <w:rsid w:val="007849FA"/>
    <w:rsid w:val="007854A7"/>
    <w:rsid w:val="00785F16"/>
    <w:rsid w:val="00787321"/>
    <w:rsid w:val="007879F0"/>
    <w:rsid w:val="007907C5"/>
    <w:rsid w:val="00791F7C"/>
    <w:rsid w:val="00793EB2"/>
    <w:rsid w:val="00797827"/>
    <w:rsid w:val="007A078F"/>
    <w:rsid w:val="007A3841"/>
    <w:rsid w:val="007A3DBE"/>
    <w:rsid w:val="007A4FF6"/>
    <w:rsid w:val="007A5BCD"/>
    <w:rsid w:val="007A6255"/>
    <w:rsid w:val="007A777B"/>
    <w:rsid w:val="007A7F45"/>
    <w:rsid w:val="007B1271"/>
    <w:rsid w:val="007B1E1E"/>
    <w:rsid w:val="007B1F1D"/>
    <w:rsid w:val="007B22C0"/>
    <w:rsid w:val="007B2CCA"/>
    <w:rsid w:val="007B5437"/>
    <w:rsid w:val="007B613E"/>
    <w:rsid w:val="007C16CC"/>
    <w:rsid w:val="007C175D"/>
    <w:rsid w:val="007C33A1"/>
    <w:rsid w:val="007C462C"/>
    <w:rsid w:val="007C492C"/>
    <w:rsid w:val="007C49E3"/>
    <w:rsid w:val="007C66A8"/>
    <w:rsid w:val="007C7608"/>
    <w:rsid w:val="007C7B03"/>
    <w:rsid w:val="007D0699"/>
    <w:rsid w:val="007D107E"/>
    <w:rsid w:val="007D1251"/>
    <w:rsid w:val="007D16D2"/>
    <w:rsid w:val="007D1F30"/>
    <w:rsid w:val="007D2098"/>
    <w:rsid w:val="007D22C5"/>
    <w:rsid w:val="007D2E96"/>
    <w:rsid w:val="007D3048"/>
    <w:rsid w:val="007D42ED"/>
    <w:rsid w:val="007D4430"/>
    <w:rsid w:val="007D52F4"/>
    <w:rsid w:val="007D5920"/>
    <w:rsid w:val="007D68A9"/>
    <w:rsid w:val="007D7225"/>
    <w:rsid w:val="007D79ED"/>
    <w:rsid w:val="007E1652"/>
    <w:rsid w:val="007E1699"/>
    <w:rsid w:val="007E2124"/>
    <w:rsid w:val="007E22A4"/>
    <w:rsid w:val="007E25EB"/>
    <w:rsid w:val="007E2EEC"/>
    <w:rsid w:val="007E3206"/>
    <w:rsid w:val="007E518E"/>
    <w:rsid w:val="007E5927"/>
    <w:rsid w:val="007E7146"/>
    <w:rsid w:val="007F0B75"/>
    <w:rsid w:val="007F1164"/>
    <w:rsid w:val="007F2144"/>
    <w:rsid w:val="007F2B82"/>
    <w:rsid w:val="007F3B83"/>
    <w:rsid w:val="007F525F"/>
    <w:rsid w:val="007F6A3B"/>
    <w:rsid w:val="007F6C20"/>
    <w:rsid w:val="007F6E55"/>
    <w:rsid w:val="007F77A8"/>
    <w:rsid w:val="007F7A74"/>
    <w:rsid w:val="00801C3F"/>
    <w:rsid w:val="0080217A"/>
    <w:rsid w:val="00802641"/>
    <w:rsid w:val="008027E7"/>
    <w:rsid w:val="008030E8"/>
    <w:rsid w:val="00803A68"/>
    <w:rsid w:val="00803F88"/>
    <w:rsid w:val="0080492B"/>
    <w:rsid w:val="00804D5B"/>
    <w:rsid w:val="008054F8"/>
    <w:rsid w:val="00805CDD"/>
    <w:rsid w:val="00805DAD"/>
    <w:rsid w:val="00805F38"/>
    <w:rsid w:val="00806586"/>
    <w:rsid w:val="008065B1"/>
    <w:rsid w:val="00807861"/>
    <w:rsid w:val="00807C62"/>
    <w:rsid w:val="00807C72"/>
    <w:rsid w:val="00807DB0"/>
    <w:rsid w:val="0081110C"/>
    <w:rsid w:val="008114A9"/>
    <w:rsid w:val="00811A17"/>
    <w:rsid w:val="0081515B"/>
    <w:rsid w:val="008158AF"/>
    <w:rsid w:val="00816FC8"/>
    <w:rsid w:val="008171E5"/>
    <w:rsid w:val="00817BFD"/>
    <w:rsid w:val="008200C0"/>
    <w:rsid w:val="00822D23"/>
    <w:rsid w:val="00822E25"/>
    <w:rsid w:val="00825613"/>
    <w:rsid w:val="00830DA0"/>
    <w:rsid w:val="00832B4C"/>
    <w:rsid w:val="00832B71"/>
    <w:rsid w:val="008330AC"/>
    <w:rsid w:val="008347A9"/>
    <w:rsid w:val="00835037"/>
    <w:rsid w:val="00835F62"/>
    <w:rsid w:val="00836766"/>
    <w:rsid w:val="00840699"/>
    <w:rsid w:val="00840843"/>
    <w:rsid w:val="008420B8"/>
    <w:rsid w:val="00842A20"/>
    <w:rsid w:val="00843D0F"/>
    <w:rsid w:val="00843D9A"/>
    <w:rsid w:val="00843DAF"/>
    <w:rsid w:val="0084526C"/>
    <w:rsid w:val="00845A90"/>
    <w:rsid w:val="00845B73"/>
    <w:rsid w:val="00845B9D"/>
    <w:rsid w:val="00845F88"/>
    <w:rsid w:val="00846DAF"/>
    <w:rsid w:val="00847B1A"/>
    <w:rsid w:val="008509B9"/>
    <w:rsid w:val="008525A1"/>
    <w:rsid w:val="00852837"/>
    <w:rsid w:val="008530D5"/>
    <w:rsid w:val="00854291"/>
    <w:rsid w:val="0085442F"/>
    <w:rsid w:val="00854D63"/>
    <w:rsid w:val="00856C6C"/>
    <w:rsid w:val="008608C9"/>
    <w:rsid w:val="00860E77"/>
    <w:rsid w:val="00863992"/>
    <w:rsid w:val="00864679"/>
    <w:rsid w:val="00864EF5"/>
    <w:rsid w:val="0087100A"/>
    <w:rsid w:val="00871A4F"/>
    <w:rsid w:val="00871E83"/>
    <w:rsid w:val="00872072"/>
    <w:rsid w:val="00873C9F"/>
    <w:rsid w:val="00874076"/>
    <w:rsid w:val="008756A2"/>
    <w:rsid w:val="008757C4"/>
    <w:rsid w:val="00877C01"/>
    <w:rsid w:val="00882B8A"/>
    <w:rsid w:val="0088485C"/>
    <w:rsid w:val="008858AF"/>
    <w:rsid w:val="008865DA"/>
    <w:rsid w:val="00886CD4"/>
    <w:rsid w:val="00887A22"/>
    <w:rsid w:val="008901EF"/>
    <w:rsid w:val="00892A60"/>
    <w:rsid w:val="00893F04"/>
    <w:rsid w:val="0089471A"/>
    <w:rsid w:val="00894CB4"/>
    <w:rsid w:val="00896372"/>
    <w:rsid w:val="008967B2"/>
    <w:rsid w:val="00896D0D"/>
    <w:rsid w:val="008A19C8"/>
    <w:rsid w:val="008A26C1"/>
    <w:rsid w:val="008A3591"/>
    <w:rsid w:val="008A3D2B"/>
    <w:rsid w:val="008B0180"/>
    <w:rsid w:val="008B17CB"/>
    <w:rsid w:val="008B1CA1"/>
    <w:rsid w:val="008B4AAA"/>
    <w:rsid w:val="008B544F"/>
    <w:rsid w:val="008B5B49"/>
    <w:rsid w:val="008B5C8B"/>
    <w:rsid w:val="008B6D3D"/>
    <w:rsid w:val="008B7A42"/>
    <w:rsid w:val="008B7AE6"/>
    <w:rsid w:val="008C0ABB"/>
    <w:rsid w:val="008C0B80"/>
    <w:rsid w:val="008C2782"/>
    <w:rsid w:val="008C2840"/>
    <w:rsid w:val="008C3126"/>
    <w:rsid w:val="008C35CF"/>
    <w:rsid w:val="008C3E8C"/>
    <w:rsid w:val="008C53E1"/>
    <w:rsid w:val="008C63AE"/>
    <w:rsid w:val="008C697E"/>
    <w:rsid w:val="008C6DAE"/>
    <w:rsid w:val="008C729C"/>
    <w:rsid w:val="008C789A"/>
    <w:rsid w:val="008D066B"/>
    <w:rsid w:val="008D095C"/>
    <w:rsid w:val="008D0F76"/>
    <w:rsid w:val="008D40C6"/>
    <w:rsid w:val="008D4E28"/>
    <w:rsid w:val="008D4EED"/>
    <w:rsid w:val="008D4F7A"/>
    <w:rsid w:val="008D52F2"/>
    <w:rsid w:val="008D797C"/>
    <w:rsid w:val="008E1205"/>
    <w:rsid w:val="008E15DF"/>
    <w:rsid w:val="008E23EB"/>
    <w:rsid w:val="008E2663"/>
    <w:rsid w:val="008E3D61"/>
    <w:rsid w:val="008F0D2B"/>
    <w:rsid w:val="008F1536"/>
    <w:rsid w:val="008F18C9"/>
    <w:rsid w:val="008F30AE"/>
    <w:rsid w:val="008F412E"/>
    <w:rsid w:val="008F4A32"/>
    <w:rsid w:val="008F5BA6"/>
    <w:rsid w:val="008F6241"/>
    <w:rsid w:val="008F62E3"/>
    <w:rsid w:val="008F6A45"/>
    <w:rsid w:val="00900037"/>
    <w:rsid w:val="00900902"/>
    <w:rsid w:val="00900D80"/>
    <w:rsid w:val="00900EA3"/>
    <w:rsid w:val="009034C5"/>
    <w:rsid w:val="009041A2"/>
    <w:rsid w:val="00904503"/>
    <w:rsid w:val="009068BC"/>
    <w:rsid w:val="00907C89"/>
    <w:rsid w:val="00910129"/>
    <w:rsid w:val="0091138A"/>
    <w:rsid w:val="00911597"/>
    <w:rsid w:val="009117B2"/>
    <w:rsid w:val="00911DC6"/>
    <w:rsid w:val="00912D2E"/>
    <w:rsid w:val="0091318B"/>
    <w:rsid w:val="00913A4E"/>
    <w:rsid w:val="00913A85"/>
    <w:rsid w:val="00913DD2"/>
    <w:rsid w:val="0091468E"/>
    <w:rsid w:val="009153F9"/>
    <w:rsid w:val="009157CB"/>
    <w:rsid w:val="00915DD2"/>
    <w:rsid w:val="00916223"/>
    <w:rsid w:val="009165AE"/>
    <w:rsid w:val="00917D41"/>
    <w:rsid w:val="00917E05"/>
    <w:rsid w:val="00921563"/>
    <w:rsid w:val="009220C9"/>
    <w:rsid w:val="0092244C"/>
    <w:rsid w:val="00922848"/>
    <w:rsid w:val="0092387E"/>
    <w:rsid w:val="00923E84"/>
    <w:rsid w:val="00931EC2"/>
    <w:rsid w:val="00933045"/>
    <w:rsid w:val="00933F80"/>
    <w:rsid w:val="00934D69"/>
    <w:rsid w:val="0093734E"/>
    <w:rsid w:val="00937F83"/>
    <w:rsid w:val="009403F0"/>
    <w:rsid w:val="00940519"/>
    <w:rsid w:val="00941182"/>
    <w:rsid w:val="00941860"/>
    <w:rsid w:val="00942485"/>
    <w:rsid w:val="00943675"/>
    <w:rsid w:val="0094405F"/>
    <w:rsid w:val="00944FBA"/>
    <w:rsid w:val="00945171"/>
    <w:rsid w:val="009458A2"/>
    <w:rsid w:val="00952278"/>
    <w:rsid w:val="00952ABA"/>
    <w:rsid w:val="00953A2A"/>
    <w:rsid w:val="00953B20"/>
    <w:rsid w:val="00954817"/>
    <w:rsid w:val="00955781"/>
    <w:rsid w:val="00957C63"/>
    <w:rsid w:val="0096037B"/>
    <w:rsid w:val="00962386"/>
    <w:rsid w:val="00962619"/>
    <w:rsid w:val="00962DA3"/>
    <w:rsid w:val="0096306D"/>
    <w:rsid w:val="0096324E"/>
    <w:rsid w:val="00963A6B"/>
    <w:rsid w:val="00965D68"/>
    <w:rsid w:val="00966564"/>
    <w:rsid w:val="0096718E"/>
    <w:rsid w:val="009677F9"/>
    <w:rsid w:val="00970F62"/>
    <w:rsid w:val="00971DC3"/>
    <w:rsid w:val="00971FAF"/>
    <w:rsid w:val="009735A0"/>
    <w:rsid w:val="00975895"/>
    <w:rsid w:val="00977A47"/>
    <w:rsid w:val="009806A8"/>
    <w:rsid w:val="009836C2"/>
    <w:rsid w:val="00984940"/>
    <w:rsid w:val="009849F8"/>
    <w:rsid w:val="00984A79"/>
    <w:rsid w:val="00984E66"/>
    <w:rsid w:val="00984F8E"/>
    <w:rsid w:val="009850AC"/>
    <w:rsid w:val="009863CF"/>
    <w:rsid w:val="0098644C"/>
    <w:rsid w:val="00986530"/>
    <w:rsid w:val="00986B62"/>
    <w:rsid w:val="00986C62"/>
    <w:rsid w:val="009875F2"/>
    <w:rsid w:val="009966EA"/>
    <w:rsid w:val="009A1C3F"/>
    <w:rsid w:val="009A26D2"/>
    <w:rsid w:val="009A30B4"/>
    <w:rsid w:val="009A50F9"/>
    <w:rsid w:val="009A5790"/>
    <w:rsid w:val="009A6C39"/>
    <w:rsid w:val="009B05ED"/>
    <w:rsid w:val="009B08AB"/>
    <w:rsid w:val="009B1719"/>
    <w:rsid w:val="009B3712"/>
    <w:rsid w:val="009B4C8B"/>
    <w:rsid w:val="009B674B"/>
    <w:rsid w:val="009B749D"/>
    <w:rsid w:val="009C0925"/>
    <w:rsid w:val="009C22AE"/>
    <w:rsid w:val="009C29E7"/>
    <w:rsid w:val="009C3078"/>
    <w:rsid w:val="009C381D"/>
    <w:rsid w:val="009C3FF5"/>
    <w:rsid w:val="009C47E5"/>
    <w:rsid w:val="009C50FF"/>
    <w:rsid w:val="009C56D8"/>
    <w:rsid w:val="009C60E1"/>
    <w:rsid w:val="009C6C7C"/>
    <w:rsid w:val="009C7817"/>
    <w:rsid w:val="009C7BDB"/>
    <w:rsid w:val="009D2510"/>
    <w:rsid w:val="009D265C"/>
    <w:rsid w:val="009D3C0B"/>
    <w:rsid w:val="009D4CE7"/>
    <w:rsid w:val="009D5537"/>
    <w:rsid w:val="009D6B3D"/>
    <w:rsid w:val="009E1E95"/>
    <w:rsid w:val="009E35F2"/>
    <w:rsid w:val="009E53C3"/>
    <w:rsid w:val="009E5EE5"/>
    <w:rsid w:val="009E6839"/>
    <w:rsid w:val="009F0709"/>
    <w:rsid w:val="009F184D"/>
    <w:rsid w:val="009F2E5B"/>
    <w:rsid w:val="009F4190"/>
    <w:rsid w:val="009F4E03"/>
    <w:rsid w:val="009F53F5"/>
    <w:rsid w:val="009F5EF1"/>
    <w:rsid w:val="009F606D"/>
    <w:rsid w:val="009F6CAE"/>
    <w:rsid w:val="009F78F7"/>
    <w:rsid w:val="009F7AF1"/>
    <w:rsid w:val="00A01A67"/>
    <w:rsid w:val="00A02891"/>
    <w:rsid w:val="00A02EF9"/>
    <w:rsid w:val="00A03084"/>
    <w:rsid w:val="00A040B4"/>
    <w:rsid w:val="00A0494F"/>
    <w:rsid w:val="00A05434"/>
    <w:rsid w:val="00A05437"/>
    <w:rsid w:val="00A05B25"/>
    <w:rsid w:val="00A068E9"/>
    <w:rsid w:val="00A06CF3"/>
    <w:rsid w:val="00A06D65"/>
    <w:rsid w:val="00A071F1"/>
    <w:rsid w:val="00A113BB"/>
    <w:rsid w:val="00A12168"/>
    <w:rsid w:val="00A1403E"/>
    <w:rsid w:val="00A143C3"/>
    <w:rsid w:val="00A14819"/>
    <w:rsid w:val="00A15434"/>
    <w:rsid w:val="00A164D3"/>
    <w:rsid w:val="00A1696F"/>
    <w:rsid w:val="00A17FF8"/>
    <w:rsid w:val="00A20BDF"/>
    <w:rsid w:val="00A22C6F"/>
    <w:rsid w:val="00A24998"/>
    <w:rsid w:val="00A253F8"/>
    <w:rsid w:val="00A259C9"/>
    <w:rsid w:val="00A260D7"/>
    <w:rsid w:val="00A261DA"/>
    <w:rsid w:val="00A26F20"/>
    <w:rsid w:val="00A27AB0"/>
    <w:rsid w:val="00A3177C"/>
    <w:rsid w:val="00A31987"/>
    <w:rsid w:val="00A31C5F"/>
    <w:rsid w:val="00A32513"/>
    <w:rsid w:val="00A33A08"/>
    <w:rsid w:val="00A3613F"/>
    <w:rsid w:val="00A367FB"/>
    <w:rsid w:val="00A411E6"/>
    <w:rsid w:val="00A418B4"/>
    <w:rsid w:val="00A42CBF"/>
    <w:rsid w:val="00A43214"/>
    <w:rsid w:val="00A432A4"/>
    <w:rsid w:val="00A43958"/>
    <w:rsid w:val="00A44679"/>
    <w:rsid w:val="00A46887"/>
    <w:rsid w:val="00A47EE6"/>
    <w:rsid w:val="00A50391"/>
    <w:rsid w:val="00A50B89"/>
    <w:rsid w:val="00A51056"/>
    <w:rsid w:val="00A51153"/>
    <w:rsid w:val="00A520AE"/>
    <w:rsid w:val="00A54D65"/>
    <w:rsid w:val="00A578E9"/>
    <w:rsid w:val="00A602DC"/>
    <w:rsid w:val="00A6038C"/>
    <w:rsid w:val="00A60E31"/>
    <w:rsid w:val="00A61647"/>
    <w:rsid w:val="00A617DC"/>
    <w:rsid w:val="00A62FF0"/>
    <w:rsid w:val="00A63596"/>
    <w:rsid w:val="00A64146"/>
    <w:rsid w:val="00A6673A"/>
    <w:rsid w:val="00A669EB"/>
    <w:rsid w:val="00A67CEF"/>
    <w:rsid w:val="00A701BB"/>
    <w:rsid w:val="00A709D1"/>
    <w:rsid w:val="00A709D6"/>
    <w:rsid w:val="00A712A6"/>
    <w:rsid w:val="00A71FE2"/>
    <w:rsid w:val="00A722BD"/>
    <w:rsid w:val="00A73AB7"/>
    <w:rsid w:val="00A73DAC"/>
    <w:rsid w:val="00A76CC8"/>
    <w:rsid w:val="00A7771A"/>
    <w:rsid w:val="00A80AB3"/>
    <w:rsid w:val="00A81728"/>
    <w:rsid w:val="00A81BE2"/>
    <w:rsid w:val="00A84421"/>
    <w:rsid w:val="00A84A74"/>
    <w:rsid w:val="00A86FE3"/>
    <w:rsid w:val="00A876F7"/>
    <w:rsid w:val="00A87D94"/>
    <w:rsid w:val="00A9201F"/>
    <w:rsid w:val="00A92353"/>
    <w:rsid w:val="00A92943"/>
    <w:rsid w:val="00A94B38"/>
    <w:rsid w:val="00A95578"/>
    <w:rsid w:val="00A96870"/>
    <w:rsid w:val="00A977D1"/>
    <w:rsid w:val="00A97A0B"/>
    <w:rsid w:val="00AA061E"/>
    <w:rsid w:val="00AA1127"/>
    <w:rsid w:val="00AA1EDC"/>
    <w:rsid w:val="00AA283F"/>
    <w:rsid w:val="00AA2979"/>
    <w:rsid w:val="00AA4B4B"/>
    <w:rsid w:val="00AA4C39"/>
    <w:rsid w:val="00AA5B57"/>
    <w:rsid w:val="00AA650D"/>
    <w:rsid w:val="00AA66DD"/>
    <w:rsid w:val="00AA6C14"/>
    <w:rsid w:val="00AA6DF3"/>
    <w:rsid w:val="00AA70A9"/>
    <w:rsid w:val="00AA7356"/>
    <w:rsid w:val="00AA7AEE"/>
    <w:rsid w:val="00AB13D7"/>
    <w:rsid w:val="00AB2059"/>
    <w:rsid w:val="00AB2723"/>
    <w:rsid w:val="00AB2887"/>
    <w:rsid w:val="00AB3979"/>
    <w:rsid w:val="00AB6C36"/>
    <w:rsid w:val="00AB7525"/>
    <w:rsid w:val="00AB7A39"/>
    <w:rsid w:val="00AC238E"/>
    <w:rsid w:val="00AC2722"/>
    <w:rsid w:val="00AC50F6"/>
    <w:rsid w:val="00AC702E"/>
    <w:rsid w:val="00AD23A9"/>
    <w:rsid w:val="00AD2A08"/>
    <w:rsid w:val="00AD4DE0"/>
    <w:rsid w:val="00AD5AC0"/>
    <w:rsid w:val="00AE0EAD"/>
    <w:rsid w:val="00AE36CC"/>
    <w:rsid w:val="00AE47F1"/>
    <w:rsid w:val="00AE48F0"/>
    <w:rsid w:val="00AE59E1"/>
    <w:rsid w:val="00AE6C17"/>
    <w:rsid w:val="00AE7023"/>
    <w:rsid w:val="00AE71A3"/>
    <w:rsid w:val="00AE7545"/>
    <w:rsid w:val="00AE76AD"/>
    <w:rsid w:val="00AF221E"/>
    <w:rsid w:val="00AF4695"/>
    <w:rsid w:val="00AF66B3"/>
    <w:rsid w:val="00AF6BB9"/>
    <w:rsid w:val="00AF6CF8"/>
    <w:rsid w:val="00B02857"/>
    <w:rsid w:val="00B03DE8"/>
    <w:rsid w:val="00B04E58"/>
    <w:rsid w:val="00B05486"/>
    <w:rsid w:val="00B07DA4"/>
    <w:rsid w:val="00B113FD"/>
    <w:rsid w:val="00B1252A"/>
    <w:rsid w:val="00B126CE"/>
    <w:rsid w:val="00B13821"/>
    <w:rsid w:val="00B150A2"/>
    <w:rsid w:val="00B15E46"/>
    <w:rsid w:val="00B168E8"/>
    <w:rsid w:val="00B16F07"/>
    <w:rsid w:val="00B17414"/>
    <w:rsid w:val="00B20190"/>
    <w:rsid w:val="00B23797"/>
    <w:rsid w:val="00B23FF5"/>
    <w:rsid w:val="00B24135"/>
    <w:rsid w:val="00B2545C"/>
    <w:rsid w:val="00B25668"/>
    <w:rsid w:val="00B2643A"/>
    <w:rsid w:val="00B26E4C"/>
    <w:rsid w:val="00B2710D"/>
    <w:rsid w:val="00B27608"/>
    <w:rsid w:val="00B3035B"/>
    <w:rsid w:val="00B30C1F"/>
    <w:rsid w:val="00B339C5"/>
    <w:rsid w:val="00B34C95"/>
    <w:rsid w:val="00B356D9"/>
    <w:rsid w:val="00B36CB8"/>
    <w:rsid w:val="00B36E67"/>
    <w:rsid w:val="00B37DB4"/>
    <w:rsid w:val="00B415F8"/>
    <w:rsid w:val="00B43317"/>
    <w:rsid w:val="00B43D3D"/>
    <w:rsid w:val="00B453E3"/>
    <w:rsid w:val="00B45A25"/>
    <w:rsid w:val="00B50839"/>
    <w:rsid w:val="00B51546"/>
    <w:rsid w:val="00B51D3C"/>
    <w:rsid w:val="00B52925"/>
    <w:rsid w:val="00B54E0B"/>
    <w:rsid w:val="00B55D91"/>
    <w:rsid w:val="00B5602A"/>
    <w:rsid w:val="00B574B1"/>
    <w:rsid w:val="00B5779C"/>
    <w:rsid w:val="00B57F64"/>
    <w:rsid w:val="00B60BDD"/>
    <w:rsid w:val="00B610CE"/>
    <w:rsid w:val="00B61B06"/>
    <w:rsid w:val="00B62822"/>
    <w:rsid w:val="00B63A00"/>
    <w:rsid w:val="00B6469F"/>
    <w:rsid w:val="00B665BE"/>
    <w:rsid w:val="00B67029"/>
    <w:rsid w:val="00B67F93"/>
    <w:rsid w:val="00B707E0"/>
    <w:rsid w:val="00B71ED4"/>
    <w:rsid w:val="00B74749"/>
    <w:rsid w:val="00B74A97"/>
    <w:rsid w:val="00B76EFF"/>
    <w:rsid w:val="00B770E9"/>
    <w:rsid w:val="00B77606"/>
    <w:rsid w:val="00B81B04"/>
    <w:rsid w:val="00B824D1"/>
    <w:rsid w:val="00B82B56"/>
    <w:rsid w:val="00B82E09"/>
    <w:rsid w:val="00B83386"/>
    <w:rsid w:val="00B8374B"/>
    <w:rsid w:val="00B86A2D"/>
    <w:rsid w:val="00B86AF9"/>
    <w:rsid w:val="00B86B2D"/>
    <w:rsid w:val="00B86B63"/>
    <w:rsid w:val="00B87ADD"/>
    <w:rsid w:val="00B91506"/>
    <w:rsid w:val="00B92AC3"/>
    <w:rsid w:val="00B94BCA"/>
    <w:rsid w:val="00B94E33"/>
    <w:rsid w:val="00B9624C"/>
    <w:rsid w:val="00B9689B"/>
    <w:rsid w:val="00BA117B"/>
    <w:rsid w:val="00BA49EC"/>
    <w:rsid w:val="00BA4C8C"/>
    <w:rsid w:val="00BA6D52"/>
    <w:rsid w:val="00BA7973"/>
    <w:rsid w:val="00BA7FAC"/>
    <w:rsid w:val="00BA7FE2"/>
    <w:rsid w:val="00BB06AB"/>
    <w:rsid w:val="00BB0A11"/>
    <w:rsid w:val="00BB178D"/>
    <w:rsid w:val="00BB2399"/>
    <w:rsid w:val="00BB2538"/>
    <w:rsid w:val="00BB4EDF"/>
    <w:rsid w:val="00BB4FFE"/>
    <w:rsid w:val="00BB51D1"/>
    <w:rsid w:val="00BB58A2"/>
    <w:rsid w:val="00BB6CD1"/>
    <w:rsid w:val="00BB6FDE"/>
    <w:rsid w:val="00BC30A5"/>
    <w:rsid w:val="00BC4FF2"/>
    <w:rsid w:val="00BC73C3"/>
    <w:rsid w:val="00BC77AA"/>
    <w:rsid w:val="00BD0C2A"/>
    <w:rsid w:val="00BD0E33"/>
    <w:rsid w:val="00BD1370"/>
    <w:rsid w:val="00BD3668"/>
    <w:rsid w:val="00BD4CA6"/>
    <w:rsid w:val="00BD60EC"/>
    <w:rsid w:val="00BD6AA5"/>
    <w:rsid w:val="00BD701F"/>
    <w:rsid w:val="00BE2B31"/>
    <w:rsid w:val="00BE4963"/>
    <w:rsid w:val="00BE4F16"/>
    <w:rsid w:val="00BE5793"/>
    <w:rsid w:val="00BE6849"/>
    <w:rsid w:val="00BE6D92"/>
    <w:rsid w:val="00BF31F5"/>
    <w:rsid w:val="00BF394E"/>
    <w:rsid w:val="00BF47FD"/>
    <w:rsid w:val="00BF5F3F"/>
    <w:rsid w:val="00BF6A7F"/>
    <w:rsid w:val="00C015B2"/>
    <w:rsid w:val="00C03C4E"/>
    <w:rsid w:val="00C051C7"/>
    <w:rsid w:val="00C062D6"/>
    <w:rsid w:val="00C06922"/>
    <w:rsid w:val="00C07627"/>
    <w:rsid w:val="00C13456"/>
    <w:rsid w:val="00C13D27"/>
    <w:rsid w:val="00C140F3"/>
    <w:rsid w:val="00C151D5"/>
    <w:rsid w:val="00C155A0"/>
    <w:rsid w:val="00C20131"/>
    <w:rsid w:val="00C204E9"/>
    <w:rsid w:val="00C23412"/>
    <w:rsid w:val="00C2675D"/>
    <w:rsid w:val="00C269DE"/>
    <w:rsid w:val="00C26DE0"/>
    <w:rsid w:val="00C273BC"/>
    <w:rsid w:val="00C3028D"/>
    <w:rsid w:val="00C30A53"/>
    <w:rsid w:val="00C32F32"/>
    <w:rsid w:val="00C32FC4"/>
    <w:rsid w:val="00C33FB7"/>
    <w:rsid w:val="00C3409A"/>
    <w:rsid w:val="00C340A6"/>
    <w:rsid w:val="00C3421E"/>
    <w:rsid w:val="00C37B93"/>
    <w:rsid w:val="00C40682"/>
    <w:rsid w:val="00C41B8D"/>
    <w:rsid w:val="00C453CF"/>
    <w:rsid w:val="00C45791"/>
    <w:rsid w:val="00C478F3"/>
    <w:rsid w:val="00C47BEA"/>
    <w:rsid w:val="00C5025A"/>
    <w:rsid w:val="00C51D52"/>
    <w:rsid w:val="00C52C0F"/>
    <w:rsid w:val="00C538F3"/>
    <w:rsid w:val="00C54E31"/>
    <w:rsid w:val="00C558E0"/>
    <w:rsid w:val="00C563A9"/>
    <w:rsid w:val="00C5651E"/>
    <w:rsid w:val="00C600B9"/>
    <w:rsid w:val="00C60E98"/>
    <w:rsid w:val="00C60F3F"/>
    <w:rsid w:val="00C61475"/>
    <w:rsid w:val="00C6219D"/>
    <w:rsid w:val="00C64237"/>
    <w:rsid w:val="00C657D8"/>
    <w:rsid w:val="00C65A6C"/>
    <w:rsid w:val="00C66521"/>
    <w:rsid w:val="00C66BB6"/>
    <w:rsid w:val="00C701C2"/>
    <w:rsid w:val="00C70830"/>
    <w:rsid w:val="00C726AB"/>
    <w:rsid w:val="00C72774"/>
    <w:rsid w:val="00C75712"/>
    <w:rsid w:val="00C75C05"/>
    <w:rsid w:val="00C77619"/>
    <w:rsid w:val="00C77BF2"/>
    <w:rsid w:val="00C77C20"/>
    <w:rsid w:val="00C77E3F"/>
    <w:rsid w:val="00C80B95"/>
    <w:rsid w:val="00C83013"/>
    <w:rsid w:val="00C830BD"/>
    <w:rsid w:val="00C84A6A"/>
    <w:rsid w:val="00C856BB"/>
    <w:rsid w:val="00C8592A"/>
    <w:rsid w:val="00C8609F"/>
    <w:rsid w:val="00C86D75"/>
    <w:rsid w:val="00C86E7E"/>
    <w:rsid w:val="00C9125F"/>
    <w:rsid w:val="00C929E6"/>
    <w:rsid w:val="00C93511"/>
    <w:rsid w:val="00C93CB4"/>
    <w:rsid w:val="00C94EB1"/>
    <w:rsid w:val="00C970A9"/>
    <w:rsid w:val="00C9742E"/>
    <w:rsid w:val="00C9787D"/>
    <w:rsid w:val="00CA0A5F"/>
    <w:rsid w:val="00CA198F"/>
    <w:rsid w:val="00CA226D"/>
    <w:rsid w:val="00CA44A7"/>
    <w:rsid w:val="00CA5911"/>
    <w:rsid w:val="00CA5B03"/>
    <w:rsid w:val="00CA7DCE"/>
    <w:rsid w:val="00CB0397"/>
    <w:rsid w:val="00CB1CE0"/>
    <w:rsid w:val="00CB48CB"/>
    <w:rsid w:val="00CB4C0B"/>
    <w:rsid w:val="00CB598D"/>
    <w:rsid w:val="00CB5C24"/>
    <w:rsid w:val="00CB6012"/>
    <w:rsid w:val="00CB6AD8"/>
    <w:rsid w:val="00CC0621"/>
    <w:rsid w:val="00CC1A9F"/>
    <w:rsid w:val="00CC3D04"/>
    <w:rsid w:val="00CC4580"/>
    <w:rsid w:val="00CC4618"/>
    <w:rsid w:val="00CC4F1E"/>
    <w:rsid w:val="00CC6BE4"/>
    <w:rsid w:val="00CD17A2"/>
    <w:rsid w:val="00CD4795"/>
    <w:rsid w:val="00CD6652"/>
    <w:rsid w:val="00CD72CD"/>
    <w:rsid w:val="00CD7A01"/>
    <w:rsid w:val="00CD7ADD"/>
    <w:rsid w:val="00CE0B51"/>
    <w:rsid w:val="00CE177A"/>
    <w:rsid w:val="00CE4298"/>
    <w:rsid w:val="00CE4445"/>
    <w:rsid w:val="00CE47D5"/>
    <w:rsid w:val="00CE4D78"/>
    <w:rsid w:val="00CE595D"/>
    <w:rsid w:val="00CE76E2"/>
    <w:rsid w:val="00CF07EB"/>
    <w:rsid w:val="00CF0AE2"/>
    <w:rsid w:val="00CF1FE0"/>
    <w:rsid w:val="00CF23B4"/>
    <w:rsid w:val="00CF2826"/>
    <w:rsid w:val="00CF2C73"/>
    <w:rsid w:val="00CF312E"/>
    <w:rsid w:val="00CF385A"/>
    <w:rsid w:val="00CF43B3"/>
    <w:rsid w:val="00CF7415"/>
    <w:rsid w:val="00CF7931"/>
    <w:rsid w:val="00CF7A12"/>
    <w:rsid w:val="00D01FC4"/>
    <w:rsid w:val="00D027F2"/>
    <w:rsid w:val="00D02FA6"/>
    <w:rsid w:val="00D04AFB"/>
    <w:rsid w:val="00D056D2"/>
    <w:rsid w:val="00D06DB5"/>
    <w:rsid w:val="00D1052F"/>
    <w:rsid w:val="00D1205A"/>
    <w:rsid w:val="00D14964"/>
    <w:rsid w:val="00D16ABD"/>
    <w:rsid w:val="00D20B53"/>
    <w:rsid w:val="00D20B6B"/>
    <w:rsid w:val="00D218F3"/>
    <w:rsid w:val="00D233B1"/>
    <w:rsid w:val="00D23946"/>
    <w:rsid w:val="00D23C5A"/>
    <w:rsid w:val="00D24C28"/>
    <w:rsid w:val="00D2607C"/>
    <w:rsid w:val="00D263EA"/>
    <w:rsid w:val="00D31ACB"/>
    <w:rsid w:val="00D32800"/>
    <w:rsid w:val="00D32EAF"/>
    <w:rsid w:val="00D33D9C"/>
    <w:rsid w:val="00D34029"/>
    <w:rsid w:val="00D34639"/>
    <w:rsid w:val="00D355EA"/>
    <w:rsid w:val="00D35B37"/>
    <w:rsid w:val="00D36AB9"/>
    <w:rsid w:val="00D40800"/>
    <w:rsid w:val="00D4088C"/>
    <w:rsid w:val="00D41C94"/>
    <w:rsid w:val="00D41D21"/>
    <w:rsid w:val="00D423B9"/>
    <w:rsid w:val="00D42662"/>
    <w:rsid w:val="00D42FBD"/>
    <w:rsid w:val="00D467A1"/>
    <w:rsid w:val="00D471BC"/>
    <w:rsid w:val="00D5064E"/>
    <w:rsid w:val="00D506F5"/>
    <w:rsid w:val="00D53413"/>
    <w:rsid w:val="00D5375B"/>
    <w:rsid w:val="00D537D6"/>
    <w:rsid w:val="00D540A2"/>
    <w:rsid w:val="00D54CE6"/>
    <w:rsid w:val="00D56828"/>
    <w:rsid w:val="00D57F57"/>
    <w:rsid w:val="00D61AAE"/>
    <w:rsid w:val="00D61FAE"/>
    <w:rsid w:val="00D62911"/>
    <w:rsid w:val="00D62C08"/>
    <w:rsid w:val="00D64948"/>
    <w:rsid w:val="00D64F37"/>
    <w:rsid w:val="00D674F5"/>
    <w:rsid w:val="00D70900"/>
    <w:rsid w:val="00D70C0E"/>
    <w:rsid w:val="00D710CC"/>
    <w:rsid w:val="00D715F2"/>
    <w:rsid w:val="00D7306F"/>
    <w:rsid w:val="00D747FF"/>
    <w:rsid w:val="00D74A5B"/>
    <w:rsid w:val="00D74EE0"/>
    <w:rsid w:val="00D75569"/>
    <w:rsid w:val="00D75761"/>
    <w:rsid w:val="00D762F2"/>
    <w:rsid w:val="00D763D6"/>
    <w:rsid w:val="00D76E5C"/>
    <w:rsid w:val="00D77E42"/>
    <w:rsid w:val="00D77EC2"/>
    <w:rsid w:val="00D77F35"/>
    <w:rsid w:val="00D82309"/>
    <w:rsid w:val="00D824EB"/>
    <w:rsid w:val="00D827EE"/>
    <w:rsid w:val="00D83DCE"/>
    <w:rsid w:val="00D83DEC"/>
    <w:rsid w:val="00D84CCA"/>
    <w:rsid w:val="00D875BB"/>
    <w:rsid w:val="00D87F9E"/>
    <w:rsid w:val="00D952DE"/>
    <w:rsid w:val="00D96AAB"/>
    <w:rsid w:val="00D976F2"/>
    <w:rsid w:val="00DA0125"/>
    <w:rsid w:val="00DA0972"/>
    <w:rsid w:val="00DA1286"/>
    <w:rsid w:val="00DA1800"/>
    <w:rsid w:val="00DA2528"/>
    <w:rsid w:val="00DA31B1"/>
    <w:rsid w:val="00DA3876"/>
    <w:rsid w:val="00DA4E2B"/>
    <w:rsid w:val="00DA5749"/>
    <w:rsid w:val="00DA6480"/>
    <w:rsid w:val="00DA7E35"/>
    <w:rsid w:val="00DA7E6E"/>
    <w:rsid w:val="00DB1121"/>
    <w:rsid w:val="00DB2220"/>
    <w:rsid w:val="00DB2288"/>
    <w:rsid w:val="00DB2CAA"/>
    <w:rsid w:val="00DB311B"/>
    <w:rsid w:val="00DB69BF"/>
    <w:rsid w:val="00DC0F98"/>
    <w:rsid w:val="00DC1924"/>
    <w:rsid w:val="00DC1AFA"/>
    <w:rsid w:val="00DC22A6"/>
    <w:rsid w:val="00DC2BC6"/>
    <w:rsid w:val="00DC3601"/>
    <w:rsid w:val="00DC37AC"/>
    <w:rsid w:val="00DC49BC"/>
    <w:rsid w:val="00DC7B32"/>
    <w:rsid w:val="00DD057F"/>
    <w:rsid w:val="00DD277E"/>
    <w:rsid w:val="00DD5D5E"/>
    <w:rsid w:val="00DD5FE5"/>
    <w:rsid w:val="00DD6113"/>
    <w:rsid w:val="00DD7650"/>
    <w:rsid w:val="00DD79D0"/>
    <w:rsid w:val="00DD7A24"/>
    <w:rsid w:val="00DD7AFF"/>
    <w:rsid w:val="00DD7B2F"/>
    <w:rsid w:val="00DD7B78"/>
    <w:rsid w:val="00DE000A"/>
    <w:rsid w:val="00DE29D8"/>
    <w:rsid w:val="00DE5887"/>
    <w:rsid w:val="00DF0133"/>
    <w:rsid w:val="00DF2857"/>
    <w:rsid w:val="00DF3058"/>
    <w:rsid w:val="00DF319B"/>
    <w:rsid w:val="00DF3C3D"/>
    <w:rsid w:val="00DF40FA"/>
    <w:rsid w:val="00DF468C"/>
    <w:rsid w:val="00DF5EF1"/>
    <w:rsid w:val="00DF66EF"/>
    <w:rsid w:val="00DF6AE0"/>
    <w:rsid w:val="00DF76AB"/>
    <w:rsid w:val="00DF771C"/>
    <w:rsid w:val="00E00C5D"/>
    <w:rsid w:val="00E01331"/>
    <w:rsid w:val="00E0154B"/>
    <w:rsid w:val="00E03246"/>
    <w:rsid w:val="00E0442D"/>
    <w:rsid w:val="00E0457E"/>
    <w:rsid w:val="00E10AC7"/>
    <w:rsid w:val="00E1191B"/>
    <w:rsid w:val="00E127F4"/>
    <w:rsid w:val="00E1317A"/>
    <w:rsid w:val="00E13E1C"/>
    <w:rsid w:val="00E153FB"/>
    <w:rsid w:val="00E15A47"/>
    <w:rsid w:val="00E163F2"/>
    <w:rsid w:val="00E166DF"/>
    <w:rsid w:val="00E17114"/>
    <w:rsid w:val="00E21635"/>
    <w:rsid w:val="00E23043"/>
    <w:rsid w:val="00E248ED"/>
    <w:rsid w:val="00E25FE9"/>
    <w:rsid w:val="00E262EC"/>
    <w:rsid w:val="00E312E5"/>
    <w:rsid w:val="00E32CC1"/>
    <w:rsid w:val="00E3424A"/>
    <w:rsid w:val="00E34548"/>
    <w:rsid w:val="00E35140"/>
    <w:rsid w:val="00E352A2"/>
    <w:rsid w:val="00E365E3"/>
    <w:rsid w:val="00E36BE8"/>
    <w:rsid w:val="00E4090B"/>
    <w:rsid w:val="00E415D6"/>
    <w:rsid w:val="00E43215"/>
    <w:rsid w:val="00E46A82"/>
    <w:rsid w:val="00E47105"/>
    <w:rsid w:val="00E50AE8"/>
    <w:rsid w:val="00E50F0E"/>
    <w:rsid w:val="00E512DE"/>
    <w:rsid w:val="00E528E0"/>
    <w:rsid w:val="00E53B64"/>
    <w:rsid w:val="00E5493C"/>
    <w:rsid w:val="00E54B50"/>
    <w:rsid w:val="00E552CD"/>
    <w:rsid w:val="00E55B0D"/>
    <w:rsid w:val="00E55D32"/>
    <w:rsid w:val="00E5619B"/>
    <w:rsid w:val="00E57136"/>
    <w:rsid w:val="00E60732"/>
    <w:rsid w:val="00E60A3E"/>
    <w:rsid w:val="00E61233"/>
    <w:rsid w:val="00E61B3D"/>
    <w:rsid w:val="00E6270F"/>
    <w:rsid w:val="00E6451F"/>
    <w:rsid w:val="00E65F7E"/>
    <w:rsid w:val="00E710F2"/>
    <w:rsid w:val="00E7186B"/>
    <w:rsid w:val="00E7259D"/>
    <w:rsid w:val="00E72A74"/>
    <w:rsid w:val="00E72BC8"/>
    <w:rsid w:val="00E72DB1"/>
    <w:rsid w:val="00E73525"/>
    <w:rsid w:val="00E77217"/>
    <w:rsid w:val="00E81D53"/>
    <w:rsid w:val="00E835F5"/>
    <w:rsid w:val="00E867B5"/>
    <w:rsid w:val="00E87025"/>
    <w:rsid w:val="00E876C6"/>
    <w:rsid w:val="00E90AD8"/>
    <w:rsid w:val="00E92AFF"/>
    <w:rsid w:val="00E940C8"/>
    <w:rsid w:val="00E94B18"/>
    <w:rsid w:val="00E95D21"/>
    <w:rsid w:val="00E97C1F"/>
    <w:rsid w:val="00E97CE3"/>
    <w:rsid w:val="00EA12EF"/>
    <w:rsid w:val="00EA1EA5"/>
    <w:rsid w:val="00EA307C"/>
    <w:rsid w:val="00EA3802"/>
    <w:rsid w:val="00EA3B3B"/>
    <w:rsid w:val="00EA44BC"/>
    <w:rsid w:val="00EA598A"/>
    <w:rsid w:val="00EA59A6"/>
    <w:rsid w:val="00EA687D"/>
    <w:rsid w:val="00EA6FBA"/>
    <w:rsid w:val="00EB25D0"/>
    <w:rsid w:val="00EB4D72"/>
    <w:rsid w:val="00EB53EB"/>
    <w:rsid w:val="00EB5D04"/>
    <w:rsid w:val="00EB707D"/>
    <w:rsid w:val="00EB70BB"/>
    <w:rsid w:val="00EB7E04"/>
    <w:rsid w:val="00EC08E3"/>
    <w:rsid w:val="00EC1C83"/>
    <w:rsid w:val="00EC2C6B"/>
    <w:rsid w:val="00EC369D"/>
    <w:rsid w:val="00EC3F21"/>
    <w:rsid w:val="00EC400F"/>
    <w:rsid w:val="00EC413E"/>
    <w:rsid w:val="00EC4620"/>
    <w:rsid w:val="00EC573E"/>
    <w:rsid w:val="00EC7861"/>
    <w:rsid w:val="00EC7ED5"/>
    <w:rsid w:val="00ED3B5A"/>
    <w:rsid w:val="00ED5285"/>
    <w:rsid w:val="00ED52AD"/>
    <w:rsid w:val="00ED5576"/>
    <w:rsid w:val="00ED5614"/>
    <w:rsid w:val="00ED7263"/>
    <w:rsid w:val="00EE0011"/>
    <w:rsid w:val="00EE289A"/>
    <w:rsid w:val="00EE2DCA"/>
    <w:rsid w:val="00EE2EA5"/>
    <w:rsid w:val="00EE3C15"/>
    <w:rsid w:val="00EE423B"/>
    <w:rsid w:val="00EE5A10"/>
    <w:rsid w:val="00EE5A8C"/>
    <w:rsid w:val="00EE6910"/>
    <w:rsid w:val="00EF0194"/>
    <w:rsid w:val="00EF0AFE"/>
    <w:rsid w:val="00EF147A"/>
    <w:rsid w:val="00EF2606"/>
    <w:rsid w:val="00EF3102"/>
    <w:rsid w:val="00EF36D3"/>
    <w:rsid w:val="00EF6445"/>
    <w:rsid w:val="00EF7EDA"/>
    <w:rsid w:val="00F01D1B"/>
    <w:rsid w:val="00F01D2B"/>
    <w:rsid w:val="00F02158"/>
    <w:rsid w:val="00F03078"/>
    <w:rsid w:val="00F0354F"/>
    <w:rsid w:val="00F056DF"/>
    <w:rsid w:val="00F05816"/>
    <w:rsid w:val="00F06596"/>
    <w:rsid w:val="00F07CF4"/>
    <w:rsid w:val="00F104AB"/>
    <w:rsid w:val="00F112B0"/>
    <w:rsid w:val="00F11C9A"/>
    <w:rsid w:val="00F13515"/>
    <w:rsid w:val="00F13B34"/>
    <w:rsid w:val="00F13F52"/>
    <w:rsid w:val="00F15738"/>
    <w:rsid w:val="00F20DAF"/>
    <w:rsid w:val="00F22DBE"/>
    <w:rsid w:val="00F23878"/>
    <w:rsid w:val="00F238CC"/>
    <w:rsid w:val="00F24DB6"/>
    <w:rsid w:val="00F25166"/>
    <w:rsid w:val="00F265BF"/>
    <w:rsid w:val="00F26726"/>
    <w:rsid w:val="00F31B17"/>
    <w:rsid w:val="00F35B15"/>
    <w:rsid w:val="00F36112"/>
    <w:rsid w:val="00F3795A"/>
    <w:rsid w:val="00F4119A"/>
    <w:rsid w:val="00F41200"/>
    <w:rsid w:val="00F4359E"/>
    <w:rsid w:val="00F43A12"/>
    <w:rsid w:val="00F43BA6"/>
    <w:rsid w:val="00F44890"/>
    <w:rsid w:val="00F44BE5"/>
    <w:rsid w:val="00F45D28"/>
    <w:rsid w:val="00F506E1"/>
    <w:rsid w:val="00F50DD5"/>
    <w:rsid w:val="00F50ECA"/>
    <w:rsid w:val="00F52202"/>
    <w:rsid w:val="00F52724"/>
    <w:rsid w:val="00F528CA"/>
    <w:rsid w:val="00F548E3"/>
    <w:rsid w:val="00F551CA"/>
    <w:rsid w:val="00F56219"/>
    <w:rsid w:val="00F5673B"/>
    <w:rsid w:val="00F56CF9"/>
    <w:rsid w:val="00F61E23"/>
    <w:rsid w:val="00F62AB3"/>
    <w:rsid w:val="00F639F1"/>
    <w:rsid w:val="00F63AC7"/>
    <w:rsid w:val="00F63B8F"/>
    <w:rsid w:val="00F65DB2"/>
    <w:rsid w:val="00F65E09"/>
    <w:rsid w:val="00F66176"/>
    <w:rsid w:val="00F66EA0"/>
    <w:rsid w:val="00F70530"/>
    <w:rsid w:val="00F708CC"/>
    <w:rsid w:val="00F73424"/>
    <w:rsid w:val="00F74AC3"/>
    <w:rsid w:val="00F75247"/>
    <w:rsid w:val="00F80016"/>
    <w:rsid w:val="00F80316"/>
    <w:rsid w:val="00F808A9"/>
    <w:rsid w:val="00F823AF"/>
    <w:rsid w:val="00F8437A"/>
    <w:rsid w:val="00F85645"/>
    <w:rsid w:val="00F862CA"/>
    <w:rsid w:val="00F90D2C"/>
    <w:rsid w:val="00F910EC"/>
    <w:rsid w:val="00F9171E"/>
    <w:rsid w:val="00F9228B"/>
    <w:rsid w:val="00F92576"/>
    <w:rsid w:val="00F93445"/>
    <w:rsid w:val="00F93F64"/>
    <w:rsid w:val="00F94427"/>
    <w:rsid w:val="00F948D8"/>
    <w:rsid w:val="00F94B4C"/>
    <w:rsid w:val="00F9585B"/>
    <w:rsid w:val="00F95B71"/>
    <w:rsid w:val="00F968C4"/>
    <w:rsid w:val="00F97C75"/>
    <w:rsid w:val="00F97E23"/>
    <w:rsid w:val="00FA02C2"/>
    <w:rsid w:val="00FA0BA1"/>
    <w:rsid w:val="00FA0DE6"/>
    <w:rsid w:val="00FA10C0"/>
    <w:rsid w:val="00FA3497"/>
    <w:rsid w:val="00FA41C2"/>
    <w:rsid w:val="00FA426E"/>
    <w:rsid w:val="00FB0F02"/>
    <w:rsid w:val="00FB1898"/>
    <w:rsid w:val="00FB4287"/>
    <w:rsid w:val="00FB4455"/>
    <w:rsid w:val="00FB6DAD"/>
    <w:rsid w:val="00FB6FB3"/>
    <w:rsid w:val="00FC0541"/>
    <w:rsid w:val="00FC204B"/>
    <w:rsid w:val="00FC2D74"/>
    <w:rsid w:val="00FC3573"/>
    <w:rsid w:val="00FC4E57"/>
    <w:rsid w:val="00FC4FDF"/>
    <w:rsid w:val="00FC523A"/>
    <w:rsid w:val="00FC5969"/>
    <w:rsid w:val="00FC62F2"/>
    <w:rsid w:val="00FC671C"/>
    <w:rsid w:val="00FC69A2"/>
    <w:rsid w:val="00FC7076"/>
    <w:rsid w:val="00FC77B5"/>
    <w:rsid w:val="00FD07B4"/>
    <w:rsid w:val="00FD08E5"/>
    <w:rsid w:val="00FD37DA"/>
    <w:rsid w:val="00FD4EB7"/>
    <w:rsid w:val="00FD5838"/>
    <w:rsid w:val="00FD594D"/>
    <w:rsid w:val="00FD5A93"/>
    <w:rsid w:val="00FD6164"/>
    <w:rsid w:val="00FE06CA"/>
    <w:rsid w:val="00FE0F18"/>
    <w:rsid w:val="00FE15E6"/>
    <w:rsid w:val="00FE33BC"/>
    <w:rsid w:val="00FE41B4"/>
    <w:rsid w:val="00FE583B"/>
    <w:rsid w:val="00FE5C04"/>
    <w:rsid w:val="00FE5C1D"/>
    <w:rsid w:val="00FE6544"/>
    <w:rsid w:val="00FE6B74"/>
    <w:rsid w:val="00FE726E"/>
    <w:rsid w:val="00FF01A4"/>
    <w:rsid w:val="00FF0A21"/>
    <w:rsid w:val="00FF0C43"/>
    <w:rsid w:val="00FF34D1"/>
    <w:rsid w:val="00FF4827"/>
    <w:rsid w:val="00FF675D"/>
    <w:rsid w:val="00FF685A"/>
    <w:rsid w:val="00FF6A8D"/>
    <w:rsid w:val="00FF6F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13AC4A"/>
  <w15:docId w15:val="{5A35FADB-5A11-4667-9050-6308BD03C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749D"/>
    <w:rPr>
      <w:rFonts w:ascii="Times New Roman" w:eastAsia="Times New Roman" w:hAnsi="Times New Roman"/>
    </w:rPr>
  </w:style>
  <w:style w:type="paragraph" w:styleId="Heading6">
    <w:name w:val="heading 6"/>
    <w:basedOn w:val="Normal"/>
    <w:link w:val="Heading6Char"/>
    <w:uiPriority w:val="9"/>
    <w:qFormat/>
    <w:rsid w:val="00D42662"/>
    <w:pPr>
      <w:spacing w:before="100" w:beforeAutospacing="1" w:after="100" w:afterAutospacing="1"/>
      <w:outlineLvl w:val="5"/>
    </w:pPr>
    <w:rPr>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B749D"/>
    <w:rPr>
      <w:rFonts w:cs="Times New Roman"/>
      <w:color w:val="0000FF"/>
      <w:u w:val="single"/>
    </w:rPr>
  </w:style>
  <w:style w:type="paragraph" w:styleId="BalloonText">
    <w:name w:val="Balloon Text"/>
    <w:basedOn w:val="Normal"/>
    <w:link w:val="BalloonTextChar"/>
    <w:uiPriority w:val="99"/>
    <w:semiHidden/>
    <w:unhideWhenUsed/>
    <w:rsid w:val="00FC69A2"/>
    <w:rPr>
      <w:rFonts w:ascii="Tahoma" w:hAnsi="Tahoma" w:cs="Tahoma"/>
      <w:sz w:val="16"/>
      <w:szCs w:val="16"/>
    </w:rPr>
  </w:style>
  <w:style w:type="character" w:customStyle="1" w:styleId="BalloonTextChar">
    <w:name w:val="Balloon Text Char"/>
    <w:link w:val="BalloonText"/>
    <w:uiPriority w:val="99"/>
    <w:semiHidden/>
    <w:rsid w:val="00FC69A2"/>
    <w:rPr>
      <w:rFonts w:ascii="Tahoma" w:eastAsia="Times New Roman" w:hAnsi="Tahoma" w:cs="Tahoma"/>
      <w:sz w:val="16"/>
      <w:szCs w:val="16"/>
    </w:rPr>
  </w:style>
  <w:style w:type="paragraph" w:styleId="ListParagraph">
    <w:name w:val="List Paragraph"/>
    <w:basedOn w:val="Normal"/>
    <w:uiPriority w:val="34"/>
    <w:qFormat/>
    <w:rsid w:val="00FC69A2"/>
    <w:pPr>
      <w:ind w:left="720"/>
      <w:contextualSpacing/>
    </w:pPr>
  </w:style>
  <w:style w:type="paragraph" w:styleId="BodyText">
    <w:name w:val="Body Text"/>
    <w:basedOn w:val="Normal"/>
    <w:link w:val="BodyTextChar"/>
    <w:rsid w:val="00296751"/>
    <w:rPr>
      <w:rFonts w:ascii="Arial" w:hAnsi="Arial"/>
      <w:sz w:val="22"/>
    </w:rPr>
  </w:style>
  <w:style w:type="character" w:customStyle="1" w:styleId="BodyTextChar">
    <w:name w:val="Body Text Char"/>
    <w:link w:val="BodyText"/>
    <w:rsid w:val="00296751"/>
    <w:rPr>
      <w:rFonts w:ascii="Arial" w:eastAsia="Times New Roman" w:hAnsi="Arial" w:cs="Times New Roman"/>
      <w:szCs w:val="20"/>
    </w:rPr>
  </w:style>
  <w:style w:type="numbering" w:customStyle="1" w:styleId="List31">
    <w:name w:val="List 31"/>
    <w:rsid w:val="00B665BE"/>
  </w:style>
  <w:style w:type="paragraph" w:customStyle="1" w:styleId="Heading11">
    <w:name w:val="Heading 11"/>
    <w:next w:val="Normal"/>
    <w:rsid w:val="00B665BE"/>
    <w:pPr>
      <w:keepNext/>
    </w:pPr>
    <w:rPr>
      <w:rFonts w:ascii="Times New Roman" w:eastAsia="ヒラギノ角ゴ Pro W3" w:hAnsi="Times New Roman"/>
      <w:color w:val="000000"/>
      <w:sz w:val="24"/>
    </w:rPr>
  </w:style>
  <w:style w:type="paragraph" w:customStyle="1" w:styleId="BodyText1">
    <w:name w:val="Body Text1"/>
    <w:rsid w:val="005D09A3"/>
    <w:rPr>
      <w:rFonts w:ascii="Times New Roman" w:eastAsia="ヒラギノ角ゴ Pro W3" w:hAnsi="Times New Roman"/>
      <w:color w:val="000000"/>
      <w:sz w:val="24"/>
    </w:rPr>
  </w:style>
  <w:style w:type="paragraph" w:styleId="Header">
    <w:name w:val="header"/>
    <w:basedOn w:val="Normal"/>
    <w:link w:val="HeaderChar"/>
    <w:uiPriority w:val="99"/>
    <w:unhideWhenUsed/>
    <w:rsid w:val="00EB70BB"/>
    <w:pPr>
      <w:tabs>
        <w:tab w:val="center" w:pos="4680"/>
        <w:tab w:val="right" w:pos="9360"/>
      </w:tabs>
    </w:pPr>
  </w:style>
  <w:style w:type="character" w:customStyle="1" w:styleId="HeaderChar">
    <w:name w:val="Header Char"/>
    <w:link w:val="Header"/>
    <w:uiPriority w:val="99"/>
    <w:rsid w:val="00EB70BB"/>
    <w:rPr>
      <w:rFonts w:ascii="Times New Roman" w:eastAsia="Times New Roman" w:hAnsi="Times New Roman"/>
    </w:rPr>
  </w:style>
  <w:style w:type="paragraph" w:styleId="Footer">
    <w:name w:val="footer"/>
    <w:basedOn w:val="Normal"/>
    <w:link w:val="FooterChar"/>
    <w:uiPriority w:val="99"/>
    <w:unhideWhenUsed/>
    <w:rsid w:val="00EB70BB"/>
    <w:pPr>
      <w:tabs>
        <w:tab w:val="center" w:pos="4680"/>
        <w:tab w:val="right" w:pos="9360"/>
      </w:tabs>
    </w:pPr>
  </w:style>
  <w:style w:type="character" w:customStyle="1" w:styleId="FooterChar">
    <w:name w:val="Footer Char"/>
    <w:link w:val="Footer"/>
    <w:uiPriority w:val="99"/>
    <w:rsid w:val="00EB70BB"/>
    <w:rPr>
      <w:rFonts w:ascii="Times New Roman" w:eastAsia="Times New Roman" w:hAnsi="Times New Roman"/>
    </w:rPr>
  </w:style>
  <w:style w:type="character" w:styleId="CommentReference">
    <w:name w:val="annotation reference"/>
    <w:semiHidden/>
    <w:rsid w:val="002B4FC6"/>
    <w:rPr>
      <w:sz w:val="16"/>
      <w:szCs w:val="16"/>
    </w:rPr>
  </w:style>
  <w:style w:type="paragraph" w:styleId="CommentText">
    <w:name w:val="annotation text"/>
    <w:basedOn w:val="Normal"/>
    <w:semiHidden/>
    <w:rsid w:val="002B4FC6"/>
  </w:style>
  <w:style w:type="paragraph" w:styleId="CommentSubject">
    <w:name w:val="annotation subject"/>
    <w:basedOn w:val="CommentText"/>
    <w:next w:val="CommentText"/>
    <w:semiHidden/>
    <w:rsid w:val="002B4FC6"/>
    <w:rPr>
      <w:b/>
      <w:bCs/>
    </w:rPr>
  </w:style>
  <w:style w:type="paragraph" w:styleId="Revision">
    <w:name w:val="Revision"/>
    <w:hidden/>
    <w:uiPriority w:val="99"/>
    <w:semiHidden/>
    <w:rsid w:val="00B67029"/>
    <w:rPr>
      <w:rFonts w:ascii="Times New Roman" w:eastAsia="Times New Roman" w:hAnsi="Times New Roman"/>
    </w:rPr>
  </w:style>
  <w:style w:type="paragraph" w:customStyle="1" w:styleId="ResumeText">
    <w:name w:val="Resume Text"/>
    <w:basedOn w:val="Normal"/>
    <w:qFormat/>
    <w:rsid w:val="00220659"/>
    <w:pPr>
      <w:tabs>
        <w:tab w:val="right" w:pos="7200"/>
        <w:tab w:val="right" w:pos="10800"/>
      </w:tabs>
      <w:spacing w:before="40" w:line="260" w:lineRule="exact"/>
    </w:pPr>
    <w:rPr>
      <w:rFonts w:ascii="Calibri" w:hAnsi="Calibri"/>
      <w:color w:val="7F7F7F"/>
      <w:spacing w:val="5"/>
      <w:szCs w:val="19"/>
    </w:rPr>
  </w:style>
  <w:style w:type="character" w:customStyle="1" w:styleId="UnresolvedMention1">
    <w:name w:val="Unresolved Mention1"/>
    <w:basedOn w:val="DefaultParagraphFont"/>
    <w:uiPriority w:val="99"/>
    <w:semiHidden/>
    <w:unhideWhenUsed/>
    <w:rsid w:val="00955781"/>
    <w:rPr>
      <w:color w:val="808080"/>
      <w:shd w:val="clear" w:color="auto" w:fill="E6E6E6"/>
    </w:rPr>
  </w:style>
  <w:style w:type="paragraph" w:styleId="BodyTextIndent">
    <w:name w:val="Body Text Indent"/>
    <w:basedOn w:val="Normal"/>
    <w:link w:val="BodyTextIndentChar"/>
    <w:uiPriority w:val="99"/>
    <w:unhideWhenUsed/>
    <w:rsid w:val="00955781"/>
    <w:pPr>
      <w:spacing w:after="120"/>
      <w:ind w:left="360"/>
    </w:pPr>
  </w:style>
  <w:style w:type="character" w:customStyle="1" w:styleId="BodyTextIndentChar">
    <w:name w:val="Body Text Indent Char"/>
    <w:basedOn w:val="DefaultParagraphFont"/>
    <w:link w:val="BodyTextIndent"/>
    <w:uiPriority w:val="99"/>
    <w:rsid w:val="00955781"/>
    <w:rPr>
      <w:rFonts w:ascii="Times New Roman" w:eastAsia="Times New Roman" w:hAnsi="Times New Roman"/>
    </w:rPr>
  </w:style>
  <w:style w:type="character" w:customStyle="1" w:styleId="UnresolvedMention2">
    <w:name w:val="Unresolved Mention2"/>
    <w:basedOn w:val="DefaultParagraphFont"/>
    <w:uiPriority w:val="99"/>
    <w:semiHidden/>
    <w:unhideWhenUsed/>
    <w:rsid w:val="008E2663"/>
    <w:rPr>
      <w:color w:val="808080"/>
      <w:shd w:val="clear" w:color="auto" w:fill="E6E6E6"/>
    </w:rPr>
  </w:style>
  <w:style w:type="paragraph" w:styleId="NormalWeb">
    <w:name w:val="Normal (Web)"/>
    <w:basedOn w:val="Normal"/>
    <w:uiPriority w:val="99"/>
    <w:semiHidden/>
    <w:unhideWhenUsed/>
    <w:rsid w:val="00CF43B3"/>
    <w:rPr>
      <w:sz w:val="24"/>
      <w:szCs w:val="24"/>
    </w:rPr>
  </w:style>
  <w:style w:type="paragraph" w:customStyle="1" w:styleId="Default">
    <w:name w:val="Default"/>
    <w:rsid w:val="00321013"/>
    <w:pPr>
      <w:autoSpaceDE w:val="0"/>
      <w:autoSpaceDN w:val="0"/>
      <w:adjustRightInd w:val="0"/>
    </w:pPr>
    <w:rPr>
      <w:rFonts w:ascii="Times New Roman" w:hAnsi="Times New Roman"/>
      <w:color w:val="000000"/>
      <w:sz w:val="24"/>
      <w:szCs w:val="24"/>
    </w:rPr>
  </w:style>
  <w:style w:type="character" w:styleId="FollowedHyperlink">
    <w:name w:val="FollowedHyperlink"/>
    <w:basedOn w:val="DefaultParagraphFont"/>
    <w:uiPriority w:val="99"/>
    <w:semiHidden/>
    <w:unhideWhenUsed/>
    <w:rsid w:val="00F97E23"/>
    <w:rPr>
      <w:color w:val="954F72" w:themeColor="followedHyperlink"/>
      <w:u w:val="single"/>
    </w:rPr>
  </w:style>
  <w:style w:type="character" w:customStyle="1" w:styleId="Heading6Char">
    <w:name w:val="Heading 6 Char"/>
    <w:basedOn w:val="DefaultParagraphFont"/>
    <w:link w:val="Heading6"/>
    <w:uiPriority w:val="9"/>
    <w:rsid w:val="00D42662"/>
    <w:rPr>
      <w:rFonts w:ascii="Times New Roman" w:eastAsia="Times New Roman" w:hAnsi="Times New Roman"/>
      <w:b/>
      <w:bCs/>
      <w:sz w:val="15"/>
      <w:szCs w:val="15"/>
    </w:rPr>
  </w:style>
  <w:style w:type="character" w:customStyle="1" w:styleId="t-font-bold">
    <w:name w:val="t-font-bold"/>
    <w:basedOn w:val="DefaultParagraphFont"/>
    <w:rsid w:val="00D42662"/>
  </w:style>
  <w:style w:type="character" w:customStyle="1" w:styleId="well">
    <w:name w:val="well"/>
    <w:basedOn w:val="DefaultParagraphFont"/>
    <w:rsid w:val="009849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831935">
      <w:bodyDiv w:val="1"/>
      <w:marLeft w:val="0"/>
      <w:marRight w:val="0"/>
      <w:marTop w:val="0"/>
      <w:marBottom w:val="0"/>
      <w:divBdr>
        <w:top w:val="none" w:sz="0" w:space="0" w:color="auto"/>
        <w:left w:val="none" w:sz="0" w:space="0" w:color="auto"/>
        <w:bottom w:val="none" w:sz="0" w:space="0" w:color="auto"/>
        <w:right w:val="none" w:sz="0" w:space="0" w:color="auto"/>
      </w:divBdr>
    </w:div>
    <w:div w:id="330723115">
      <w:bodyDiv w:val="1"/>
      <w:marLeft w:val="0"/>
      <w:marRight w:val="0"/>
      <w:marTop w:val="0"/>
      <w:marBottom w:val="0"/>
      <w:divBdr>
        <w:top w:val="none" w:sz="0" w:space="0" w:color="auto"/>
        <w:left w:val="none" w:sz="0" w:space="0" w:color="auto"/>
        <w:bottom w:val="none" w:sz="0" w:space="0" w:color="auto"/>
        <w:right w:val="none" w:sz="0" w:space="0" w:color="auto"/>
      </w:divBdr>
    </w:div>
    <w:div w:id="377436788">
      <w:bodyDiv w:val="1"/>
      <w:marLeft w:val="0"/>
      <w:marRight w:val="0"/>
      <w:marTop w:val="0"/>
      <w:marBottom w:val="0"/>
      <w:divBdr>
        <w:top w:val="none" w:sz="0" w:space="0" w:color="auto"/>
        <w:left w:val="none" w:sz="0" w:space="0" w:color="auto"/>
        <w:bottom w:val="none" w:sz="0" w:space="0" w:color="auto"/>
        <w:right w:val="none" w:sz="0" w:space="0" w:color="auto"/>
      </w:divBdr>
    </w:div>
    <w:div w:id="647444686">
      <w:bodyDiv w:val="1"/>
      <w:marLeft w:val="0"/>
      <w:marRight w:val="0"/>
      <w:marTop w:val="0"/>
      <w:marBottom w:val="0"/>
      <w:divBdr>
        <w:top w:val="none" w:sz="0" w:space="0" w:color="auto"/>
        <w:left w:val="none" w:sz="0" w:space="0" w:color="auto"/>
        <w:bottom w:val="none" w:sz="0" w:space="0" w:color="auto"/>
        <w:right w:val="none" w:sz="0" w:space="0" w:color="auto"/>
      </w:divBdr>
    </w:div>
    <w:div w:id="670568686">
      <w:bodyDiv w:val="1"/>
      <w:marLeft w:val="0"/>
      <w:marRight w:val="0"/>
      <w:marTop w:val="0"/>
      <w:marBottom w:val="0"/>
      <w:divBdr>
        <w:top w:val="none" w:sz="0" w:space="0" w:color="auto"/>
        <w:left w:val="none" w:sz="0" w:space="0" w:color="auto"/>
        <w:bottom w:val="none" w:sz="0" w:space="0" w:color="auto"/>
        <w:right w:val="none" w:sz="0" w:space="0" w:color="auto"/>
      </w:divBdr>
    </w:div>
    <w:div w:id="734010156">
      <w:bodyDiv w:val="1"/>
      <w:marLeft w:val="0"/>
      <w:marRight w:val="0"/>
      <w:marTop w:val="0"/>
      <w:marBottom w:val="0"/>
      <w:divBdr>
        <w:top w:val="none" w:sz="0" w:space="0" w:color="auto"/>
        <w:left w:val="none" w:sz="0" w:space="0" w:color="auto"/>
        <w:bottom w:val="none" w:sz="0" w:space="0" w:color="auto"/>
        <w:right w:val="none" w:sz="0" w:space="0" w:color="auto"/>
      </w:divBdr>
    </w:div>
    <w:div w:id="904144010">
      <w:bodyDiv w:val="1"/>
      <w:marLeft w:val="0"/>
      <w:marRight w:val="0"/>
      <w:marTop w:val="0"/>
      <w:marBottom w:val="0"/>
      <w:divBdr>
        <w:top w:val="none" w:sz="0" w:space="0" w:color="auto"/>
        <w:left w:val="none" w:sz="0" w:space="0" w:color="auto"/>
        <w:bottom w:val="none" w:sz="0" w:space="0" w:color="auto"/>
        <w:right w:val="none" w:sz="0" w:space="0" w:color="auto"/>
      </w:divBdr>
    </w:div>
    <w:div w:id="1051149402">
      <w:bodyDiv w:val="1"/>
      <w:marLeft w:val="0"/>
      <w:marRight w:val="0"/>
      <w:marTop w:val="0"/>
      <w:marBottom w:val="0"/>
      <w:divBdr>
        <w:top w:val="none" w:sz="0" w:space="0" w:color="auto"/>
        <w:left w:val="none" w:sz="0" w:space="0" w:color="auto"/>
        <w:bottom w:val="none" w:sz="0" w:space="0" w:color="auto"/>
        <w:right w:val="none" w:sz="0" w:space="0" w:color="auto"/>
      </w:divBdr>
    </w:div>
    <w:div w:id="1065643579">
      <w:bodyDiv w:val="1"/>
      <w:marLeft w:val="0"/>
      <w:marRight w:val="0"/>
      <w:marTop w:val="0"/>
      <w:marBottom w:val="0"/>
      <w:divBdr>
        <w:top w:val="none" w:sz="0" w:space="0" w:color="auto"/>
        <w:left w:val="none" w:sz="0" w:space="0" w:color="auto"/>
        <w:bottom w:val="none" w:sz="0" w:space="0" w:color="auto"/>
        <w:right w:val="none" w:sz="0" w:space="0" w:color="auto"/>
      </w:divBdr>
    </w:div>
    <w:div w:id="1177693130">
      <w:bodyDiv w:val="1"/>
      <w:marLeft w:val="0"/>
      <w:marRight w:val="0"/>
      <w:marTop w:val="0"/>
      <w:marBottom w:val="0"/>
      <w:divBdr>
        <w:top w:val="none" w:sz="0" w:space="0" w:color="auto"/>
        <w:left w:val="none" w:sz="0" w:space="0" w:color="auto"/>
        <w:bottom w:val="none" w:sz="0" w:space="0" w:color="auto"/>
        <w:right w:val="none" w:sz="0" w:space="0" w:color="auto"/>
      </w:divBdr>
    </w:div>
    <w:div w:id="1394427763">
      <w:bodyDiv w:val="1"/>
      <w:marLeft w:val="0"/>
      <w:marRight w:val="0"/>
      <w:marTop w:val="0"/>
      <w:marBottom w:val="0"/>
      <w:divBdr>
        <w:top w:val="none" w:sz="0" w:space="0" w:color="auto"/>
        <w:left w:val="none" w:sz="0" w:space="0" w:color="auto"/>
        <w:bottom w:val="none" w:sz="0" w:space="0" w:color="auto"/>
        <w:right w:val="none" w:sz="0" w:space="0" w:color="auto"/>
      </w:divBdr>
    </w:div>
    <w:div w:id="1464735999">
      <w:bodyDiv w:val="1"/>
      <w:marLeft w:val="0"/>
      <w:marRight w:val="0"/>
      <w:marTop w:val="0"/>
      <w:marBottom w:val="0"/>
      <w:divBdr>
        <w:top w:val="none" w:sz="0" w:space="0" w:color="auto"/>
        <w:left w:val="none" w:sz="0" w:space="0" w:color="auto"/>
        <w:bottom w:val="none" w:sz="0" w:space="0" w:color="auto"/>
        <w:right w:val="none" w:sz="0" w:space="0" w:color="auto"/>
      </w:divBdr>
      <w:divsChild>
        <w:div w:id="1970278176">
          <w:marLeft w:val="0"/>
          <w:marRight w:val="0"/>
          <w:marTop w:val="0"/>
          <w:marBottom w:val="0"/>
          <w:divBdr>
            <w:top w:val="none" w:sz="0" w:space="0" w:color="auto"/>
            <w:left w:val="none" w:sz="0" w:space="0" w:color="auto"/>
            <w:bottom w:val="none" w:sz="0" w:space="0" w:color="auto"/>
            <w:right w:val="none" w:sz="0" w:space="0" w:color="auto"/>
          </w:divBdr>
          <w:divsChild>
            <w:div w:id="525292575">
              <w:marLeft w:val="0"/>
              <w:marRight w:val="0"/>
              <w:marTop w:val="0"/>
              <w:marBottom w:val="0"/>
              <w:divBdr>
                <w:top w:val="none" w:sz="0" w:space="0" w:color="auto"/>
                <w:left w:val="none" w:sz="0" w:space="0" w:color="auto"/>
                <w:bottom w:val="none" w:sz="0" w:space="0" w:color="auto"/>
                <w:right w:val="none" w:sz="0" w:space="0" w:color="auto"/>
              </w:divBdr>
            </w:div>
            <w:div w:id="1237280449">
              <w:marLeft w:val="0"/>
              <w:marRight w:val="0"/>
              <w:marTop w:val="75"/>
              <w:marBottom w:val="0"/>
              <w:divBdr>
                <w:top w:val="none" w:sz="0" w:space="0" w:color="auto"/>
                <w:left w:val="none" w:sz="0" w:space="0" w:color="auto"/>
                <w:bottom w:val="none" w:sz="0" w:space="0" w:color="auto"/>
                <w:right w:val="none" w:sz="0" w:space="0" w:color="auto"/>
              </w:divBdr>
            </w:div>
            <w:div w:id="50594704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536429331">
      <w:bodyDiv w:val="1"/>
      <w:marLeft w:val="0"/>
      <w:marRight w:val="0"/>
      <w:marTop w:val="0"/>
      <w:marBottom w:val="0"/>
      <w:divBdr>
        <w:top w:val="none" w:sz="0" w:space="0" w:color="auto"/>
        <w:left w:val="none" w:sz="0" w:space="0" w:color="auto"/>
        <w:bottom w:val="none" w:sz="0" w:space="0" w:color="auto"/>
        <w:right w:val="none" w:sz="0" w:space="0" w:color="auto"/>
      </w:divBdr>
    </w:div>
    <w:div w:id="1557546979">
      <w:bodyDiv w:val="1"/>
      <w:marLeft w:val="0"/>
      <w:marRight w:val="0"/>
      <w:marTop w:val="0"/>
      <w:marBottom w:val="0"/>
      <w:divBdr>
        <w:top w:val="none" w:sz="0" w:space="0" w:color="auto"/>
        <w:left w:val="none" w:sz="0" w:space="0" w:color="auto"/>
        <w:bottom w:val="none" w:sz="0" w:space="0" w:color="auto"/>
        <w:right w:val="none" w:sz="0" w:space="0" w:color="auto"/>
      </w:divBdr>
    </w:div>
    <w:div w:id="1641686641">
      <w:bodyDiv w:val="1"/>
      <w:marLeft w:val="0"/>
      <w:marRight w:val="0"/>
      <w:marTop w:val="0"/>
      <w:marBottom w:val="0"/>
      <w:divBdr>
        <w:top w:val="none" w:sz="0" w:space="0" w:color="auto"/>
        <w:left w:val="none" w:sz="0" w:space="0" w:color="auto"/>
        <w:bottom w:val="none" w:sz="0" w:space="0" w:color="auto"/>
        <w:right w:val="none" w:sz="0" w:space="0" w:color="auto"/>
      </w:divBdr>
    </w:div>
    <w:div w:id="1653752132">
      <w:bodyDiv w:val="1"/>
      <w:marLeft w:val="0"/>
      <w:marRight w:val="0"/>
      <w:marTop w:val="0"/>
      <w:marBottom w:val="0"/>
      <w:divBdr>
        <w:top w:val="none" w:sz="0" w:space="0" w:color="auto"/>
        <w:left w:val="none" w:sz="0" w:space="0" w:color="auto"/>
        <w:bottom w:val="none" w:sz="0" w:space="0" w:color="auto"/>
        <w:right w:val="none" w:sz="0" w:space="0" w:color="auto"/>
      </w:divBdr>
      <w:divsChild>
        <w:div w:id="853107728">
          <w:marLeft w:val="0"/>
          <w:marRight w:val="0"/>
          <w:marTop w:val="0"/>
          <w:marBottom w:val="0"/>
          <w:divBdr>
            <w:top w:val="none" w:sz="0" w:space="0" w:color="auto"/>
            <w:left w:val="none" w:sz="0" w:space="0" w:color="auto"/>
            <w:bottom w:val="none" w:sz="0" w:space="0" w:color="auto"/>
            <w:right w:val="none" w:sz="0" w:space="0" w:color="auto"/>
          </w:divBdr>
          <w:divsChild>
            <w:div w:id="555317619">
              <w:marLeft w:val="0"/>
              <w:marRight w:val="0"/>
              <w:marTop w:val="0"/>
              <w:marBottom w:val="0"/>
              <w:divBdr>
                <w:top w:val="none" w:sz="0" w:space="0" w:color="auto"/>
                <w:left w:val="none" w:sz="0" w:space="0" w:color="auto"/>
                <w:bottom w:val="none" w:sz="0" w:space="0" w:color="auto"/>
                <w:right w:val="none" w:sz="0" w:space="0" w:color="auto"/>
              </w:divBdr>
            </w:div>
            <w:div w:id="1717580848">
              <w:marLeft w:val="0"/>
              <w:marRight w:val="0"/>
              <w:marTop w:val="75"/>
              <w:marBottom w:val="0"/>
              <w:divBdr>
                <w:top w:val="none" w:sz="0" w:space="0" w:color="auto"/>
                <w:left w:val="none" w:sz="0" w:space="0" w:color="auto"/>
                <w:bottom w:val="none" w:sz="0" w:space="0" w:color="auto"/>
                <w:right w:val="none" w:sz="0" w:space="0" w:color="auto"/>
              </w:divBdr>
            </w:div>
            <w:div w:id="853956181">
              <w:marLeft w:val="0"/>
              <w:marRight w:val="0"/>
              <w:marTop w:val="75"/>
              <w:marBottom w:val="0"/>
              <w:divBdr>
                <w:top w:val="none" w:sz="0" w:space="0" w:color="auto"/>
                <w:left w:val="none" w:sz="0" w:space="0" w:color="auto"/>
                <w:bottom w:val="none" w:sz="0" w:space="0" w:color="auto"/>
                <w:right w:val="none" w:sz="0" w:space="0" w:color="auto"/>
              </w:divBdr>
            </w:div>
            <w:div w:id="458841029">
              <w:marLeft w:val="0"/>
              <w:marRight w:val="0"/>
              <w:marTop w:val="0"/>
              <w:marBottom w:val="0"/>
              <w:divBdr>
                <w:top w:val="none" w:sz="0" w:space="0" w:color="auto"/>
                <w:left w:val="none" w:sz="0" w:space="0" w:color="auto"/>
                <w:bottom w:val="none" w:sz="0" w:space="0" w:color="auto"/>
                <w:right w:val="none" w:sz="0" w:space="0" w:color="auto"/>
              </w:divBdr>
            </w:div>
            <w:div w:id="670329355">
              <w:marLeft w:val="0"/>
              <w:marRight w:val="0"/>
              <w:marTop w:val="75"/>
              <w:marBottom w:val="0"/>
              <w:divBdr>
                <w:top w:val="none" w:sz="0" w:space="0" w:color="auto"/>
                <w:left w:val="none" w:sz="0" w:space="0" w:color="auto"/>
                <w:bottom w:val="none" w:sz="0" w:space="0" w:color="auto"/>
                <w:right w:val="none" w:sz="0" w:space="0" w:color="auto"/>
              </w:divBdr>
            </w:div>
            <w:div w:id="129860474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804156150">
      <w:bodyDiv w:val="1"/>
      <w:marLeft w:val="0"/>
      <w:marRight w:val="0"/>
      <w:marTop w:val="0"/>
      <w:marBottom w:val="0"/>
      <w:divBdr>
        <w:top w:val="none" w:sz="0" w:space="0" w:color="auto"/>
        <w:left w:val="none" w:sz="0" w:space="0" w:color="auto"/>
        <w:bottom w:val="none" w:sz="0" w:space="0" w:color="auto"/>
        <w:right w:val="none" w:sz="0" w:space="0" w:color="auto"/>
      </w:divBdr>
    </w:div>
    <w:div w:id="1985426479">
      <w:bodyDiv w:val="1"/>
      <w:marLeft w:val="0"/>
      <w:marRight w:val="0"/>
      <w:marTop w:val="0"/>
      <w:marBottom w:val="0"/>
      <w:divBdr>
        <w:top w:val="none" w:sz="0" w:space="0" w:color="auto"/>
        <w:left w:val="none" w:sz="0" w:space="0" w:color="auto"/>
        <w:bottom w:val="none" w:sz="0" w:space="0" w:color="auto"/>
        <w:right w:val="none" w:sz="0" w:space="0" w:color="auto"/>
      </w:divBdr>
      <w:divsChild>
        <w:div w:id="212696439">
          <w:marLeft w:val="0"/>
          <w:marRight w:val="0"/>
          <w:marTop w:val="0"/>
          <w:marBottom w:val="0"/>
          <w:divBdr>
            <w:top w:val="none" w:sz="0" w:space="0" w:color="auto"/>
            <w:left w:val="none" w:sz="0" w:space="0" w:color="auto"/>
            <w:bottom w:val="none" w:sz="0" w:space="0" w:color="auto"/>
            <w:right w:val="none" w:sz="0" w:space="0" w:color="auto"/>
          </w:divBdr>
          <w:divsChild>
            <w:div w:id="1076130166">
              <w:marLeft w:val="0"/>
              <w:marRight w:val="0"/>
              <w:marTop w:val="0"/>
              <w:marBottom w:val="0"/>
              <w:divBdr>
                <w:top w:val="none" w:sz="0" w:space="0" w:color="auto"/>
                <w:left w:val="none" w:sz="0" w:space="0" w:color="auto"/>
                <w:bottom w:val="none" w:sz="0" w:space="0" w:color="auto"/>
                <w:right w:val="none" w:sz="0" w:space="0" w:color="auto"/>
              </w:divBdr>
            </w:div>
            <w:div w:id="1618609428">
              <w:marLeft w:val="0"/>
              <w:marRight w:val="0"/>
              <w:marTop w:val="75"/>
              <w:marBottom w:val="0"/>
              <w:divBdr>
                <w:top w:val="none" w:sz="0" w:space="0" w:color="auto"/>
                <w:left w:val="none" w:sz="0" w:space="0" w:color="auto"/>
                <w:bottom w:val="none" w:sz="0" w:space="0" w:color="auto"/>
                <w:right w:val="none" w:sz="0" w:space="0" w:color="auto"/>
              </w:divBdr>
            </w:div>
            <w:div w:id="1412004629">
              <w:marLeft w:val="0"/>
              <w:marRight w:val="0"/>
              <w:marTop w:val="75"/>
              <w:marBottom w:val="0"/>
              <w:divBdr>
                <w:top w:val="none" w:sz="0" w:space="0" w:color="auto"/>
                <w:left w:val="none" w:sz="0" w:space="0" w:color="auto"/>
                <w:bottom w:val="none" w:sz="0" w:space="0" w:color="auto"/>
                <w:right w:val="none" w:sz="0" w:space="0" w:color="auto"/>
              </w:divBdr>
            </w:div>
            <w:div w:id="2007126006">
              <w:marLeft w:val="0"/>
              <w:marRight w:val="0"/>
              <w:marTop w:val="0"/>
              <w:marBottom w:val="0"/>
              <w:divBdr>
                <w:top w:val="none" w:sz="0" w:space="0" w:color="auto"/>
                <w:left w:val="none" w:sz="0" w:space="0" w:color="auto"/>
                <w:bottom w:val="none" w:sz="0" w:space="0" w:color="auto"/>
                <w:right w:val="none" w:sz="0" w:space="0" w:color="auto"/>
              </w:divBdr>
            </w:div>
            <w:div w:id="931008069">
              <w:marLeft w:val="0"/>
              <w:marRight w:val="0"/>
              <w:marTop w:val="75"/>
              <w:marBottom w:val="0"/>
              <w:divBdr>
                <w:top w:val="none" w:sz="0" w:space="0" w:color="auto"/>
                <w:left w:val="none" w:sz="0" w:space="0" w:color="auto"/>
                <w:bottom w:val="none" w:sz="0" w:space="0" w:color="auto"/>
                <w:right w:val="none" w:sz="0" w:space="0" w:color="auto"/>
              </w:divBdr>
            </w:div>
            <w:div w:id="16936776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simranjyot-rayat-82074413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linkedin.com/in/debraheisler/" TargetMode="External"/><Relationship Id="rId4" Type="http://schemas.openxmlformats.org/officeDocument/2006/relationships/settings" Target="settings.xml"/><Relationship Id="rId9" Type="http://schemas.openxmlformats.org/officeDocument/2006/relationships/hyperlink" Target="https://www.linkedin.com/in/tiffany-chen-a680562/"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mailto:abevargas81@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74A6B-2E62-4EEE-8F5D-87383FA87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771</Words>
  <Characters>439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raham Vargas</dc:creator>
  <cp:lastModifiedBy>Abraham Vargas</cp:lastModifiedBy>
  <cp:revision>2</cp:revision>
  <cp:lastPrinted>2018-09-15T01:42:00Z</cp:lastPrinted>
  <dcterms:created xsi:type="dcterms:W3CDTF">2023-03-27T15:40:00Z</dcterms:created>
  <dcterms:modified xsi:type="dcterms:W3CDTF">2023-03-27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287b13a-c204-495d-8640-9e5cc3388325</vt:lpwstr>
  </property>
  <property fmtid="{D5CDD505-2E9C-101B-9397-08002B2CF9AE}" pid="3" name="CTP_TimeStamp">
    <vt:lpwstr>2018-02-10 00:49:2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_DocHome">
    <vt:i4>1618064423</vt:i4>
  </property>
</Properties>
</file>